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C637E4" w14:textId="61D5F05C" w:rsidR="0083502C" w:rsidRPr="003249AE" w:rsidRDefault="00B96E52" w:rsidP="0083502C">
      <w:pPr>
        <w:spacing w:line="276" w:lineRule="auto"/>
        <w:jc w:val="center"/>
        <w:rPr>
          <w:b/>
          <w:bCs/>
          <w:lang w:val="tr-TR"/>
        </w:rPr>
      </w:pPr>
      <w:bookmarkStart w:id="0" w:name="_Hlk118800334"/>
      <w:r>
        <w:rPr>
          <w:b/>
          <w:bCs/>
          <w:lang w:val="tr-TR"/>
        </w:rPr>
        <w:t>MALİYE</w:t>
      </w:r>
      <w:r w:rsidR="0083502C" w:rsidRPr="003249AE">
        <w:rPr>
          <w:b/>
          <w:bCs/>
          <w:lang w:val="tr-TR"/>
        </w:rPr>
        <w:t xml:space="preserve"> BÖLÜMÜ PROGRAM ÇIKTILARI</w:t>
      </w:r>
    </w:p>
    <w:bookmarkEnd w:id="0"/>
    <w:p w14:paraId="7E177A8E" w14:textId="77777777" w:rsidR="00B96E52" w:rsidRPr="00B96E52" w:rsidRDefault="00B96E52" w:rsidP="00B96E52">
      <w:pPr>
        <w:pStyle w:val="ListeParagraf"/>
        <w:numPr>
          <w:ilvl w:val="0"/>
          <w:numId w:val="2"/>
        </w:numPr>
        <w:rPr>
          <w:lang w:val="tr-TR"/>
        </w:rPr>
      </w:pPr>
      <w:r w:rsidRPr="00B96E52">
        <w:rPr>
          <w:lang w:val="tr-TR"/>
        </w:rPr>
        <w:t xml:space="preserve">Mali ve iktisadi konularla ilgili temel kavramsal bilgileri anlama, eleştirel bir bakış açısıyla değerlendirme, analiz edebilme ve yorum yapabilme yeteneği elde eder. </w:t>
      </w:r>
    </w:p>
    <w:p w14:paraId="65C595D1" w14:textId="77777777" w:rsidR="00B96E52" w:rsidRPr="00B96E52" w:rsidRDefault="00B96E52" w:rsidP="00B96E52">
      <w:pPr>
        <w:pStyle w:val="ListeParagraf"/>
        <w:numPr>
          <w:ilvl w:val="0"/>
          <w:numId w:val="2"/>
        </w:numPr>
        <w:rPr>
          <w:lang w:val="tr-TR"/>
        </w:rPr>
      </w:pPr>
      <w:r w:rsidRPr="00B96E52">
        <w:rPr>
          <w:lang w:val="tr-TR"/>
        </w:rPr>
        <w:t xml:space="preserve">Güncel gelişmeler ve maliye teorisi perspektifinde kamu kesiminin iktisadi yönü, kamu mali yönetimi ve denetimi ile kamu bütçesinin işleyişi ve teorik temelleri hakkında bilgi sahibi olur.  </w:t>
      </w:r>
    </w:p>
    <w:p w14:paraId="6811530F" w14:textId="77777777" w:rsidR="00B96E52" w:rsidRPr="00B96E52" w:rsidRDefault="00B96E52" w:rsidP="00B96E52">
      <w:pPr>
        <w:pStyle w:val="ListeParagraf"/>
        <w:numPr>
          <w:ilvl w:val="0"/>
          <w:numId w:val="2"/>
        </w:numPr>
        <w:rPr>
          <w:lang w:val="tr-TR"/>
        </w:rPr>
      </w:pPr>
      <w:r w:rsidRPr="00B96E52">
        <w:rPr>
          <w:lang w:val="tr-TR"/>
        </w:rPr>
        <w:t xml:space="preserve">Vergilendirme süreciyle ilgili teorik ve hukuki bilgilere sahip olup, pratikte vergi sistemlerinin işleyişini anlayarak, yorum yapabilir ve vergisel gelişmeleri takip edebilir.   </w:t>
      </w:r>
    </w:p>
    <w:p w14:paraId="7BAC4202" w14:textId="77777777" w:rsidR="00B96E52" w:rsidRPr="00B96E52" w:rsidRDefault="00B96E52" w:rsidP="00B96E52">
      <w:pPr>
        <w:pStyle w:val="ListeParagraf"/>
        <w:numPr>
          <w:ilvl w:val="0"/>
          <w:numId w:val="2"/>
        </w:numPr>
        <w:rPr>
          <w:lang w:val="tr-TR"/>
        </w:rPr>
      </w:pPr>
      <w:r w:rsidRPr="00B96E52">
        <w:rPr>
          <w:lang w:val="tr-TR"/>
        </w:rPr>
        <w:t xml:space="preserve">Küreselleşme sürecinde kamu kesiminin rolünü değerlendirerek, uluslararası mali </w:t>
      </w:r>
      <w:proofErr w:type="gramStart"/>
      <w:r w:rsidRPr="00B96E52">
        <w:rPr>
          <w:lang w:val="tr-TR"/>
        </w:rPr>
        <w:t>konjonktürde</w:t>
      </w:r>
      <w:proofErr w:type="gramEnd"/>
      <w:r w:rsidRPr="00B96E52">
        <w:rPr>
          <w:lang w:val="tr-TR"/>
        </w:rPr>
        <w:t xml:space="preserve"> ortaya çıkabilecek fırsatlar ve tehditlere karşı politikalar geliştirebilir.</w:t>
      </w:r>
    </w:p>
    <w:p w14:paraId="1A6D4595" w14:textId="77777777" w:rsidR="00B96E52" w:rsidRPr="00B96E52" w:rsidRDefault="00B96E52" w:rsidP="00B96E52">
      <w:pPr>
        <w:pStyle w:val="ListeParagraf"/>
        <w:numPr>
          <w:ilvl w:val="0"/>
          <w:numId w:val="2"/>
        </w:numPr>
        <w:rPr>
          <w:lang w:val="tr-TR"/>
        </w:rPr>
      </w:pPr>
      <w:r w:rsidRPr="00B96E52">
        <w:rPr>
          <w:lang w:val="tr-TR"/>
        </w:rPr>
        <w:t xml:space="preserve">İktisadi ve mali konular arasındaki neden-sonuç ilişkisini sayısal yöntemler kullanarak kavrayabilir, analiz edebilir ve politika önerisi geliştirebilir.  </w:t>
      </w:r>
    </w:p>
    <w:p w14:paraId="6D132C88" w14:textId="77777777" w:rsidR="00B96E52" w:rsidRPr="00B96E52" w:rsidRDefault="00B96E52" w:rsidP="00B96E52">
      <w:pPr>
        <w:pStyle w:val="ListeParagraf"/>
        <w:numPr>
          <w:ilvl w:val="0"/>
          <w:numId w:val="2"/>
        </w:numPr>
        <w:rPr>
          <w:lang w:val="tr-TR"/>
        </w:rPr>
      </w:pPr>
      <w:r w:rsidRPr="00B96E52">
        <w:rPr>
          <w:lang w:val="tr-TR"/>
        </w:rPr>
        <w:t>İktisadi hayatta ortaya çıkabilecek olası problemleri hangi mali araçları kullanarak çözebileceğine bağımsız bir şekilde karar verebilir.</w:t>
      </w:r>
    </w:p>
    <w:p w14:paraId="13A06195" w14:textId="77777777" w:rsidR="00B96E52" w:rsidRPr="00B96E52" w:rsidRDefault="00B96E52" w:rsidP="00B96E52">
      <w:pPr>
        <w:pStyle w:val="ListeParagraf"/>
        <w:numPr>
          <w:ilvl w:val="0"/>
          <w:numId w:val="2"/>
        </w:numPr>
        <w:rPr>
          <w:lang w:val="tr-TR"/>
        </w:rPr>
      </w:pPr>
      <w:r w:rsidRPr="00B96E52">
        <w:rPr>
          <w:lang w:val="tr-TR"/>
        </w:rPr>
        <w:t>Mali, iktisadi ve sosyal konularla ilgili edindiği bilgi birikimini, etik değerler ışığında yazılı ve sözlü biçimde aktarabilir.</w:t>
      </w:r>
    </w:p>
    <w:p w14:paraId="0ACC547E" w14:textId="77777777" w:rsidR="00B96E52" w:rsidRPr="00B96E52" w:rsidRDefault="00B96E52" w:rsidP="00B96E52">
      <w:pPr>
        <w:pStyle w:val="ListeParagraf"/>
        <w:numPr>
          <w:ilvl w:val="0"/>
          <w:numId w:val="2"/>
        </w:numPr>
        <w:rPr>
          <w:lang w:val="tr-TR"/>
        </w:rPr>
      </w:pPr>
      <w:r w:rsidRPr="00B96E52">
        <w:rPr>
          <w:lang w:val="tr-TR"/>
        </w:rPr>
        <w:t>Kültürel, sosyal ve etik değerler temelinde değişimi ve yeniliği takip ederek, beşeri sermaye birikimini artırabilme yeteneğine sahip olur.</w:t>
      </w:r>
    </w:p>
    <w:p w14:paraId="5BD22490" w14:textId="77777777" w:rsidR="00B96E52" w:rsidRPr="00B96E52" w:rsidRDefault="00B96E52" w:rsidP="00B96E52">
      <w:pPr>
        <w:pStyle w:val="ListeParagraf"/>
        <w:numPr>
          <w:ilvl w:val="0"/>
          <w:numId w:val="2"/>
        </w:numPr>
        <w:rPr>
          <w:lang w:val="tr-TR"/>
        </w:rPr>
      </w:pPr>
      <w:r w:rsidRPr="00B96E52">
        <w:rPr>
          <w:lang w:val="tr-TR"/>
        </w:rPr>
        <w:t xml:space="preserve">Alan ile ilgili veri ve bilgileri, bireysel ve grup ile çalışma eşliğinde derleyerek bilimsel bir proje haline getirebilir.  </w:t>
      </w:r>
    </w:p>
    <w:p w14:paraId="27D18A65" w14:textId="77777777" w:rsidR="00B96E52" w:rsidRPr="00B96E52" w:rsidRDefault="00B96E52" w:rsidP="00B96E52">
      <w:pPr>
        <w:pStyle w:val="ListeParagraf"/>
        <w:numPr>
          <w:ilvl w:val="0"/>
          <w:numId w:val="2"/>
        </w:numPr>
        <w:rPr>
          <w:lang w:val="tr-TR"/>
        </w:rPr>
      </w:pPr>
      <w:r w:rsidRPr="00B96E52">
        <w:rPr>
          <w:lang w:val="tr-TR"/>
        </w:rPr>
        <w:t>Toplumsal hayatın gerekleri doğrultusunda kazandığı bilgi, beceri ve davranışlarıyla topluma örnek olur.</w:t>
      </w:r>
    </w:p>
    <w:p w14:paraId="58DB45FA" w14:textId="2CB7159E" w:rsidR="00D85625" w:rsidRPr="00B96E52" w:rsidRDefault="00B96E52" w:rsidP="00B96E52">
      <w:pPr>
        <w:pStyle w:val="ListeParagraf"/>
        <w:numPr>
          <w:ilvl w:val="0"/>
          <w:numId w:val="2"/>
        </w:numPr>
        <w:rPr>
          <w:b/>
          <w:bCs/>
          <w:lang w:val="tr-TR"/>
        </w:rPr>
      </w:pPr>
      <w:r w:rsidRPr="00B96E52">
        <w:rPr>
          <w:lang w:val="tr-TR"/>
        </w:rPr>
        <w:t>Edindiği bilgiler sayesinde gerek kamu sektöründe ve gerekse özel sektörde yönetim, denetim, muhasebe, finansman ve benzeri çeşitli alanlarında istihdam edilebilir.</w:t>
      </w:r>
    </w:p>
    <w:p w14:paraId="6E1A4656" w14:textId="0AF44A83" w:rsidR="00C86F68" w:rsidRDefault="00C86F68" w:rsidP="00C86F68">
      <w:pPr>
        <w:jc w:val="center"/>
        <w:rPr>
          <w:b/>
          <w:bCs/>
          <w:lang w:val="tr-TR"/>
        </w:rPr>
      </w:pPr>
      <w:r w:rsidRPr="000D3939">
        <w:rPr>
          <w:b/>
          <w:bCs/>
          <w:lang w:val="tr-TR"/>
        </w:rPr>
        <w:t xml:space="preserve">DERSLER – PROGRAM ÇIKTISI </w:t>
      </w:r>
      <w:r>
        <w:rPr>
          <w:b/>
          <w:bCs/>
          <w:lang w:val="tr-TR"/>
        </w:rPr>
        <w:t>İ</w:t>
      </w:r>
      <w:r w:rsidRPr="000D3939">
        <w:rPr>
          <w:b/>
          <w:bCs/>
          <w:lang w:val="tr-TR"/>
        </w:rPr>
        <w:t xml:space="preserve">LİŞKİ </w:t>
      </w:r>
      <w:r>
        <w:rPr>
          <w:b/>
          <w:bCs/>
          <w:lang w:val="tr-TR"/>
        </w:rPr>
        <w:t>M</w:t>
      </w:r>
      <w:r w:rsidRPr="000D3939">
        <w:rPr>
          <w:b/>
          <w:bCs/>
          <w:lang w:val="tr-TR"/>
        </w:rPr>
        <w:t>ATRİSİ</w:t>
      </w:r>
    </w:p>
    <w:tbl>
      <w:tblPr>
        <w:tblW w:w="1105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48"/>
        <w:gridCol w:w="618"/>
        <w:gridCol w:w="619"/>
        <w:gridCol w:w="618"/>
        <w:gridCol w:w="619"/>
        <w:gridCol w:w="618"/>
        <w:gridCol w:w="619"/>
        <w:gridCol w:w="618"/>
        <w:gridCol w:w="619"/>
        <w:gridCol w:w="618"/>
        <w:gridCol w:w="619"/>
        <w:gridCol w:w="619"/>
      </w:tblGrid>
      <w:tr w:rsidR="00B24531" w:rsidRPr="000D3939" w14:paraId="31F85347" w14:textId="31891514" w:rsidTr="004E1256">
        <w:trPr>
          <w:trHeight w:val="288"/>
          <w:jc w:val="center"/>
        </w:trPr>
        <w:tc>
          <w:tcPr>
            <w:tcW w:w="4248" w:type="dxa"/>
            <w:vMerge w:val="restart"/>
            <w:shd w:val="clear" w:color="auto" w:fill="auto"/>
            <w:noWrap/>
            <w:vAlign w:val="center"/>
            <w:hideMark/>
          </w:tcPr>
          <w:p w14:paraId="010943D0" w14:textId="77777777" w:rsidR="00B24531" w:rsidRPr="000D3939" w:rsidRDefault="00B24531" w:rsidP="00B96E52">
            <w:pPr>
              <w:spacing w:after="0" w:line="240" w:lineRule="auto"/>
              <w:jc w:val="left"/>
              <w:rPr>
                <w:rFonts w:eastAsia="Times New Roman" w:cs="Times New Roman"/>
                <w:b/>
                <w:sz w:val="20"/>
                <w:szCs w:val="20"/>
                <w:lang w:val="tr-TR" w:eastAsia="tr-TR"/>
              </w:rPr>
            </w:pPr>
            <w:bookmarkStart w:id="1" w:name="_Hlk118802488"/>
          </w:p>
          <w:p w14:paraId="5B7B2BB2" w14:textId="7325558D" w:rsidR="00B24531" w:rsidRPr="000D3939" w:rsidRDefault="00B24531" w:rsidP="00B96E52">
            <w:pPr>
              <w:spacing w:after="0" w:line="240" w:lineRule="auto"/>
              <w:jc w:val="left"/>
              <w:rPr>
                <w:rFonts w:eastAsia="Times New Roman" w:cs="Times New Roman"/>
                <w:b/>
                <w:sz w:val="20"/>
                <w:szCs w:val="20"/>
                <w:lang w:val="tr-TR" w:eastAsia="tr-TR"/>
              </w:rPr>
            </w:pPr>
            <w:r w:rsidRPr="00166928">
              <w:rPr>
                <w:rFonts w:eastAsia="Times New Roman" w:cs="Times New Roman"/>
                <w:b/>
                <w:color w:val="000000"/>
                <w:sz w:val="20"/>
                <w:szCs w:val="20"/>
                <w:lang w:val="tr-TR" w:eastAsia="tr-TR"/>
              </w:rPr>
              <w:t>DERS ADI</w:t>
            </w:r>
          </w:p>
        </w:tc>
        <w:tc>
          <w:tcPr>
            <w:tcW w:w="6804" w:type="dxa"/>
            <w:gridSpan w:val="11"/>
            <w:shd w:val="clear" w:color="auto" w:fill="auto"/>
            <w:noWrap/>
            <w:vAlign w:val="center"/>
            <w:hideMark/>
          </w:tcPr>
          <w:p w14:paraId="72FA5CA8" w14:textId="66E9CBCB" w:rsidR="00B24531" w:rsidRPr="000D3939" w:rsidRDefault="00B24531" w:rsidP="00B96E5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0D393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DERSİN PÇ'YE ETKİN KREDİSİ</w:t>
            </w:r>
          </w:p>
        </w:tc>
      </w:tr>
      <w:tr w:rsidR="00E13FD5" w:rsidRPr="00166928" w14:paraId="0C85F11A" w14:textId="09C1824F" w:rsidTr="00B24531">
        <w:trPr>
          <w:trHeight w:val="300"/>
          <w:jc w:val="center"/>
        </w:trPr>
        <w:tc>
          <w:tcPr>
            <w:tcW w:w="4248" w:type="dxa"/>
            <w:vMerge/>
            <w:shd w:val="clear" w:color="auto" w:fill="auto"/>
            <w:noWrap/>
            <w:vAlign w:val="center"/>
            <w:hideMark/>
          </w:tcPr>
          <w:p w14:paraId="1E9FAA07" w14:textId="77777777" w:rsidR="00E13FD5" w:rsidRPr="000D3939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E4AA336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  <w:t>PÇ1</w:t>
            </w:r>
          </w:p>
        </w:tc>
        <w:tc>
          <w:tcPr>
            <w:tcW w:w="619" w:type="dxa"/>
            <w:shd w:val="clear" w:color="auto" w:fill="auto"/>
            <w:noWrap/>
            <w:vAlign w:val="center"/>
            <w:hideMark/>
          </w:tcPr>
          <w:p w14:paraId="40643232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  <w:t>PÇ2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EE69170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  <w:t>PÇ3</w:t>
            </w:r>
          </w:p>
        </w:tc>
        <w:tc>
          <w:tcPr>
            <w:tcW w:w="619" w:type="dxa"/>
            <w:shd w:val="clear" w:color="auto" w:fill="auto"/>
            <w:noWrap/>
            <w:vAlign w:val="center"/>
            <w:hideMark/>
          </w:tcPr>
          <w:p w14:paraId="4E665765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  <w:t>PÇ4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47339223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  <w:t>PÇ5</w:t>
            </w:r>
          </w:p>
        </w:tc>
        <w:tc>
          <w:tcPr>
            <w:tcW w:w="619" w:type="dxa"/>
            <w:shd w:val="clear" w:color="auto" w:fill="auto"/>
            <w:noWrap/>
            <w:vAlign w:val="center"/>
            <w:hideMark/>
          </w:tcPr>
          <w:p w14:paraId="207A1764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  <w:t>PÇ6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6E02688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  <w:t>PÇ7</w:t>
            </w:r>
          </w:p>
        </w:tc>
        <w:tc>
          <w:tcPr>
            <w:tcW w:w="619" w:type="dxa"/>
            <w:shd w:val="clear" w:color="auto" w:fill="auto"/>
            <w:noWrap/>
            <w:vAlign w:val="center"/>
            <w:hideMark/>
          </w:tcPr>
          <w:p w14:paraId="6032E2A8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  <w:t>PÇ8</w:t>
            </w:r>
          </w:p>
        </w:tc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1B2E2A2A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  <w:t>PÇ9</w:t>
            </w:r>
          </w:p>
        </w:tc>
        <w:tc>
          <w:tcPr>
            <w:tcW w:w="619" w:type="dxa"/>
            <w:shd w:val="clear" w:color="auto" w:fill="auto"/>
            <w:noWrap/>
            <w:vAlign w:val="center"/>
            <w:hideMark/>
          </w:tcPr>
          <w:p w14:paraId="55144CA5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  <w:t>PÇ10</w:t>
            </w:r>
          </w:p>
        </w:tc>
        <w:tc>
          <w:tcPr>
            <w:tcW w:w="619" w:type="dxa"/>
            <w:vAlign w:val="center"/>
          </w:tcPr>
          <w:p w14:paraId="5FB0CC1E" w14:textId="68FE935D" w:rsidR="00E13FD5" w:rsidRPr="00B24531" w:rsidRDefault="00E13FD5" w:rsidP="00682DD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  <w:t>PÇ11</w:t>
            </w:r>
          </w:p>
        </w:tc>
      </w:tr>
      <w:bookmarkEnd w:id="1"/>
      <w:tr w:rsidR="00E13FD5" w:rsidRPr="00166928" w14:paraId="664A48C0" w14:textId="1C937650" w:rsidTr="00B24531">
        <w:trPr>
          <w:trHeight w:val="300"/>
          <w:jc w:val="center"/>
        </w:trPr>
        <w:tc>
          <w:tcPr>
            <w:tcW w:w="4248" w:type="dxa"/>
            <w:noWrap/>
            <w:vAlign w:val="bottom"/>
          </w:tcPr>
          <w:p w14:paraId="097F2F84" w14:textId="5E691BD8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r w:rsidRPr="00713B74">
              <w:rPr>
                <w:rFonts w:cs="Times New Roman"/>
              </w:rPr>
              <w:fldChar w:fldCharType="begin"/>
            </w:r>
            <w:r w:rsidRPr="00713B74">
              <w:rPr>
                <w:rFonts w:cs="Times New Roman"/>
              </w:rPr>
              <w:instrText xml:space="preserve"> HYPERLINK \l "KamuMaliyesiI" </w:instrText>
            </w:r>
            <w:r w:rsidRPr="00713B74">
              <w:rPr>
                <w:rFonts w:cs="Times New Roman"/>
              </w:rPr>
              <w:fldChar w:fldCharType="separate"/>
            </w:r>
            <w:r w:rsidR="00682DDA">
              <w:rPr>
                <w:rStyle w:val="Kpr"/>
                <w:rFonts w:eastAsia="Times New Roman" w:cs="Times New Roman"/>
                <w:color w:val="auto"/>
                <w:sz w:val="20"/>
                <w:szCs w:val="20"/>
                <w:u w:val="none"/>
              </w:rPr>
              <w:t>KAMU MALİ</w:t>
            </w:r>
            <w:r w:rsidR="0025441F">
              <w:rPr>
                <w:rStyle w:val="Kpr"/>
                <w:rFonts w:eastAsia="Times New Roman" w:cs="Times New Roman"/>
                <w:color w:val="auto"/>
                <w:sz w:val="20"/>
                <w:szCs w:val="20"/>
                <w:u w:val="none"/>
              </w:rPr>
              <w:t>YESİ</w:t>
            </w:r>
            <w:r w:rsidR="00713B74" w:rsidRPr="00713B74">
              <w:rPr>
                <w:rStyle w:val="Kpr"/>
                <w:rFonts w:eastAsia="Times New Roman" w:cs="Times New Roman"/>
                <w:color w:val="auto"/>
                <w:sz w:val="20"/>
                <w:szCs w:val="20"/>
                <w:u w:val="none"/>
              </w:rPr>
              <w:t xml:space="preserve"> I</w:t>
            </w:r>
            <w:r w:rsidRPr="00713B74">
              <w:rPr>
                <w:rStyle w:val="Kpr"/>
                <w:rFonts w:eastAsia="Times New Roman" w:cs="Times New Roman"/>
                <w:color w:val="auto"/>
                <w:sz w:val="20"/>
                <w:szCs w:val="20"/>
                <w:u w:val="none"/>
              </w:rPr>
              <w:fldChar w:fldCharType="end"/>
            </w:r>
            <w:r w:rsidR="00713B74" w:rsidRPr="00713B74">
              <w:rPr>
                <w:rStyle w:val="Kpr"/>
                <w:rFonts w:eastAsia="Times New Roman" w:cs="Times New Roman"/>
                <w:color w:val="auto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F4E8FDA" w14:textId="486FBCCD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3F1812D" w14:textId="01AAE390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2F5733D" w14:textId="13E8ABAF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D52C779" w14:textId="600F1E09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BBB3E67" w14:textId="57BCFD30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955E044" w14:textId="3F00185C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E896B4B" w14:textId="01B35A24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8E5E6DF" w14:textId="5895CCF3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6D6F5EB" w14:textId="05E47720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FA50A59" w14:textId="28BABFDF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602EA59D" w14:textId="1F5F9F29" w:rsidR="00E13FD5" w:rsidRPr="00B24531" w:rsidRDefault="00682DDA" w:rsidP="00682DD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682DDA" w:rsidRPr="00166928" w14:paraId="2375527C" w14:textId="78946DF8" w:rsidTr="00B24531">
        <w:trPr>
          <w:trHeight w:val="288"/>
          <w:jc w:val="center"/>
        </w:trPr>
        <w:tc>
          <w:tcPr>
            <w:tcW w:w="4248" w:type="dxa"/>
            <w:noWrap/>
            <w:vAlign w:val="bottom"/>
          </w:tcPr>
          <w:p w14:paraId="4AD5E15D" w14:textId="15DD633D" w:rsidR="00682DDA" w:rsidRPr="00713B74" w:rsidRDefault="00682DDA" w:rsidP="00682DDA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tmhuk" w:history="1">
              <w:r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TEMEL HUKUK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A33910B" w14:textId="30E1FF30" w:rsidR="00682DDA" w:rsidRPr="00B24531" w:rsidRDefault="00682DDA" w:rsidP="00682DD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75007D1" w14:textId="690791CD" w:rsidR="00682DDA" w:rsidRPr="00B24531" w:rsidRDefault="00682DDA" w:rsidP="00682DD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448DF4D" w14:textId="62715C9B" w:rsidR="00682DDA" w:rsidRPr="00B24531" w:rsidRDefault="00682DDA" w:rsidP="00682DD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AAB68EA" w14:textId="31FA9F2B" w:rsidR="00682DDA" w:rsidRPr="00B24531" w:rsidRDefault="00682DDA" w:rsidP="00682DD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CE4879C" w14:textId="77777777" w:rsidR="00682DDA" w:rsidRPr="00B24531" w:rsidRDefault="00682DDA" w:rsidP="00682DD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6336B21" w14:textId="76B90DEF" w:rsidR="00682DDA" w:rsidRPr="00B24531" w:rsidRDefault="00682DDA" w:rsidP="00682DD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DA1836A" w14:textId="34587772" w:rsidR="00682DDA" w:rsidRPr="00B24531" w:rsidRDefault="00682DDA" w:rsidP="00682DD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83B5CB6" w14:textId="40EB205D" w:rsidR="00682DDA" w:rsidRPr="00B24531" w:rsidRDefault="00682DDA" w:rsidP="00682DD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8609ED7" w14:textId="1745625C" w:rsidR="00682DDA" w:rsidRPr="00B24531" w:rsidRDefault="00682DDA" w:rsidP="00682DD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DBA6717" w14:textId="5BDB1D57" w:rsidR="00682DDA" w:rsidRPr="00B24531" w:rsidRDefault="00682DDA" w:rsidP="00682DD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714BBF8C" w14:textId="00017C1C" w:rsidR="00682DDA" w:rsidRPr="00B24531" w:rsidRDefault="00682DDA" w:rsidP="00682DD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1ABAD285" w14:textId="020052D4" w:rsidTr="00B24531">
        <w:trPr>
          <w:trHeight w:val="288"/>
          <w:jc w:val="center"/>
        </w:trPr>
        <w:tc>
          <w:tcPr>
            <w:tcW w:w="4248" w:type="dxa"/>
            <w:noWrap/>
            <w:vAlign w:val="bottom"/>
          </w:tcPr>
          <w:p w14:paraId="66EA25B4" w14:textId="095E07E7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genmat1" w:history="1">
              <w:r w:rsidR="00682DDA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GENEL MATEMAT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K 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FB54F3F" w14:textId="5402E80E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9ADEA19" w14:textId="0E8D4F89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FFA7C21" w14:textId="5E30F211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778B690" w14:textId="16C351F7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D006B1D" w14:textId="5E2C37C3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419DEDF" w14:textId="6164152C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F87F8B6" w14:textId="578D10F3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E5D46F1" w14:textId="59D01D8E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B7769CF" w14:textId="200AC447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F23175F" w14:textId="58189CA7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617630F5" w14:textId="433E89BC" w:rsidR="00E13FD5" w:rsidRPr="00B24531" w:rsidRDefault="00682DDA" w:rsidP="00682DD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1D4EF46E" w14:textId="0E410BB7" w:rsidTr="00B24531">
        <w:trPr>
          <w:trHeight w:val="288"/>
          <w:jc w:val="center"/>
        </w:trPr>
        <w:tc>
          <w:tcPr>
            <w:tcW w:w="4248" w:type="dxa"/>
            <w:noWrap/>
            <w:vAlign w:val="bottom"/>
          </w:tcPr>
          <w:p w14:paraId="0C2AF41D" w14:textId="5F34B2B0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MUHASEBEI" w:history="1"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MUHASEBE 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6E3AE10" w14:textId="4CACAA2D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7997820" w14:textId="45D9AFFC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5A23512" w14:textId="4B41334F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ADADE64" w14:textId="1F5A3298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992568D" w14:textId="6253C357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E0F5037" w14:textId="4279BD71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C852487" w14:textId="536573E9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AD6FAA6" w14:textId="761CA601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45AA791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4DB49DB" w14:textId="441977F0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706B1464" w14:textId="201B0A88" w:rsidR="00E13FD5" w:rsidRPr="00B24531" w:rsidRDefault="00682DDA" w:rsidP="00682DD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5B2C57FB" w14:textId="56FA20E9" w:rsidTr="00B24531">
        <w:trPr>
          <w:trHeight w:val="288"/>
          <w:jc w:val="center"/>
        </w:trPr>
        <w:tc>
          <w:tcPr>
            <w:tcW w:w="4248" w:type="dxa"/>
            <w:noWrap/>
            <w:vAlign w:val="bottom"/>
          </w:tcPr>
          <w:p w14:paraId="7903D528" w14:textId="54AB2C92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İKTİSATI" w:history="1">
              <w:r w:rsidR="00682DDA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KT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SAT 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3155E63" w14:textId="5136CDAF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5D2C360" w14:textId="3E7D8AFD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19DF153" w14:textId="7149F2A2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33FC084" w14:textId="3CEE322E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FC946BE" w14:textId="1907D5F8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7ABD49B" w14:textId="5CA85AF7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6081DEB" w14:textId="41B6A7B2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0709185" w14:textId="174C3C12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98B6A4B" w14:textId="62A9414C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47983F5" w14:textId="123AFABF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54CD69BA" w14:textId="7BB227B5" w:rsidR="00E13FD5" w:rsidRPr="00B24531" w:rsidRDefault="00682DDA" w:rsidP="00682DD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2FB4CD3B" w14:textId="675DF1AA" w:rsidTr="00B24531">
        <w:trPr>
          <w:trHeight w:val="288"/>
          <w:jc w:val="center"/>
        </w:trPr>
        <w:tc>
          <w:tcPr>
            <w:tcW w:w="4248" w:type="dxa"/>
            <w:noWrap/>
            <w:vAlign w:val="bottom"/>
          </w:tcPr>
          <w:p w14:paraId="4F380FD9" w14:textId="0941B886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GENELİŞLETME" w:history="1">
              <w:r w:rsidR="00682DDA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GENEL 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ŞLETME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4C4E59A" w14:textId="39509764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0A922C2" w14:textId="63CC9F55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3A72FD6" w14:textId="3C096F13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FE309E5" w14:textId="50F6F4A8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3FF83CF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C709283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5B17E3C" w14:textId="2D14B92F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544AB0D" w14:textId="0F1105FC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662D0E4" w14:textId="1B1F5A15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7F47306" w14:textId="1CCFA0B0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1A0CF295" w14:textId="6454373C" w:rsidR="00E13FD5" w:rsidRPr="00B24531" w:rsidRDefault="00682DDA" w:rsidP="00682DD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50961C98" w14:textId="7DC30036" w:rsidTr="00B24531">
        <w:trPr>
          <w:trHeight w:val="288"/>
          <w:jc w:val="center"/>
        </w:trPr>
        <w:tc>
          <w:tcPr>
            <w:tcW w:w="4248" w:type="dxa"/>
            <w:noWrap/>
            <w:vAlign w:val="bottom"/>
          </w:tcPr>
          <w:p w14:paraId="46320FE6" w14:textId="6A502ACB" w:rsidR="00E13FD5" w:rsidRPr="00713B74" w:rsidRDefault="00E13FD5" w:rsidP="00682DDA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DAVRANIŞBİLİMLERİ" w:history="1">
              <w:r w:rsidR="00682DDA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DAVRANIŞ BİL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MLER</w:t>
              </w:r>
              <w:r w:rsidR="00682DDA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998BEA1" w14:textId="36E42054" w:rsidR="00E13FD5" w:rsidRPr="00B24531" w:rsidRDefault="001F0BED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3D5D252" w14:textId="158EB50D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CF27797" w14:textId="1C5C7FC3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CE2D9F5" w14:textId="239E202D" w:rsidR="00E13FD5" w:rsidRPr="00B24531" w:rsidRDefault="001F0BED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5D080D2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AEAB2A8" w14:textId="04452B01" w:rsidR="00E13FD5" w:rsidRPr="00B24531" w:rsidRDefault="001F0BED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8D4C3FB" w14:textId="6C8F71DE" w:rsidR="00E13FD5" w:rsidRPr="00B24531" w:rsidRDefault="001F0BED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56F2BB6" w14:textId="56104DCE" w:rsidR="00E13FD5" w:rsidRPr="00B24531" w:rsidRDefault="001F0BED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4EC8916" w14:textId="4A85B0ED" w:rsidR="00E13FD5" w:rsidRPr="00B24531" w:rsidRDefault="001F0BED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153CBA9" w14:textId="05E14CD1" w:rsidR="00E13FD5" w:rsidRPr="00B24531" w:rsidRDefault="001F0BED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3CEC1FC3" w14:textId="2F4CA3CD" w:rsidR="00E13FD5" w:rsidRPr="00B24531" w:rsidRDefault="001F0BED" w:rsidP="00682DD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047D10BE" w14:textId="498B5754" w:rsidTr="00B24531">
        <w:trPr>
          <w:trHeight w:val="288"/>
          <w:jc w:val="center"/>
        </w:trPr>
        <w:tc>
          <w:tcPr>
            <w:tcW w:w="4248" w:type="dxa"/>
            <w:noWrap/>
            <w:vAlign w:val="bottom"/>
          </w:tcPr>
          <w:p w14:paraId="29D3E569" w14:textId="5E8D8065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TÜRKDİLİI" w:history="1">
              <w:r w:rsidR="001F0BED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TÜRK DİL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114C017" w14:textId="20F0C004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41A0F1E" w14:textId="72F3BBF3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6C2C6CC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9512BDD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A0CC07C" w14:textId="2AE15118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64130FD" w14:textId="194C9AF4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E010884" w14:textId="75839122" w:rsidR="00E13FD5" w:rsidRPr="00B24531" w:rsidRDefault="001F0BED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8B0890A" w14:textId="5363BB83" w:rsidR="00E13FD5" w:rsidRPr="00B24531" w:rsidRDefault="001F0BED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78643B6" w14:textId="341D7BAA" w:rsidR="00E13FD5" w:rsidRPr="00B24531" w:rsidRDefault="001F0BED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4E0795A" w14:textId="6A1DF1E3" w:rsidR="00E13FD5" w:rsidRPr="00B24531" w:rsidRDefault="001F0BED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01A2030B" w14:textId="19D57619" w:rsidR="00E13FD5" w:rsidRPr="00B24531" w:rsidRDefault="001F0BED" w:rsidP="00682DD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369F658D" w14:textId="3F5B6216" w:rsidTr="00B24531">
        <w:trPr>
          <w:trHeight w:val="288"/>
          <w:jc w:val="center"/>
        </w:trPr>
        <w:tc>
          <w:tcPr>
            <w:tcW w:w="4248" w:type="dxa"/>
            <w:noWrap/>
            <w:vAlign w:val="bottom"/>
          </w:tcPr>
          <w:p w14:paraId="4CF7FCE0" w14:textId="11CD781D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İNGİLİZCE1" w:history="1">
              <w:r w:rsidR="001F0BED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NGİL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ZCE 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0ACEB86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4D45ED3" w14:textId="44E5832F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246BB1D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E85280B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55E0609" w14:textId="0DF4A22B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31A7185" w14:textId="01073E7B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881C485" w14:textId="09865212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55D0DEA" w14:textId="1285B8EB" w:rsidR="00E13FD5" w:rsidRPr="00B24531" w:rsidRDefault="001F0BED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DEB9D8D" w14:textId="2F13D4AE" w:rsidR="00E13FD5" w:rsidRPr="00B24531" w:rsidRDefault="001F0BED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308185F" w14:textId="26D2F1BA" w:rsidR="00E13FD5" w:rsidRPr="00B24531" w:rsidRDefault="001F0BED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2FCEBC76" w14:textId="0590303C" w:rsidR="00E13FD5" w:rsidRPr="00B24531" w:rsidRDefault="001F0BED" w:rsidP="00682DD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3C7202ED" w14:textId="2920D156" w:rsidTr="00B24531">
        <w:trPr>
          <w:trHeight w:val="288"/>
          <w:jc w:val="center"/>
        </w:trPr>
        <w:tc>
          <w:tcPr>
            <w:tcW w:w="4248" w:type="dxa"/>
            <w:noWrap/>
            <w:vAlign w:val="center"/>
          </w:tcPr>
          <w:p w14:paraId="1C07A1A6" w14:textId="48265012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BedeneğitimiI" w:history="1">
              <w:r w:rsidR="00682DDA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BEDEN EĞİTİM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BD12575" w14:textId="29CB2D19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196F6A2" w14:textId="33E66C08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7808BE1" w14:textId="38A8CE51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9830737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2B87F9B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B0420BE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8690525" w14:textId="00DA957D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FF75168" w14:textId="5CA592CF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DFACB02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94B0FD3" w14:textId="56FDE418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6B0B9B3E" w14:textId="65244A4D" w:rsidR="00E13FD5" w:rsidRPr="00B24531" w:rsidRDefault="00682DDA" w:rsidP="00682DD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113A6F57" w14:textId="374F92E8" w:rsidTr="00B24531">
        <w:trPr>
          <w:trHeight w:val="288"/>
          <w:jc w:val="center"/>
        </w:trPr>
        <w:tc>
          <w:tcPr>
            <w:tcW w:w="4248" w:type="dxa"/>
            <w:noWrap/>
            <w:vAlign w:val="center"/>
          </w:tcPr>
          <w:p w14:paraId="7CE71BAE" w14:textId="27C6FE89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DEMOKRATİK" w:history="1">
              <w:r w:rsidR="00682DDA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DEMOKRAT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K KÜLTÜR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91DDD65" w14:textId="2DC3E015" w:rsidR="00E13FD5" w:rsidRPr="00B24531" w:rsidRDefault="001F0BED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9C336D9" w14:textId="4E785C82" w:rsidR="00E13FD5" w:rsidRPr="00B24531" w:rsidRDefault="001F0BED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11BDD6C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50A7A16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DFA6F98" w14:textId="49280C2F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B97C646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89E6423" w14:textId="7A81C55F" w:rsidR="00E13FD5" w:rsidRPr="00B24531" w:rsidRDefault="001F0BED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F748475" w14:textId="5F7DC373" w:rsidR="00E13FD5" w:rsidRPr="00B24531" w:rsidRDefault="001F0BED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40A4C00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A12917D" w14:textId="76BFE904" w:rsidR="00E13FD5" w:rsidRPr="00B24531" w:rsidRDefault="001F0BED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02C3B204" w14:textId="3B5B4147" w:rsidR="00E13FD5" w:rsidRPr="00B24531" w:rsidRDefault="001F0BED" w:rsidP="00682DD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237FD196" w14:textId="2890EDDD" w:rsidTr="00B24531">
        <w:trPr>
          <w:trHeight w:val="288"/>
          <w:jc w:val="center"/>
        </w:trPr>
        <w:tc>
          <w:tcPr>
            <w:tcW w:w="4248" w:type="dxa"/>
            <w:noWrap/>
            <w:vAlign w:val="center"/>
          </w:tcPr>
          <w:p w14:paraId="09CE1BA0" w14:textId="40477B56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BİREY" w:history="1">
              <w:r w:rsidR="00682DDA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B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REY VE TOPLUM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3067362" w14:textId="22C5D6FC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9856186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CFB333D" w14:textId="115376E0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BE971AC" w14:textId="6D66215A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5BA840A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F684216" w14:textId="4A0420AD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DBC0049" w14:textId="1B667A9F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063D67F" w14:textId="457ADD35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128A824" w14:textId="158523FB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FC75D66" w14:textId="2FC212FA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5B0209C8" w14:textId="77777777" w:rsidR="00E13FD5" w:rsidRPr="00B24531" w:rsidRDefault="00E13FD5" w:rsidP="00682DD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</w:tr>
      <w:tr w:rsidR="00E13FD5" w:rsidRPr="00166928" w14:paraId="2B421BDE" w14:textId="783E2DF8" w:rsidTr="00B24531">
        <w:trPr>
          <w:trHeight w:val="288"/>
          <w:jc w:val="center"/>
        </w:trPr>
        <w:tc>
          <w:tcPr>
            <w:tcW w:w="4248" w:type="dxa"/>
            <w:noWrap/>
            <w:vAlign w:val="center"/>
          </w:tcPr>
          <w:p w14:paraId="79983304" w14:textId="603FA249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EDEBİYATOKUMALARI" w:history="1">
              <w:r w:rsidR="001F0BED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EDEB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YAT OKUMALAR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EEA2440" w14:textId="4C50E979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77D9892" w14:textId="0BD382E3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852F368" w14:textId="50359D83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1509281" w14:textId="1AD55458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B1141C5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014F36B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ECB02F8" w14:textId="0441B2AC" w:rsidR="00E13FD5" w:rsidRPr="00B24531" w:rsidRDefault="001F0BED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D3DDFA7" w14:textId="67703664" w:rsidR="00E13FD5" w:rsidRPr="00B24531" w:rsidRDefault="001F0BED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9B9D14D" w14:textId="56E38639" w:rsidR="00E13FD5" w:rsidRPr="00B24531" w:rsidRDefault="001F0BED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89F4354" w14:textId="71A1281F" w:rsidR="00E13FD5" w:rsidRPr="00B24531" w:rsidRDefault="001F0BED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04768E04" w14:textId="4E8D3149" w:rsidR="00E13FD5" w:rsidRPr="00B24531" w:rsidRDefault="001F0BED" w:rsidP="00682DD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3D1D0A0C" w14:textId="5332D9F0" w:rsidTr="00B24531">
        <w:trPr>
          <w:trHeight w:val="288"/>
          <w:jc w:val="center"/>
        </w:trPr>
        <w:tc>
          <w:tcPr>
            <w:tcW w:w="4248" w:type="dxa"/>
            <w:noWrap/>
            <w:vAlign w:val="center"/>
          </w:tcPr>
          <w:p w14:paraId="2233EB2B" w14:textId="0D3F30B0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türkhalk" w:history="1"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TÜRK HALK KÜLTÜRÜ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CD19598" w14:textId="5740FA50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F64B68E" w14:textId="596A1F56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5BC4EEF" w14:textId="5B1F436A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42D0F81" w14:textId="4A37D626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FB871D3" w14:textId="0559344B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1F37AB3" w14:textId="02334E8D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4B71712" w14:textId="0797221A" w:rsidR="00E13FD5" w:rsidRPr="00B24531" w:rsidRDefault="001F0BED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EFCD2B3" w14:textId="4C03EAAE" w:rsidR="00E13FD5" w:rsidRPr="00B24531" w:rsidRDefault="001F0BED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42BE99A" w14:textId="4D4EE7A2" w:rsidR="00E13FD5" w:rsidRPr="00B24531" w:rsidRDefault="001F0BED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3ADAB37" w14:textId="67190432" w:rsidR="00E13FD5" w:rsidRPr="00B24531" w:rsidRDefault="001F0BED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60DFA5A6" w14:textId="45C2E3E8" w:rsidR="00E13FD5" w:rsidRPr="00B24531" w:rsidRDefault="001F0BED" w:rsidP="00682DD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4C47D4CB" w14:textId="7EE2CCDC" w:rsidTr="00B24531">
        <w:trPr>
          <w:trHeight w:val="288"/>
          <w:jc w:val="center"/>
        </w:trPr>
        <w:tc>
          <w:tcPr>
            <w:tcW w:w="4248" w:type="dxa"/>
            <w:noWrap/>
            <w:vAlign w:val="center"/>
          </w:tcPr>
          <w:p w14:paraId="1E1743A1" w14:textId="7D00E80B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KİŞİSELGELİŞİM" w:history="1">
              <w:r w:rsidR="001F0BED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KİŞİSEL GELİŞ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M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D8A4616" w14:textId="61DD8465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CAFA896" w14:textId="06D210DE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9E3603A" w14:textId="4E5AA754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2EF73D3" w14:textId="23A364B1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73B4EEE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94FBBCE" w14:textId="226A44C8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2E4A247" w14:textId="26D2FA57" w:rsidR="00E13FD5" w:rsidRPr="00B24531" w:rsidRDefault="001F0BED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83272D4" w14:textId="06DA9754" w:rsidR="00E13FD5" w:rsidRPr="00B24531" w:rsidRDefault="001F0BED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26C2494" w14:textId="0AEC1C14" w:rsidR="00E13FD5" w:rsidRPr="00B24531" w:rsidRDefault="001F0BED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9C41B74" w14:textId="1EFDE556" w:rsidR="00E13FD5" w:rsidRPr="00B24531" w:rsidRDefault="001F0BED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5DDA01EA" w14:textId="0D53E551" w:rsidR="00E13FD5" w:rsidRPr="00B24531" w:rsidRDefault="001F0BED" w:rsidP="00682DD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3E522022" w14:textId="0F8860BA" w:rsidTr="00B24531">
        <w:trPr>
          <w:trHeight w:val="288"/>
          <w:jc w:val="center"/>
        </w:trPr>
        <w:tc>
          <w:tcPr>
            <w:tcW w:w="4248" w:type="dxa"/>
            <w:noWrap/>
            <w:vAlign w:val="center"/>
          </w:tcPr>
          <w:p w14:paraId="7ABB3D38" w14:textId="40B19D2C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MESLEKİVİZYON" w:history="1">
              <w:r w:rsidR="00682DDA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MESLEKİ V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ZYON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C288680" w14:textId="78E780F7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9BCD1C3" w14:textId="644B77B8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BC80A06" w14:textId="3E3CAE94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4353609" w14:textId="39022A59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866D766" w14:textId="30614DA2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C6265FB" w14:textId="231F7638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5EF26AC" w14:textId="09070CAD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2AB822D" w14:textId="6E7E0384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8ADF58E" w14:textId="7359C168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4B21025" w14:textId="555DA6B2" w:rsidR="00E13FD5" w:rsidRPr="00B24531" w:rsidRDefault="00682DDA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7DF37690" w14:textId="04D0D482" w:rsidR="00E13FD5" w:rsidRPr="00B24531" w:rsidRDefault="00682DDA" w:rsidP="00682DD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00323F34" w14:textId="00187EF5" w:rsidTr="00B24531">
        <w:trPr>
          <w:trHeight w:val="288"/>
          <w:jc w:val="center"/>
        </w:trPr>
        <w:tc>
          <w:tcPr>
            <w:tcW w:w="4248" w:type="dxa"/>
            <w:noWrap/>
            <w:vAlign w:val="bottom"/>
          </w:tcPr>
          <w:p w14:paraId="6FA79E40" w14:textId="398B1501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KamuMaliyesiI" w:history="1">
              <w:r w:rsidR="004979E3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KAMU MALİYES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I</w:t>
              </w:r>
            </w:hyperlink>
            <w:r w:rsidR="00713B74" w:rsidRPr="00713B74">
              <w:rPr>
                <w:rStyle w:val="Kpr"/>
                <w:rFonts w:eastAsia="Times New Roman" w:cs="Times New Roman"/>
                <w:color w:val="auto"/>
                <w:sz w:val="20"/>
                <w:szCs w:val="20"/>
                <w:u w:val="none"/>
              </w:rPr>
              <w:t>I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C6EFEA8" w14:textId="27B1AAF2" w:rsidR="00E13FD5" w:rsidRPr="00B24531" w:rsidRDefault="004979E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92C1AD2" w14:textId="65F7C8C0" w:rsidR="00E13FD5" w:rsidRPr="00B24531" w:rsidRDefault="004979E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C0DAF13" w14:textId="6DDD487C" w:rsidR="00E13FD5" w:rsidRPr="00B24531" w:rsidRDefault="004979E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4023C00" w14:textId="5D32BBF9" w:rsidR="00E13FD5" w:rsidRPr="00B24531" w:rsidRDefault="004979E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4C4AC82" w14:textId="6514A70C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81ACF45" w14:textId="7E623444" w:rsidR="00E13FD5" w:rsidRPr="00B24531" w:rsidRDefault="004979E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78E4DF4" w14:textId="187C1BBA" w:rsidR="00E13FD5" w:rsidRPr="00B24531" w:rsidRDefault="004979E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95152D9" w14:textId="6C406E55" w:rsidR="00E13FD5" w:rsidRPr="00B24531" w:rsidRDefault="004979E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FE41410" w14:textId="7ED5A2D1" w:rsidR="00E13FD5" w:rsidRPr="00B24531" w:rsidRDefault="004979E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BE2A3B8" w14:textId="64D43A83" w:rsidR="00E13FD5" w:rsidRPr="00B24531" w:rsidRDefault="004979E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46CB2E3B" w14:textId="3CD5A6E8" w:rsidR="00E13FD5" w:rsidRPr="00B24531" w:rsidRDefault="004979E3" w:rsidP="00682DD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45A0D" w:rsidRPr="00166928" w14:paraId="17338F74" w14:textId="77777777" w:rsidTr="00B24531">
        <w:trPr>
          <w:trHeight w:val="288"/>
          <w:jc w:val="center"/>
        </w:trPr>
        <w:tc>
          <w:tcPr>
            <w:tcW w:w="4248" w:type="dxa"/>
            <w:noWrap/>
            <w:vAlign w:val="bottom"/>
          </w:tcPr>
          <w:p w14:paraId="7F38E5FE" w14:textId="77777777" w:rsidR="00E45A0D" w:rsidRPr="00713B74" w:rsidRDefault="00E45A0D" w:rsidP="00B96E52">
            <w:pPr>
              <w:spacing w:after="0" w:line="240" w:lineRule="auto"/>
              <w:jc w:val="left"/>
              <w:rPr>
                <w:rFonts w:cs="Times New Roman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4DC36B0" w14:textId="77777777" w:rsidR="00E45A0D" w:rsidRPr="00B24531" w:rsidRDefault="00E45A0D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F2AC9B0" w14:textId="77777777" w:rsidR="00E45A0D" w:rsidRPr="00B24531" w:rsidRDefault="00E45A0D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7885747" w14:textId="77777777" w:rsidR="00E45A0D" w:rsidRPr="00B24531" w:rsidRDefault="00E45A0D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4891FAE" w14:textId="77777777" w:rsidR="00E45A0D" w:rsidRPr="00B24531" w:rsidRDefault="00E45A0D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B91045F" w14:textId="77777777" w:rsidR="00E45A0D" w:rsidRPr="00B24531" w:rsidRDefault="00E45A0D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5615FCB" w14:textId="77777777" w:rsidR="00E45A0D" w:rsidRPr="00B24531" w:rsidRDefault="00E45A0D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3A4B9D4" w14:textId="77777777" w:rsidR="00E45A0D" w:rsidRPr="00B24531" w:rsidRDefault="00E45A0D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179ADA5" w14:textId="77777777" w:rsidR="00E45A0D" w:rsidRPr="00B24531" w:rsidRDefault="00E45A0D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4074C30" w14:textId="77777777" w:rsidR="00E45A0D" w:rsidRPr="00B24531" w:rsidRDefault="00E45A0D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7029E97" w14:textId="77777777" w:rsidR="00E45A0D" w:rsidRPr="00B24531" w:rsidRDefault="00E45A0D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vAlign w:val="center"/>
          </w:tcPr>
          <w:p w14:paraId="5A8ABAF8" w14:textId="77777777" w:rsidR="00E45A0D" w:rsidRPr="00B24531" w:rsidRDefault="00E45A0D" w:rsidP="00682DD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</w:tr>
      <w:tr w:rsidR="00DA38F4" w:rsidRPr="00166928" w14:paraId="2F469348" w14:textId="7BB9743C" w:rsidTr="00B24531">
        <w:trPr>
          <w:trHeight w:val="288"/>
          <w:jc w:val="center"/>
        </w:trPr>
        <w:tc>
          <w:tcPr>
            <w:tcW w:w="4248" w:type="dxa"/>
            <w:vMerge w:val="restart"/>
            <w:noWrap/>
            <w:vAlign w:val="center"/>
          </w:tcPr>
          <w:p w14:paraId="2673A920" w14:textId="77777777" w:rsidR="00DA38F4" w:rsidRPr="00713B74" w:rsidRDefault="00DA38F4" w:rsidP="00A64CCE">
            <w:pPr>
              <w:spacing w:after="0" w:line="240" w:lineRule="auto"/>
              <w:jc w:val="left"/>
              <w:rPr>
                <w:rFonts w:eastAsia="Times New Roman" w:cs="Times New Roman"/>
                <w:b/>
                <w:sz w:val="20"/>
                <w:szCs w:val="20"/>
                <w:lang w:val="tr-TR" w:eastAsia="tr-TR"/>
              </w:rPr>
            </w:pPr>
          </w:p>
          <w:p w14:paraId="48F6DAF7" w14:textId="7BC5C648" w:rsidR="00DA38F4" w:rsidRPr="00713B74" w:rsidRDefault="00DA38F4" w:rsidP="00A64CCE">
            <w:pPr>
              <w:spacing w:after="0" w:line="240" w:lineRule="auto"/>
              <w:jc w:val="left"/>
              <w:rPr>
                <w:rFonts w:eastAsia="Calibri" w:cs="Times New Roman"/>
                <w:sz w:val="20"/>
                <w:szCs w:val="20"/>
                <w:lang w:val="tr-TR"/>
              </w:rPr>
            </w:pPr>
            <w:r w:rsidRPr="00713B74">
              <w:rPr>
                <w:rFonts w:eastAsia="Times New Roman" w:cs="Times New Roman"/>
                <w:b/>
                <w:color w:val="000000"/>
                <w:sz w:val="20"/>
                <w:szCs w:val="20"/>
                <w:lang w:val="tr-TR" w:eastAsia="tr-TR"/>
              </w:rPr>
              <w:t>DERS ADI</w:t>
            </w:r>
          </w:p>
        </w:tc>
        <w:tc>
          <w:tcPr>
            <w:tcW w:w="6804" w:type="dxa"/>
            <w:gridSpan w:val="11"/>
            <w:shd w:val="clear" w:color="auto" w:fill="auto"/>
            <w:noWrap/>
            <w:vAlign w:val="center"/>
          </w:tcPr>
          <w:p w14:paraId="14AD115E" w14:textId="70298DA2" w:rsidR="00DA38F4" w:rsidRPr="000D3939" w:rsidRDefault="00DA38F4" w:rsidP="00A64CC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0D393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DERSİN PÇ'YE ETKİN KREDİSİ</w:t>
            </w:r>
          </w:p>
        </w:tc>
      </w:tr>
      <w:tr w:rsidR="00E13FD5" w:rsidRPr="00166928" w14:paraId="7C5AAAAB" w14:textId="4E800875" w:rsidTr="00B24531">
        <w:trPr>
          <w:trHeight w:val="259"/>
          <w:jc w:val="center"/>
        </w:trPr>
        <w:tc>
          <w:tcPr>
            <w:tcW w:w="4248" w:type="dxa"/>
            <w:vMerge/>
            <w:noWrap/>
            <w:vAlign w:val="center"/>
          </w:tcPr>
          <w:p w14:paraId="5A3FA4A6" w14:textId="77777777" w:rsidR="00E13FD5" w:rsidRPr="00713B74" w:rsidRDefault="00E13FD5" w:rsidP="00A64CCE">
            <w:pPr>
              <w:spacing w:after="0" w:line="240" w:lineRule="auto"/>
              <w:jc w:val="left"/>
              <w:rPr>
                <w:rFonts w:eastAsia="Calibri" w:cs="Times New Roman"/>
                <w:sz w:val="20"/>
                <w:szCs w:val="20"/>
                <w:lang w:val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184C5F9" w14:textId="77777777" w:rsidR="00E13FD5" w:rsidRPr="00B24531" w:rsidRDefault="00E13FD5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  <w:t>PÇ1</w:t>
            </w:r>
          </w:p>
        </w:tc>
        <w:tc>
          <w:tcPr>
            <w:tcW w:w="619" w:type="dxa"/>
            <w:shd w:val="clear" w:color="auto" w:fill="auto"/>
            <w:vAlign w:val="center"/>
          </w:tcPr>
          <w:p w14:paraId="4D15B625" w14:textId="54F97831" w:rsidR="00E13FD5" w:rsidRPr="00B24531" w:rsidRDefault="00E13FD5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  <w:t>PÇ2</w:t>
            </w:r>
          </w:p>
        </w:tc>
        <w:tc>
          <w:tcPr>
            <w:tcW w:w="618" w:type="dxa"/>
            <w:shd w:val="clear" w:color="auto" w:fill="auto"/>
            <w:vAlign w:val="center"/>
          </w:tcPr>
          <w:p w14:paraId="5CFE0361" w14:textId="17D4783F" w:rsidR="00E13FD5" w:rsidRPr="00B24531" w:rsidRDefault="00E13FD5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  <w:t>PÇ3</w:t>
            </w:r>
          </w:p>
        </w:tc>
        <w:tc>
          <w:tcPr>
            <w:tcW w:w="619" w:type="dxa"/>
            <w:shd w:val="clear" w:color="auto" w:fill="auto"/>
            <w:vAlign w:val="center"/>
          </w:tcPr>
          <w:p w14:paraId="1AB18BBF" w14:textId="284AE9F4" w:rsidR="00E13FD5" w:rsidRPr="00B24531" w:rsidRDefault="00E13FD5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  <w:t>PÇ4</w:t>
            </w:r>
          </w:p>
        </w:tc>
        <w:tc>
          <w:tcPr>
            <w:tcW w:w="618" w:type="dxa"/>
            <w:shd w:val="clear" w:color="auto" w:fill="auto"/>
            <w:vAlign w:val="center"/>
          </w:tcPr>
          <w:p w14:paraId="01909B1D" w14:textId="239B5FA9" w:rsidR="00E13FD5" w:rsidRPr="00B24531" w:rsidRDefault="00E13FD5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  <w:t>PÇ5</w:t>
            </w:r>
          </w:p>
        </w:tc>
        <w:tc>
          <w:tcPr>
            <w:tcW w:w="619" w:type="dxa"/>
            <w:shd w:val="clear" w:color="auto" w:fill="auto"/>
            <w:vAlign w:val="center"/>
          </w:tcPr>
          <w:p w14:paraId="4B7CF395" w14:textId="139977AB" w:rsidR="00E13FD5" w:rsidRPr="00B24531" w:rsidRDefault="00E13FD5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  <w:t>PÇ6</w:t>
            </w:r>
          </w:p>
        </w:tc>
        <w:tc>
          <w:tcPr>
            <w:tcW w:w="618" w:type="dxa"/>
            <w:shd w:val="clear" w:color="auto" w:fill="auto"/>
            <w:vAlign w:val="center"/>
          </w:tcPr>
          <w:p w14:paraId="2EEFF2C4" w14:textId="46412032" w:rsidR="00E13FD5" w:rsidRPr="00B24531" w:rsidRDefault="00E13FD5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  <w:t>PÇ7</w:t>
            </w:r>
          </w:p>
        </w:tc>
        <w:tc>
          <w:tcPr>
            <w:tcW w:w="619" w:type="dxa"/>
            <w:shd w:val="clear" w:color="auto" w:fill="auto"/>
            <w:vAlign w:val="center"/>
          </w:tcPr>
          <w:p w14:paraId="1A88FFCE" w14:textId="14CA4619" w:rsidR="00E13FD5" w:rsidRPr="00B24531" w:rsidRDefault="00E13FD5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  <w:t>PÇ8</w:t>
            </w:r>
          </w:p>
        </w:tc>
        <w:tc>
          <w:tcPr>
            <w:tcW w:w="618" w:type="dxa"/>
            <w:shd w:val="clear" w:color="auto" w:fill="auto"/>
            <w:vAlign w:val="center"/>
          </w:tcPr>
          <w:p w14:paraId="55B13C10" w14:textId="0B5A194B" w:rsidR="00E13FD5" w:rsidRPr="00B24531" w:rsidRDefault="00E13FD5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  <w:t>PÇ9</w:t>
            </w:r>
          </w:p>
        </w:tc>
        <w:tc>
          <w:tcPr>
            <w:tcW w:w="619" w:type="dxa"/>
            <w:shd w:val="clear" w:color="auto" w:fill="auto"/>
            <w:vAlign w:val="center"/>
          </w:tcPr>
          <w:p w14:paraId="16BC4656" w14:textId="4FE31534" w:rsidR="00E13FD5" w:rsidRPr="00B24531" w:rsidRDefault="00E13FD5" w:rsidP="00A64CC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  <w:t>PÇ10</w:t>
            </w:r>
          </w:p>
        </w:tc>
        <w:tc>
          <w:tcPr>
            <w:tcW w:w="619" w:type="dxa"/>
            <w:shd w:val="clear" w:color="auto" w:fill="auto"/>
            <w:vAlign w:val="center"/>
          </w:tcPr>
          <w:p w14:paraId="20D14B05" w14:textId="6EDC5BD7" w:rsidR="00E13FD5" w:rsidRPr="00B24531" w:rsidRDefault="00E13FD5" w:rsidP="004979E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  <w:t>PÇ 11</w:t>
            </w:r>
          </w:p>
        </w:tc>
      </w:tr>
      <w:tr w:rsidR="00E13FD5" w:rsidRPr="00166928" w14:paraId="1CF75217" w14:textId="1837C27B" w:rsidTr="00B24531">
        <w:trPr>
          <w:trHeight w:val="288"/>
          <w:jc w:val="center"/>
        </w:trPr>
        <w:tc>
          <w:tcPr>
            <w:tcW w:w="4248" w:type="dxa"/>
            <w:noWrap/>
            <w:vAlign w:val="center"/>
          </w:tcPr>
          <w:p w14:paraId="22AF5CA6" w14:textId="5C613CEA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borçlarhuk" w:history="1"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BORÇLAR HUKUKU</w:t>
              </w:r>
            </w:hyperlink>
            <w:r w:rsidR="00713B74" w:rsidRPr="00713B74">
              <w:rPr>
                <w:rStyle w:val="Kpr"/>
                <w:rFonts w:eastAsia="Times New Roman" w:cs="Times New Roman"/>
                <w:color w:val="auto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C820CF8" w14:textId="552F9254" w:rsidR="00E13FD5" w:rsidRPr="00B24531" w:rsidRDefault="004979E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43864F3" w14:textId="1D0D81ED" w:rsidR="00E13FD5" w:rsidRPr="00B24531" w:rsidRDefault="004979E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285BCD4" w14:textId="2A3E19AC" w:rsidR="00E13FD5" w:rsidRPr="00B24531" w:rsidRDefault="004979E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FAA0933" w14:textId="2B6B9448" w:rsidR="00E13FD5" w:rsidRPr="00B24531" w:rsidRDefault="004979E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92FD0DA" w14:textId="341814F6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A6C278B" w14:textId="59245BDB" w:rsidR="00E13FD5" w:rsidRPr="00B24531" w:rsidRDefault="004979E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235CC25" w14:textId="62E4C842" w:rsidR="00E13FD5" w:rsidRPr="00B24531" w:rsidRDefault="004979E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4E5A0AD" w14:textId="7DE374CC" w:rsidR="00E13FD5" w:rsidRPr="00B24531" w:rsidRDefault="004979E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851E2A4" w14:textId="1A04BABC" w:rsidR="00E13FD5" w:rsidRPr="00B24531" w:rsidRDefault="004979E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8708698" w14:textId="427C8541" w:rsidR="00E13FD5" w:rsidRPr="00B24531" w:rsidRDefault="004979E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2E2C9CFC" w14:textId="3E10E8FA" w:rsidR="00E13FD5" w:rsidRPr="00B24531" w:rsidRDefault="004979E3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6BB1C6C7" w14:textId="008F4126" w:rsidTr="00B24531">
        <w:trPr>
          <w:trHeight w:val="288"/>
          <w:jc w:val="center"/>
        </w:trPr>
        <w:tc>
          <w:tcPr>
            <w:tcW w:w="4248" w:type="dxa"/>
            <w:noWrap/>
            <w:vAlign w:val="center"/>
          </w:tcPr>
          <w:p w14:paraId="57150675" w14:textId="60CE9749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genelmat" w:history="1">
              <w:r w:rsidR="004979E3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GENEL MATEMAT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K I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CA5A8FE" w14:textId="708EA4FB" w:rsidR="00E13FD5" w:rsidRPr="00B24531" w:rsidRDefault="004979E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A510717" w14:textId="2B5C2CBE" w:rsidR="00E13FD5" w:rsidRPr="00B24531" w:rsidRDefault="004979E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189EFFE" w14:textId="0A2D3CBC" w:rsidR="00E13FD5" w:rsidRPr="00B24531" w:rsidRDefault="004979E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3C8E007" w14:textId="047FA542" w:rsidR="00E13FD5" w:rsidRPr="00B24531" w:rsidRDefault="004979E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C475704" w14:textId="2FF387DB" w:rsidR="00E13FD5" w:rsidRPr="00B24531" w:rsidRDefault="004979E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7E21290" w14:textId="2CAF9CD9" w:rsidR="00E13FD5" w:rsidRPr="00B24531" w:rsidRDefault="004979E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6EEFD8B" w14:textId="682104D3" w:rsidR="00E13FD5" w:rsidRPr="00B24531" w:rsidRDefault="004979E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981B887" w14:textId="55C3043E" w:rsidR="00E13FD5" w:rsidRPr="00B24531" w:rsidRDefault="004979E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090F6C7" w14:textId="3586A673" w:rsidR="00E13FD5" w:rsidRPr="00B24531" w:rsidRDefault="004979E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457DAB4" w14:textId="09AC6126" w:rsidR="00E13FD5" w:rsidRPr="00B24531" w:rsidRDefault="004979E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12C2FADE" w14:textId="35179A57" w:rsidR="00E13FD5" w:rsidRPr="00B24531" w:rsidRDefault="004979E3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5DAD6D0B" w14:textId="5D1EC2A2" w:rsidTr="00B24531">
        <w:trPr>
          <w:trHeight w:val="288"/>
          <w:jc w:val="center"/>
        </w:trPr>
        <w:tc>
          <w:tcPr>
            <w:tcW w:w="4248" w:type="dxa"/>
            <w:noWrap/>
            <w:vAlign w:val="center"/>
          </w:tcPr>
          <w:p w14:paraId="1E23ADEA" w14:textId="4FFE8829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MUHASEBEII" w:history="1"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MUHASEBE I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9D3B9F4" w14:textId="27C7F1EC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A91BE94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448EDB0" w14:textId="3C98BCB5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CD33C12" w14:textId="4A8C3AA7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EB47526" w14:textId="00B2FCC7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BFF2152" w14:textId="632BC423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5AE43FF" w14:textId="6D98052E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9735531" w14:textId="7C0B99F6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898248C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FBEF07D" w14:textId="641E7F75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001D97BC" w14:textId="010C868C" w:rsidR="00E13FD5" w:rsidRPr="00B24531" w:rsidRDefault="00DA38F4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7F04FF05" w14:textId="0A52BF0C" w:rsidTr="00B24531">
        <w:trPr>
          <w:trHeight w:val="288"/>
          <w:jc w:val="center"/>
        </w:trPr>
        <w:tc>
          <w:tcPr>
            <w:tcW w:w="4248" w:type="dxa"/>
            <w:noWrap/>
            <w:vAlign w:val="center"/>
          </w:tcPr>
          <w:p w14:paraId="613D342F" w14:textId="5D430205" w:rsidR="00E13FD5" w:rsidRPr="00713B74" w:rsidRDefault="00E13FD5" w:rsidP="004979E3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İKTİSATII" w:history="1">
              <w:r w:rsidR="004979E3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</w:t>
              </w:r>
            </w:hyperlink>
            <w:r w:rsidR="004979E3">
              <w:rPr>
                <w:rStyle w:val="Kpr"/>
                <w:rFonts w:eastAsia="Times New Roman" w:cs="Times New Roman"/>
                <w:color w:val="auto"/>
                <w:sz w:val="20"/>
                <w:szCs w:val="20"/>
                <w:u w:val="none"/>
              </w:rPr>
              <w:t>KTİSAT II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407CC37" w14:textId="6EB1500E" w:rsidR="00E13FD5" w:rsidRPr="00B24531" w:rsidRDefault="004979E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A3204FD" w14:textId="23592BEA" w:rsidR="00E13FD5" w:rsidRPr="00B24531" w:rsidRDefault="004979E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BF641CB" w14:textId="2EF6692E" w:rsidR="00E13FD5" w:rsidRPr="00B24531" w:rsidRDefault="004979E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146C118" w14:textId="3E2DD3E4" w:rsidR="00E13FD5" w:rsidRPr="00B24531" w:rsidRDefault="004979E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26A7FF9" w14:textId="7F26A4EC" w:rsidR="00E13FD5" w:rsidRPr="00B24531" w:rsidRDefault="004979E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ABC4D86" w14:textId="0891DC70" w:rsidR="00E13FD5" w:rsidRPr="00B24531" w:rsidRDefault="004979E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4F6CDE4" w14:textId="5EC25AF9" w:rsidR="00E13FD5" w:rsidRPr="00B24531" w:rsidRDefault="004979E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B459737" w14:textId="6128FBB0" w:rsidR="00E13FD5" w:rsidRPr="00B24531" w:rsidRDefault="004979E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7C70EB1" w14:textId="7C4C8B17" w:rsidR="00E13FD5" w:rsidRPr="00B24531" w:rsidRDefault="004979E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A8B83ED" w14:textId="1F80F0BC" w:rsidR="00E13FD5" w:rsidRPr="00B24531" w:rsidRDefault="004979E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2377E83C" w14:textId="30A02E0B" w:rsidR="00E13FD5" w:rsidRPr="00B24531" w:rsidRDefault="004979E3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39BEA11D" w14:textId="4A15027B" w:rsidTr="00B24531">
        <w:trPr>
          <w:trHeight w:val="288"/>
          <w:jc w:val="center"/>
        </w:trPr>
        <w:tc>
          <w:tcPr>
            <w:tcW w:w="4248" w:type="dxa"/>
            <w:noWrap/>
            <w:vAlign w:val="center"/>
          </w:tcPr>
          <w:p w14:paraId="7DB84F9C" w14:textId="167A6310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ANAYASAHUKUKU" w:history="1"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ANAYASA HUKUKU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2D309FC" w14:textId="5AF85302" w:rsidR="00E13FD5" w:rsidRPr="00B24531" w:rsidRDefault="004979E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532DB32" w14:textId="03956074" w:rsidR="00E13FD5" w:rsidRPr="00B24531" w:rsidRDefault="004979E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B0FCE0D" w14:textId="48692DBB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860AE1B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003EC13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184331A" w14:textId="6C4EE46E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7A927A4" w14:textId="14A1E4C3" w:rsidR="00E13FD5" w:rsidRPr="00B24531" w:rsidRDefault="004979E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F6292E8" w14:textId="21D1BD2C" w:rsidR="00E13FD5" w:rsidRPr="00B24531" w:rsidRDefault="004979E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3AACC03" w14:textId="0652FA88" w:rsidR="00E13FD5" w:rsidRPr="00B24531" w:rsidRDefault="004979E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A616123" w14:textId="3861FA10" w:rsidR="00E13FD5" w:rsidRPr="00B24531" w:rsidRDefault="004979E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230CF839" w14:textId="21C31CAB" w:rsidR="00E13FD5" w:rsidRPr="00B24531" w:rsidRDefault="004979E3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4D4304B6" w14:textId="439B6219" w:rsidTr="00B24531">
        <w:trPr>
          <w:trHeight w:val="288"/>
          <w:jc w:val="center"/>
        </w:trPr>
        <w:tc>
          <w:tcPr>
            <w:tcW w:w="4248" w:type="dxa"/>
            <w:noWrap/>
            <w:vAlign w:val="center"/>
          </w:tcPr>
          <w:p w14:paraId="6137A329" w14:textId="6DB099D8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tbt131312137" w:history="1">
              <w:r w:rsidR="00DA38F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TEMEL BİLG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TEKNOL</w:t>
              </w:r>
              <w:r w:rsidR="00DA38F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OJİS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KULLANIM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E7B3CA1" w14:textId="2B0AE789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8D1B312" w14:textId="5C61342E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FCF976D" w14:textId="181BB882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9F0FAED" w14:textId="7A820700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CD73721" w14:textId="6953788B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76ACF72" w14:textId="42445BEA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7A515D1" w14:textId="5386FDAB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342BEC1" w14:textId="7CBE64E8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29CC50F" w14:textId="2F3205AE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340AD35" w14:textId="2D109F2E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3B0F262F" w14:textId="71B77FAD" w:rsidR="00E13FD5" w:rsidRPr="00B24531" w:rsidRDefault="00DA38F4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020D5FF3" w14:textId="4F38AF64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1F1896F5" w14:textId="084AA8D0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TÜRKdili2" w:history="1">
              <w:r w:rsidR="00DA38F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TÜRK DİL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II</w:t>
              </w:r>
            </w:hyperlink>
            <w:r w:rsidR="00713B74" w:rsidRPr="00713B74">
              <w:rPr>
                <w:rStyle w:val="Kpr"/>
                <w:rFonts w:eastAsia="Times New Roman" w:cs="Times New Roman"/>
                <w:color w:val="auto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D63EA82" w14:textId="7E3FDA9F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D2824DD" w14:textId="68F5AB25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81B0F80" w14:textId="068FB36A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12E537A" w14:textId="6395D816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9454F14" w14:textId="3813C191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2F7915B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E8FF06D" w14:textId="333AF161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307716D" w14:textId="774AEA74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F971552" w14:textId="10116AA4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219E9DF" w14:textId="0734CADB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4CAD72C2" w14:textId="0F56ECA8" w:rsidR="00E13FD5" w:rsidRPr="00B24531" w:rsidRDefault="00DA38F4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663EC7E8" w14:textId="351857BD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56268F85" w14:textId="100C94A8" w:rsidR="00E13FD5" w:rsidRPr="00713B74" w:rsidRDefault="00E13FD5" w:rsidP="004979E3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İNGİLİZCE2" w:history="1">
              <w:r w:rsidR="004979E3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NGİLİZCE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I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05CBB89" w14:textId="72B2F32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0933590" w14:textId="0E58B11C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A7A9108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B1AB0D4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9FE9573" w14:textId="33B3A89F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6B82DDA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2C3CC35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C7DAFB9" w14:textId="4DAFAE19" w:rsidR="00E13FD5" w:rsidRPr="00B24531" w:rsidRDefault="004979E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CCB14F6" w14:textId="67B6D058" w:rsidR="00E13FD5" w:rsidRPr="00B24531" w:rsidRDefault="004979E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5F02085" w14:textId="6B63A2F2" w:rsidR="00E13FD5" w:rsidRPr="00B24531" w:rsidRDefault="004979E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01EAD0A5" w14:textId="686F1C17" w:rsidR="00E13FD5" w:rsidRPr="00B24531" w:rsidRDefault="004979E3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5918B5A0" w14:textId="2852FB65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1187FA82" w14:textId="133634AB" w:rsidR="00E13FD5" w:rsidRPr="00713B74" w:rsidRDefault="00E13FD5" w:rsidP="00DA38F4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BedenEğitimiII" w:history="1"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BEDEN EĞ</w:t>
              </w:r>
              <w:r w:rsidR="00DA38F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TİM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I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8A1FDEF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9976FD8" w14:textId="3EF30359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1AAB03F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C38479D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6202D12" w14:textId="7B8F2E60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B6DFFFB" w14:textId="331A8E6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601FE00" w14:textId="7A1AEAA3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57A1A39" w14:textId="75A862C0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84CB67A" w14:textId="57E1638C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20141E1" w14:textId="7CB4DF2D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1283270A" w14:textId="41E2C213" w:rsidR="00E13FD5" w:rsidRPr="00B24531" w:rsidRDefault="00DA38F4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26295514" w14:textId="4C7D70D7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23FC98F0" w14:textId="6DBAAE91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SİVİL" w:history="1">
              <w:r w:rsidR="00DA38F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SİVİL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TOPLUM KURULUŞLAR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C83F28D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CFCCA03" w14:textId="6A61ED2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8DEB72B" w14:textId="5164955C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325E3E8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FA51BB7" w14:textId="0BD44B85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C250C8E" w14:textId="1CD5CEA0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45F6B97" w14:textId="2DC7E557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BAF6F0C" w14:textId="68B60D66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4440E7A" w14:textId="2B2CF73E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1EC468D" w14:textId="7715E2A8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035EC984" w14:textId="1DA53EC5" w:rsidR="00E13FD5" w:rsidRPr="00B24531" w:rsidRDefault="00DA38F4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bookmarkStart w:id="2" w:name="ÇEVRE"/>
      <w:tr w:rsidR="00E13FD5" w:rsidRPr="00166928" w14:paraId="3FEC0636" w14:textId="66658586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1AB19A56" w14:textId="5DAB308E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r w:rsidRPr="00713B74">
              <w:rPr>
                <w:rStyle w:val="Kpr"/>
                <w:rFonts w:eastAsia="Times New Roman" w:cs="Times New Roman"/>
                <w:color w:val="auto"/>
                <w:sz w:val="20"/>
                <w:szCs w:val="20"/>
                <w:u w:val="none"/>
              </w:rPr>
              <w:fldChar w:fldCharType="begin"/>
            </w:r>
            <w:r w:rsidRPr="00713B74">
              <w:rPr>
                <w:rStyle w:val="Kpr"/>
                <w:rFonts w:eastAsia="Times New Roman" w:cs="Times New Roman"/>
                <w:color w:val="auto"/>
                <w:sz w:val="20"/>
                <w:szCs w:val="20"/>
                <w:u w:val="none"/>
              </w:rPr>
              <w:instrText xml:space="preserve"> HYPERLINK  \l "İŞLETMEVEÇEVRE" </w:instrText>
            </w:r>
            <w:r w:rsidRPr="00713B74">
              <w:rPr>
                <w:rStyle w:val="Kpr"/>
                <w:rFonts w:eastAsia="Times New Roman" w:cs="Times New Roman"/>
                <w:color w:val="auto"/>
                <w:sz w:val="20"/>
                <w:szCs w:val="20"/>
                <w:u w:val="none"/>
              </w:rPr>
              <w:fldChar w:fldCharType="separate"/>
            </w:r>
            <w:r w:rsidR="00DA38F4">
              <w:rPr>
                <w:rStyle w:val="Kpr"/>
                <w:rFonts w:eastAsia="Times New Roman" w:cs="Times New Roman"/>
                <w:color w:val="auto"/>
                <w:sz w:val="20"/>
                <w:szCs w:val="20"/>
                <w:u w:val="none"/>
              </w:rPr>
              <w:t>İ</w:t>
            </w:r>
            <w:r w:rsidR="00713B74" w:rsidRPr="00713B74">
              <w:rPr>
                <w:rStyle w:val="Kpr"/>
                <w:rFonts w:eastAsia="Times New Roman" w:cs="Times New Roman"/>
                <w:color w:val="auto"/>
                <w:sz w:val="20"/>
                <w:szCs w:val="20"/>
                <w:u w:val="none"/>
              </w:rPr>
              <w:t>ŞLETME VE ÇEVRE</w:t>
            </w:r>
            <w:bookmarkEnd w:id="2"/>
            <w:r w:rsidRPr="00713B74">
              <w:rPr>
                <w:rStyle w:val="Kpr"/>
                <w:rFonts w:eastAsia="Times New Roman" w:cs="Times New Roman"/>
                <w:color w:val="auto"/>
                <w:sz w:val="20"/>
                <w:szCs w:val="20"/>
                <w:u w:val="none"/>
              </w:rPr>
              <w:fldChar w:fldCharType="end"/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A7AA651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E4B396F" w14:textId="4D35E905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6E72027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BC96749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88C43AC" w14:textId="617B2B38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80CE365" w14:textId="0B7291CE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17C5F39" w14:textId="4550339F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B5DFD20" w14:textId="30D945E9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FC4925C" w14:textId="1A5BCBBF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32FB62D" w14:textId="4EA41888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5FC044D6" w14:textId="084DF173" w:rsidR="00E13FD5" w:rsidRPr="00B24531" w:rsidRDefault="00DA38F4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71E97B91" w14:textId="6E1DB9CE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5CB711D1" w14:textId="7AEDC468" w:rsidR="00E13FD5" w:rsidRPr="00713B74" w:rsidRDefault="00E13FD5" w:rsidP="00DA38F4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PSİKOLOJİK" w:history="1">
              <w:r w:rsidR="00DA38F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PSİKOLOJİK BAŞARI TEKN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KLER</w:t>
              </w:r>
              <w:r w:rsidR="00DA38F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63374B6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F1158A3" w14:textId="57E138EA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7823C0E" w14:textId="617FCD42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A46D2EE" w14:textId="39F14480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A16D93D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998DEC4" w14:textId="1B66D36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8A6C45F" w14:textId="023DCF03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0C828B5" w14:textId="183B6794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9CE8A70" w14:textId="3A01692B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3A1A6A1" w14:textId="632C5D47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056DFB8A" w14:textId="380351A6" w:rsidR="00E13FD5" w:rsidRPr="00B24531" w:rsidRDefault="00DA38F4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72C61001" w14:textId="67579F98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25366935" w14:textId="64DCA66E" w:rsidR="00E13FD5" w:rsidRPr="00713B74" w:rsidRDefault="00E13FD5" w:rsidP="00DA38F4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TOPLUMSAL" w:history="1">
              <w:r w:rsidR="00DA38F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TOPLUMSAL SOR. VE VERGİ BİL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NC</w:t>
              </w:r>
              <w:r w:rsidR="00DA38F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36ECFBA" w14:textId="3C3CF1EC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D23D243" w14:textId="0919C208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24616F4" w14:textId="3C355179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5EB5479" w14:textId="11F0B760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0148AE2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F20F3B8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E3297BB" w14:textId="64835B02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5F3E27B" w14:textId="1E474394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8448B23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89A7A54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vAlign w:val="center"/>
          </w:tcPr>
          <w:p w14:paraId="2792687B" w14:textId="2EF8552A" w:rsidR="00E13FD5" w:rsidRPr="00B24531" w:rsidRDefault="00DA38F4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1CE116F2" w14:textId="36BEFD7E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33767D12" w14:textId="6F3320E4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KÜLTÜRÜ" w:history="1">
              <w:r w:rsidR="00DA38F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S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NEMA KÜLTÜRÜ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3A8F946" w14:textId="1781AAAA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46FD52F" w14:textId="5AB788CF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152555A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EA1190A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54A6914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2ADF2F1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64DD6BF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3345D5E" w14:textId="647CFB85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AEE9BEB" w14:textId="29CA0D43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EE045C3" w14:textId="476B850D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580F9733" w14:textId="77777777" w:rsidR="00E13FD5" w:rsidRPr="00B24531" w:rsidRDefault="00E13FD5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</w:tr>
      <w:tr w:rsidR="00E13FD5" w:rsidRPr="00166928" w14:paraId="7D662047" w14:textId="692863DB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197D97C6" w14:textId="6CD5CEA6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WEBTASARIMI" w:history="1"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WEB TASARIM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234584E" w14:textId="604D471B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D2C65DB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B4C3AE9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67CB78A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999FA22" w14:textId="1283AB3F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31DAB63" w14:textId="2F0FF701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444E847" w14:textId="6765C93B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28FDA9C" w14:textId="46E5C914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3C28551" w14:textId="785FECA3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881249B" w14:textId="13062A65" w:rsidR="00E13FD5" w:rsidRPr="00B24531" w:rsidRDefault="00DA38F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4D8BAAB7" w14:textId="6E951DDC" w:rsidR="00E13FD5" w:rsidRPr="00B24531" w:rsidRDefault="00DA38F4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658A6C56" w14:textId="02210660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75F992A1" w14:textId="67986981" w:rsidR="00E13FD5" w:rsidRPr="00713B74" w:rsidRDefault="00E13FD5" w:rsidP="00165BF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TEORİSİ1" w:history="1">
              <w:r w:rsidR="00165BF2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VERG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TEOR</w:t>
              </w:r>
              <w:r w:rsidR="00165BF2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S</w:t>
              </w:r>
              <w:r w:rsidR="00165BF2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27B3183" w14:textId="440F5A94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B272E5A" w14:textId="1C12B82F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92A22A4" w14:textId="1530A371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07FC64C" w14:textId="05FADAA8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0E7077B" w14:textId="03A2FFC7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A16EA87" w14:textId="1F3B373B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C3005A5" w14:textId="3DC2A647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9558B84" w14:textId="6F71D572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1D63B78" w14:textId="7D166694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2B42F61" w14:textId="5F6A38D2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47FE46D3" w14:textId="0912B047" w:rsidR="00E13FD5" w:rsidRPr="00B24531" w:rsidRDefault="00165BF2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2BEEB6BB" w14:textId="00EFDE1B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1B47352A" w14:textId="5E701954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mikro131313214" w:history="1">
              <w:r w:rsidR="00165BF2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MİKRO İKTİSADİ ANAL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Z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5CF5577" w14:textId="0D8897CA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E0E7B77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CA357C7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16B3513" w14:textId="4C33E5EA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8DFF431" w14:textId="7E08316C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2A7D0EB" w14:textId="1B5D0043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B06AE67" w14:textId="59DFBFEA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A5D4F88" w14:textId="77D248F9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8C0CB08" w14:textId="7F78B40C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739B557" w14:textId="594677E9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0D2866F0" w14:textId="7F72FE6E" w:rsidR="00E13FD5" w:rsidRPr="00B24531" w:rsidRDefault="00165BF2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0D9BE386" w14:textId="6201B058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64E59451" w14:textId="600CB642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ticaret131313214" w:history="1">
              <w:r w:rsidR="00165BF2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T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CARET HUKUKU</w:t>
              </w:r>
            </w:hyperlink>
            <w:r w:rsidR="00713B74" w:rsidRPr="00713B74">
              <w:rPr>
                <w:rStyle w:val="Kpr"/>
                <w:rFonts w:eastAsia="Times New Roman" w:cs="Times New Roman"/>
                <w:color w:val="auto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677C6BC" w14:textId="62B8DFA3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C0FF5EF" w14:textId="69684C00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B5AB149" w14:textId="61388965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15000BC" w14:textId="50FBC906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538DD26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188E522" w14:textId="665BC325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BCAFEC7" w14:textId="695A45B8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59CDF53" w14:textId="47319788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E30547B" w14:textId="548F27A1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F25F104" w14:textId="12F0228F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75D71D49" w14:textId="216A7DFA" w:rsidR="00E13FD5" w:rsidRPr="00B24531" w:rsidRDefault="00165BF2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4FFFCD1C" w14:textId="588B5EAC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6DB95C77" w14:textId="2E3F27CF" w:rsidR="00E13FD5" w:rsidRPr="00713B74" w:rsidRDefault="00E13FD5" w:rsidP="00165BF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vhgi" w:history="1">
              <w:r w:rsidR="00165BF2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VERGI HUKUK. GENEL 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LKELER</w:t>
              </w:r>
              <w:r w:rsidR="00165BF2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B1D44BA" w14:textId="29F2A0A3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CE28B62" w14:textId="5C094E07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A09F32A" w14:textId="6C0340F3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AC24D74" w14:textId="53DFA562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B2221A6" w14:textId="60F8A90F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771B438" w14:textId="45D88B39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01BBD28" w14:textId="1F61F5C2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3348844" w14:textId="0C1DC41C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15C5F49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FC05168" w14:textId="6CF91539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75BBCEB6" w14:textId="2AB02E9C" w:rsidR="00E13FD5" w:rsidRPr="00B24531" w:rsidRDefault="00165BF2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6AEC85F0" w14:textId="40F62157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48B9CC66" w14:textId="114121B7" w:rsidR="00E13FD5" w:rsidRPr="00713B74" w:rsidRDefault="00E13FD5" w:rsidP="00165BF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İSTATİSTİK1" w:history="1"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GENEL</w:t>
              </w:r>
              <w:r w:rsidR="00713B74" w:rsidRPr="00713B74">
                <w:rPr>
                  <w:rStyle w:val="Kpr"/>
                  <w:rFonts w:cs="Times New Roman"/>
                  <w:color w:val="auto"/>
                  <w:u w:val="none"/>
                </w:rPr>
                <w:t xml:space="preserve"> </w:t>
              </w:r>
              <w:r w:rsidR="00165BF2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STATİSTİK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AE33C93" w14:textId="0AB71D2F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A978CE0" w14:textId="5678B3FD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3042D10" w14:textId="2DE7544A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241A7CA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BCEB636" w14:textId="1E9967E9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43140E9" w14:textId="7E3424FD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093F7E6" w14:textId="317C0BD3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799F072" w14:textId="3784C40C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7AA209B" w14:textId="7B61D83F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4B18FF5" w14:textId="73B1EB8F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3D69DEF2" w14:textId="0BA6C4C3" w:rsidR="00E13FD5" w:rsidRPr="00B24531" w:rsidRDefault="00165BF2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42E260AB" w14:textId="219AC9AD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29E77201" w14:textId="47E8D52F" w:rsidR="00E13FD5" w:rsidRPr="00713B74" w:rsidRDefault="00E13FD5" w:rsidP="00165BF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ATATÜRK1" w:history="1"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ATATÜRK </w:t>
              </w:r>
              <w:r w:rsidR="00165BF2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LKELERİ VE İNKILAP TARİHİ 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F0D57EC" w14:textId="06297891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DF2BE1F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4746661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0887D25" w14:textId="000302A2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F35A91D" w14:textId="12754510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8A5B1FA" w14:textId="0E88BDEC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7A981A2" w14:textId="2EEABBA3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CDF1E6F" w14:textId="7E2D26A7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69F6875" w14:textId="2530D356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C772C11" w14:textId="5D285372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4A37AA91" w14:textId="6F162802" w:rsidR="00E13FD5" w:rsidRPr="00B24531" w:rsidRDefault="00165BF2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44578BB7" w14:textId="549769C5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65762152" w14:textId="2CC31FF6" w:rsidR="00E13FD5" w:rsidRPr="00713B74" w:rsidRDefault="00E13FD5" w:rsidP="00165BF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şirketlermuh" w:history="1">
              <w:r w:rsidR="00165BF2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Ş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RKETLER MUHASEBES</w:t>
              </w:r>
              <w:r w:rsidR="00165BF2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FE92652" w14:textId="75725524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E700855" w14:textId="3E392AC8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AFC7820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29935E5" w14:textId="322B194B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AB57CF7" w14:textId="3A761588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F87E35B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B29C271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C156595" w14:textId="5F24E097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BE6DAC6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263A903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vAlign w:val="center"/>
          </w:tcPr>
          <w:p w14:paraId="4FC19663" w14:textId="24C8E70F" w:rsidR="00E13FD5" w:rsidRPr="00B24531" w:rsidRDefault="00165BF2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42DA8426" w14:textId="50B33C6A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0D7C15BF" w14:textId="31DA4289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Medenihukuk" w:history="1">
              <w:r w:rsidR="00165BF2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MEDEN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HUKUK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C5AEEB1" w14:textId="1D3747E8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783DFE1" w14:textId="6CCE435B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930A404" w14:textId="3FFADD1D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A10E8DE" w14:textId="16018079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5C28E6C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3DEB627" w14:textId="52AA5AC0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1FEC5D1" w14:textId="6C686BD0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5F7BFFD" w14:textId="7CFCF243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C8D1750" w14:textId="0EE6DD2B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BC44010" w14:textId="49BF7298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0721904B" w14:textId="509BFEFE" w:rsidR="00E13FD5" w:rsidRPr="00B24531" w:rsidRDefault="00165BF2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3293E848" w14:textId="174EA2D6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600B742A" w14:textId="281413CF" w:rsidR="00E13FD5" w:rsidRPr="00713B74" w:rsidRDefault="00E13FD5" w:rsidP="00165BF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işhukuku" w:history="1">
              <w:r w:rsidR="00165BF2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Ş</w:t>
              </w:r>
            </w:hyperlink>
            <w:r w:rsidR="00165BF2">
              <w:rPr>
                <w:rStyle w:val="Kpr"/>
                <w:rFonts w:eastAsia="Times New Roman" w:cs="Times New Roman"/>
                <w:color w:val="auto"/>
                <w:sz w:val="20"/>
                <w:szCs w:val="20"/>
                <w:u w:val="none"/>
              </w:rPr>
              <w:t xml:space="preserve"> HUKUKU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2746532" w14:textId="2548BD6C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65B0542" w14:textId="7297AE2D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CE58380" w14:textId="4001DB4D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BF2AD20" w14:textId="2246E2A1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7E8867B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E7BFF38" w14:textId="1471032C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5FAB55A" w14:textId="4E9369CD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E0C0567" w14:textId="084ECDDE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E3813BC" w14:textId="523C82CE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85A12E6" w14:textId="76730BC6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3EC99B79" w14:textId="36979D32" w:rsidR="00E13FD5" w:rsidRPr="00B24531" w:rsidRDefault="00165BF2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7BFF3A8D" w14:textId="575E3F7B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7CF02048" w14:textId="5420E8A8" w:rsidR="00E13FD5" w:rsidRPr="00713B74" w:rsidRDefault="00E13FD5" w:rsidP="00165BF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siyaset131313257" w:history="1">
              <w:r w:rsidR="00165BF2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S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YASET B</w:t>
              </w:r>
              <w:r w:rsidR="00165BF2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LİMİ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313645E" w14:textId="23192DCB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9FE2784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63EC3B9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0E78912" w14:textId="17FE80B1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D822A7E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5A4EB08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2D961C8" w14:textId="199BC5C5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8890143" w14:textId="07FEC447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B022562" w14:textId="53BC83A0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C60E35E" w14:textId="021274EF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55B6394F" w14:textId="191CA634" w:rsidR="00E13FD5" w:rsidRPr="00B24531" w:rsidRDefault="00165BF2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30B7F9BC" w14:textId="4AC16D8E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1F54A888" w14:textId="31C95FBA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İDAREHUK" w:history="1">
              <w:r w:rsidR="00165BF2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DARE HUKUKU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DD21CE3" w14:textId="156A1EAA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0AADBC6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5BE1452" w14:textId="687A7A1B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81E5C04" w14:textId="23272D29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FBCD135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9B2AA3A" w14:textId="4C6319BE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6397A51" w14:textId="30FC49B9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6164A04" w14:textId="59A51127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0227E6D" w14:textId="2C8FE1EE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65908EB" w14:textId="26DB3C5B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7994C2F7" w14:textId="43A7412E" w:rsidR="00E13FD5" w:rsidRPr="00B24531" w:rsidRDefault="00165BF2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02CE22B5" w14:textId="5B086A86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58223285" w14:textId="5F74B504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TEORİSİ2" w:history="1">
              <w:r w:rsidR="00165BF2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VERGİ POLİT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KAS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2F8F8E6" w14:textId="6F66D693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4716E91" w14:textId="5742A622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EAB7070" w14:textId="32EC5360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20568A1" w14:textId="2F47485E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48BD090" w14:textId="5CB0045B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2CD09B2" w14:textId="67A3F877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EF99BEC" w14:textId="187FCC2B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8DF97A9" w14:textId="79C8466A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4C9E997" w14:textId="13424493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1130C5C" w14:textId="704D7CD0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6CEB8CFD" w14:textId="67BA275A" w:rsidR="00E13FD5" w:rsidRPr="00B24531" w:rsidRDefault="00511A77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3C935124" w14:textId="238CBED9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65AC0471" w14:textId="16A91C47" w:rsidR="00E13FD5" w:rsidRPr="00713B74" w:rsidRDefault="00E13FD5" w:rsidP="00165BF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makro31313257" w:history="1"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MAKRO </w:t>
              </w:r>
              <w:r w:rsidR="00165BF2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KTİSADİ ANAL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Z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333504D" w14:textId="70AE8CA2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29C4701" w14:textId="73560F92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05CD193" w14:textId="47A04375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3E0B091" w14:textId="6A48BD3D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DE2A569" w14:textId="0390AFEB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AF07500" w14:textId="60B98D48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5C56243" w14:textId="496DE4DD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0574EFA" w14:textId="17F1C6BB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07D8DDC" w14:textId="3161C29C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BB7FDE0" w14:textId="0E73A9E0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698244E6" w14:textId="0648A9A1" w:rsidR="00E13FD5" w:rsidRPr="00B24531" w:rsidRDefault="00165BF2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1AD1113D" w14:textId="459A22FE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066D70C5" w14:textId="2CA4D62C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vergiusulhuk313257" w:history="1">
              <w:r w:rsidR="00511A77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VERG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USUL HUKUKU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F8BD689" w14:textId="4AB933A5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2B21C9D" w14:textId="3DFF1CBB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6007A85" w14:textId="7EFDF8F6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B68FEBA" w14:textId="7044FD0F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601318A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6D63A4B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387542C" w14:textId="21AD26DB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9B4D874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9E0A405" w14:textId="0AB86386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A013166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vAlign w:val="center"/>
          </w:tcPr>
          <w:p w14:paraId="453D3248" w14:textId="5ECEB57D" w:rsidR="00E13FD5" w:rsidRPr="00B24531" w:rsidRDefault="00511A77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700FAF65" w14:textId="57BEBCFC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7E5C6586" w14:textId="3E2EBB0A" w:rsidR="00E13FD5" w:rsidRPr="00713B74" w:rsidRDefault="00E13FD5" w:rsidP="00165BF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finansaltablolaranalizvergiusulhuk313257" w:history="1">
              <w:r w:rsidR="00165BF2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F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NANSAL TABLOLAR ANAL</w:t>
              </w:r>
              <w:r w:rsidR="00165BF2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Zİ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9AFB240" w14:textId="2EEF9263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45622BC" w14:textId="48994736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77F45D7" w14:textId="37CFBE4D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8A6FDC9" w14:textId="37C45DC0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962AFBC" w14:textId="034D570F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9FC7D1D" w14:textId="491198CA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65895C1" w14:textId="431F5C05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F75ED40" w14:textId="251A061B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A1B6574" w14:textId="72690EED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80FC544" w14:textId="436E8120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4B64FEAA" w14:textId="015C792D" w:rsidR="00E13FD5" w:rsidRPr="00B24531" w:rsidRDefault="00165BF2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3AFD17C4" w14:textId="7C8AA7E8" w:rsidTr="00B24531">
        <w:trPr>
          <w:trHeight w:val="288"/>
          <w:jc w:val="center"/>
        </w:trPr>
        <w:tc>
          <w:tcPr>
            <w:tcW w:w="4248" w:type="dxa"/>
            <w:noWrap/>
            <w:vAlign w:val="center"/>
          </w:tcPr>
          <w:p w14:paraId="7B69AC7D" w14:textId="772B1728" w:rsidR="00E13FD5" w:rsidRPr="00713B74" w:rsidRDefault="00E13FD5" w:rsidP="00165BF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ATATÜRK2" w:history="1"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ATATÜRK </w:t>
              </w:r>
              <w:r w:rsidR="00165BF2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LKELERİ VE İNKILAP TARİH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I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00B215C" w14:textId="4B244414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60B9A44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62A065B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542C139" w14:textId="4954987E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CFBA4B1" w14:textId="6B517288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CE9CCE0" w14:textId="4D6B02D3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0659E85" w14:textId="1D582575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57F1295" w14:textId="59A1B3F2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6F8B5CC" w14:textId="2B813ED4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E631A83" w14:textId="185424C8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6E585B8D" w14:textId="6F13D75B" w:rsidR="00E13FD5" w:rsidRPr="00B24531" w:rsidRDefault="00165BF2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6170CE11" w14:textId="4EBD1C32" w:rsidTr="00B24531">
        <w:trPr>
          <w:trHeight w:val="288"/>
          <w:jc w:val="center"/>
        </w:trPr>
        <w:tc>
          <w:tcPr>
            <w:tcW w:w="4248" w:type="dxa"/>
            <w:noWrap/>
            <w:vAlign w:val="center"/>
          </w:tcPr>
          <w:p w14:paraId="760B3C08" w14:textId="66F07F30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devletborçla" w:history="1"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DEVLET BORÇLAR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80AF359" w14:textId="6739C1EE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7265B4C" w14:textId="2DD1BBAD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58954C4" w14:textId="6219AB1F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085BB19" w14:textId="0DC6A4D9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5676408" w14:textId="18AED17B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A75585B" w14:textId="05A71B74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2CB5F8A" w14:textId="76D4D45B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F1D3215" w14:textId="5DE38F22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E1740B3" w14:textId="7DF6F0BA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D19CA3F" w14:textId="057E068F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47EF7A43" w14:textId="4ECE6082" w:rsidR="00E13FD5" w:rsidRPr="00B24531" w:rsidRDefault="00165BF2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333EEC59" w14:textId="49323CD9" w:rsidTr="00B24531">
        <w:trPr>
          <w:trHeight w:val="288"/>
          <w:jc w:val="center"/>
        </w:trPr>
        <w:tc>
          <w:tcPr>
            <w:tcW w:w="4248" w:type="dxa"/>
            <w:noWrap/>
            <w:vAlign w:val="center"/>
          </w:tcPr>
          <w:p w14:paraId="78D21033" w14:textId="39FE9BA5" w:rsidR="00E13FD5" w:rsidRPr="00713B74" w:rsidRDefault="00E13FD5" w:rsidP="00165BF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maliyetmuhasebesi" w:history="1">
              <w:r w:rsidR="00165BF2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MALİYET</w:t>
              </w:r>
            </w:hyperlink>
            <w:r w:rsidR="00165BF2">
              <w:rPr>
                <w:rStyle w:val="Kpr"/>
                <w:rFonts w:eastAsia="Times New Roman" w:cs="Times New Roman"/>
                <w:color w:val="auto"/>
                <w:sz w:val="20"/>
                <w:szCs w:val="20"/>
                <w:u w:val="none"/>
              </w:rPr>
              <w:t xml:space="preserve"> MUHASEBESİ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DC46CA4" w14:textId="77A5E660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38889A5" w14:textId="3283F520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8157661" w14:textId="0B5F9708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A6B2F3F" w14:textId="6D31CF8A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D004CB8" w14:textId="2AF3E5D5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F8BF799" w14:textId="69C4EA3A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7A690BB" w14:textId="425AA8B5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C0B4234" w14:textId="2B070857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6F7B0CA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745FE70" w14:textId="47D7AA40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275528E0" w14:textId="37AB3F61" w:rsidR="00E13FD5" w:rsidRPr="00B24531" w:rsidRDefault="00165BF2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562EFF88" w14:textId="090DDD44" w:rsidTr="00B24531">
        <w:trPr>
          <w:trHeight w:val="288"/>
          <w:jc w:val="center"/>
        </w:trPr>
        <w:tc>
          <w:tcPr>
            <w:tcW w:w="4248" w:type="dxa"/>
            <w:noWrap/>
            <w:vAlign w:val="center"/>
          </w:tcPr>
          <w:p w14:paraId="3D59ABF4" w14:textId="27690CF5" w:rsidR="00E13FD5" w:rsidRPr="00713B74" w:rsidRDefault="00E13FD5" w:rsidP="00165BF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abhukuku" w:history="1"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AVRUPA </w:t>
              </w:r>
              <w:r w:rsidR="00165BF2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BİRLİĞ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HUKUKU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4268AAE" w14:textId="0422D6E5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5A30349" w14:textId="479AB208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9C1EBB4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F7C063F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4087F06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4FDBE61" w14:textId="14ACC882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57D67BB" w14:textId="4394D069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7013844" w14:textId="3F0C13ED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4D85F8B" w14:textId="4D654563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BD64558" w14:textId="4123BC15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73EE1C8B" w14:textId="12F358A9" w:rsidR="00E13FD5" w:rsidRPr="00B24531" w:rsidRDefault="00165BF2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6CDE840F" w14:textId="10C9EC19" w:rsidTr="00B24531">
        <w:trPr>
          <w:trHeight w:val="288"/>
          <w:jc w:val="center"/>
        </w:trPr>
        <w:tc>
          <w:tcPr>
            <w:tcW w:w="4248" w:type="dxa"/>
            <w:noWrap/>
            <w:vAlign w:val="center"/>
          </w:tcPr>
          <w:p w14:paraId="05943416" w14:textId="3273C072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uygulamalıistat" w:history="1">
              <w:r w:rsidR="00165BF2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UYGULAMALI İSTATİST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K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19EEFC2" w14:textId="1DAA9F25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960AF0E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D289429" w14:textId="35A81E17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8C8CE32" w14:textId="0D97356B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A9B442F" w14:textId="7CE91446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19387C2" w14:textId="14BBA96F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3CBD84C" w14:textId="7E5FBF4B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E35A5A4" w14:textId="3A3A9463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B2049BC" w14:textId="745B626B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0B9A43E" w14:textId="70DB9582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2D732844" w14:textId="33039922" w:rsidR="00E13FD5" w:rsidRPr="00B24531" w:rsidRDefault="00165BF2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41DCA1D4" w14:textId="35DC807C" w:rsidTr="00B24531">
        <w:trPr>
          <w:trHeight w:val="288"/>
          <w:jc w:val="center"/>
        </w:trPr>
        <w:tc>
          <w:tcPr>
            <w:tcW w:w="4248" w:type="dxa"/>
            <w:noWrap/>
            <w:vAlign w:val="center"/>
          </w:tcPr>
          <w:p w14:paraId="6D0CFA8C" w14:textId="0D8B209E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cezahukuku" w:history="1"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CEZA HUKUKU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5F4C6B2" w14:textId="1C9CF582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A775BA1" w14:textId="4C8332D9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002F579" w14:textId="604298A1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C8FEF75" w14:textId="75E6449B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8E246CE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BC30482" w14:textId="1DE2F2A2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390C77E" w14:textId="2683024D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4420591" w14:textId="0AFC0876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3DC4885" w14:textId="01DD4B19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4D6DCAE" w14:textId="2196A259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6739EF55" w14:textId="2ADF06E1" w:rsidR="00E13FD5" w:rsidRPr="00B24531" w:rsidRDefault="00165BF2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40EA9191" w14:textId="349F8B5D" w:rsidTr="00B24531">
        <w:trPr>
          <w:trHeight w:val="288"/>
          <w:jc w:val="center"/>
        </w:trPr>
        <w:tc>
          <w:tcPr>
            <w:tcW w:w="4248" w:type="dxa"/>
            <w:noWrap/>
            <w:vAlign w:val="center"/>
          </w:tcPr>
          <w:p w14:paraId="61FBCE47" w14:textId="2D2493B3" w:rsidR="00E13FD5" w:rsidRPr="00713B74" w:rsidRDefault="00E13FD5" w:rsidP="00165BF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FİNANSMANI" w:history="1">
              <w:r w:rsidR="00165BF2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ŞLETME</w:t>
              </w:r>
            </w:hyperlink>
            <w:r w:rsidR="00165BF2">
              <w:rPr>
                <w:rStyle w:val="Kpr"/>
                <w:rFonts w:eastAsia="Times New Roman" w:cs="Times New Roman"/>
                <w:color w:val="auto"/>
                <w:sz w:val="20"/>
                <w:szCs w:val="20"/>
                <w:u w:val="none"/>
              </w:rPr>
              <w:t xml:space="preserve"> FİNANSMANI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425628C" w14:textId="6F42FB23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94245C9" w14:textId="77A967FF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E7C214F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B16C61D" w14:textId="39078C43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3BB2E76" w14:textId="719CAC18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EF23C4F" w14:textId="2283190B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E007B91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3912D7D" w14:textId="1A648C72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38AD6A6" w14:textId="1E6CB5E7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05967A9" w14:textId="4B8B1325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67B22F72" w14:textId="316A3D12" w:rsidR="00E13FD5" w:rsidRPr="00B24531" w:rsidRDefault="00165BF2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1A71AF69" w14:textId="39D31F40" w:rsidTr="00B24531">
        <w:trPr>
          <w:trHeight w:val="288"/>
          <w:jc w:val="center"/>
        </w:trPr>
        <w:tc>
          <w:tcPr>
            <w:tcW w:w="4248" w:type="dxa"/>
            <w:noWrap/>
            <w:vAlign w:val="center"/>
          </w:tcPr>
          <w:p w14:paraId="37F076E9" w14:textId="64A54599" w:rsidR="00E13FD5" w:rsidRPr="00713B74" w:rsidRDefault="00E13FD5" w:rsidP="00165BF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EVRAK" w:history="1"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KIYMETL</w:t>
              </w:r>
              <w:r w:rsidR="00165BF2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EVRAK HUKUKU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F0E90E1" w14:textId="336BE5AF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CD8BF1D" w14:textId="4D574204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22877ED" w14:textId="278C6C52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58DA860" w14:textId="51244999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681264A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3A6E6A8" w14:textId="78285B2E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4EBABF3" w14:textId="3F3EE36E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03058DA" w14:textId="6AA7C634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9CD7949" w14:textId="416BB187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AB2DA68" w14:textId="5B864C73" w:rsidR="00E13FD5" w:rsidRPr="00B24531" w:rsidRDefault="00165BF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7362B73C" w14:textId="4A2FD1C3" w:rsidR="00E13FD5" w:rsidRPr="00B24531" w:rsidRDefault="00165BF2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2778CE82" w14:textId="2D1C6299" w:rsidTr="00B24531">
        <w:trPr>
          <w:trHeight w:val="288"/>
          <w:jc w:val="center"/>
        </w:trPr>
        <w:tc>
          <w:tcPr>
            <w:tcW w:w="4248" w:type="dxa"/>
            <w:noWrap/>
            <w:vAlign w:val="center"/>
          </w:tcPr>
          <w:p w14:paraId="5FF32725" w14:textId="505C89AC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EKONOMİSİ1" w:history="1">
              <w:r w:rsidR="00511A77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KAMU EKONOMİS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I </w:t>
              </w:r>
            </w:hyperlink>
            <w:r w:rsidR="00713B74" w:rsidRPr="00713B74">
              <w:rPr>
                <w:rStyle w:val="Kpr"/>
                <w:rFonts w:eastAsia="Times New Roman" w:cs="Times New Roman"/>
                <w:color w:val="auto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E31AA5C" w14:textId="091A5E95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2613ED3" w14:textId="53AB3E76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7B3EF5C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CF25392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77CD5E4" w14:textId="6B8827E1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B265B1B" w14:textId="616EDBF8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981D506" w14:textId="74F9B566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4D64C8E" w14:textId="2AB0F102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C43A35A" w14:textId="611AA361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9DE7D47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vAlign w:val="center"/>
          </w:tcPr>
          <w:p w14:paraId="34FF4D57" w14:textId="55FAAF48" w:rsidR="00E13FD5" w:rsidRPr="00B24531" w:rsidRDefault="00511A77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588EA8EF" w14:textId="4146E091" w:rsidTr="00B24531">
        <w:trPr>
          <w:trHeight w:val="288"/>
          <w:jc w:val="center"/>
        </w:trPr>
        <w:tc>
          <w:tcPr>
            <w:tcW w:w="4248" w:type="dxa"/>
            <w:noWrap/>
            <w:vAlign w:val="center"/>
          </w:tcPr>
          <w:p w14:paraId="6820615D" w14:textId="2735F784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TÜRKVERGİ1" w:history="1">
              <w:r w:rsidR="00511A77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TÜRK VERGİ SİSTEM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D440A5F" w14:textId="5C653D19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64EB354" w14:textId="32E5C020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4428F08" w14:textId="33084F83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87606F0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2F507A4" w14:textId="60DF1DCB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D331258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B5385DE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E4395EC" w14:textId="2ECC6BC2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1DB7DBE" w14:textId="6A86E057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C739101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vAlign w:val="center"/>
          </w:tcPr>
          <w:p w14:paraId="5721EBF9" w14:textId="53596383" w:rsidR="00E13FD5" w:rsidRPr="00B24531" w:rsidRDefault="00511A77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3D7388C5" w14:textId="4B668C5E" w:rsidTr="00B24531">
        <w:trPr>
          <w:trHeight w:val="288"/>
          <w:jc w:val="center"/>
        </w:trPr>
        <w:tc>
          <w:tcPr>
            <w:tcW w:w="4248" w:type="dxa"/>
            <w:noWrap/>
            <w:vAlign w:val="center"/>
          </w:tcPr>
          <w:p w14:paraId="662EA994" w14:textId="297B08F7" w:rsidR="00E13FD5" w:rsidRPr="00713B74" w:rsidRDefault="00E13FD5" w:rsidP="00511A77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DENETİMİ" w:history="1">
              <w:r w:rsidR="00511A77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VERGİ DENET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M</w:t>
              </w:r>
              <w:r w:rsidR="00511A77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72C7D64" w14:textId="1C086FC0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0D32B02" w14:textId="0AB3C988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025E914" w14:textId="2E472366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96BA01E" w14:textId="7A25D459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0EAA8D8" w14:textId="18504170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55C2961" w14:textId="59EB16C4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BAC4FF2" w14:textId="2AD53612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C83CB5D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71D5719" w14:textId="50881459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BA32947" w14:textId="0F8182EF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3823D4FB" w14:textId="7688D42D" w:rsidR="00E13FD5" w:rsidRPr="00B24531" w:rsidRDefault="00511A77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196565B4" w14:textId="51AE6B10" w:rsidTr="00B24531">
        <w:trPr>
          <w:trHeight w:val="288"/>
          <w:jc w:val="center"/>
        </w:trPr>
        <w:tc>
          <w:tcPr>
            <w:tcW w:w="4248" w:type="dxa"/>
            <w:noWrap/>
            <w:vAlign w:val="center"/>
          </w:tcPr>
          <w:p w14:paraId="5967BC5E" w14:textId="36AA5CF4" w:rsidR="00E13FD5" w:rsidRPr="00713B74" w:rsidRDefault="00E13FD5" w:rsidP="00511A77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kmy" w:history="1">
              <w:r w:rsidR="00511A77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KAMU MAL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YÖNET</w:t>
              </w:r>
              <w:r w:rsidR="00511A77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Mİ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BB24234" w14:textId="4BE8FE4E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0A2BFDA" w14:textId="4470E1A2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EA6C484" w14:textId="398CE1E3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ECDF03E" w14:textId="6CC299BA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D865C4F" w14:textId="009073BA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68FF7C0" w14:textId="40B4637D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C204B4E" w14:textId="63597FBC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DF5BEEA" w14:textId="7B8645FB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7A9C6BC" w14:textId="6937A398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73A0F2F" w14:textId="168BF056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2B4E2266" w14:textId="118FDF39" w:rsidR="00E13FD5" w:rsidRPr="00B24531" w:rsidRDefault="00511A77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35A4D09B" w14:textId="6F8A77DF" w:rsidTr="00B24531">
        <w:trPr>
          <w:trHeight w:val="288"/>
          <w:jc w:val="center"/>
        </w:trPr>
        <w:tc>
          <w:tcPr>
            <w:tcW w:w="4248" w:type="dxa"/>
            <w:noWrap/>
            <w:vAlign w:val="center"/>
          </w:tcPr>
          <w:p w14:paraId="0C197318" w14:textId="10CC9642" w:rsidR="00E13FD5" w:rsidRPr="00713B74" w:rsidRDefault="00E13FD5" w:rsidP="00511A77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DEVLETBÜT1" w:history="1"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DEVLET BÜTÇES</w:t>
              </w:r>
              <w:r w:rsidR="00511A77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76109E7" w14:textId="13AD1EF9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0C5C6DF" w14:textId="7389E463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E6B3EB0" w14:textId="0C0B9112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350D283" w14:textId="32C9109E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EA8A6B5" w14:textId="668F5643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71053A8" w14:textId="23ED3284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8662F12" w14:textId="5DB7B430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328939D" w14:textId="6B888527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6B3D236" w14:textId="6F6922B3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B945C46" w14:textId="2F651ED8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2E259788" w14:textId="555D1B03" w:rsidR="00E13FD5" w:rsidRPr="00B24531" w:rsidRDefault="00511A77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841F53" w:rsidRPr="00166928" w14:paraId="1A3895F7" w14:textId="77777777" w:rsidTr="00B24531">
        <w:trPr>
          <w:trHeight w:val="288"/>
          <w:jc w:val="center"/>
        </w:trPr>
        <w:tc>
          <w:tcPr>
            <w:tcW w:w="4248" w:type="dxa"/>
            <w:noWrap/>
            <w:vAlign w:val="center"/>
          </w:tcPr>
          <w:p w14:paraId="294036F0" w14:textId="77777777" w:rsidR="00841F53" w:rsidRPr="00713B74" w:rsidRDefault="00841F53" w:rsidP="00511A77">
            <w:pPr>
              <w:spacing w:after="0" w:line="240" w:lineRule="auto"/>
              <w:jc w:val="left"/>
              <w:rPr>
                <w:rFonts w:cs="Times New Roman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F887061" w14:textId="77777777" w:rsidR="00841F53" w:rsidRPr="00B24531" w:rsidRDefault="00841F5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04BEEE3" w14:textId="77777777" w:rsidR="00841F53" w:rsidRPr="00B24531" w:rsidRDefault="00841F5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C185668" w14:textId="77777777" w:rsidR="00841F53" w:rsidRPr="00B24531" w:rsidRDefault="00841F5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CB78264" w14:textId="77777777" w:rsidR="00841F53" w:rsidRPr="00B24531" w:rsidRDefault="00841F5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711E90E" w14:textId="77777777" w:rsidR="00841F53" w:rsidRPr="00B24531" w:rsidRDefault="00841F5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52696CE" w14:textId="77777777" w:rsidR="00841F53" w:rsidRPr="00B24531" w:rsidRDefault="00841F5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47412B7" w14:textId="77777777" w:rsidR="00841F53" w:rsidRPr="00B24531" w:rsidRDefault="00841F5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3FE9A98" w14:textId="77777777" w:rsidR="00841F53" w:rsidRPr="00B24531" w:rsidRDefault="00841F5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97DA831" w14:textId="77777777" w:rsidR="00841F53" w:rsidRPr="00B24531" w:rsidRDefault="00841F5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4AA13BA" w14:textId="77777777" w:rsidR="00841F53" w:rsidRPr="00B24531" w:rsidRDefault="00841F5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vAlign w:val="center"/>
          </w:tcPr>
          <w:p w14:paraId="7BC39BAF" w14:textId="77777777" w:rsidR="00841F53" w:rsidRPr="00B24531" w:rsidRDefault="00841F53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</w:tr>
      <w:tr w:rsidR="00B24531" w:rsidRPr="00166928" w14:paraId="33350DCE" w14:textId="7332F713" w:rsidTr="004E1256">
        <w:trPr>
          <w:trHeight w:val="288"/>
          <w:jc w:val="center"/>
        </w:trPr>
        <w:tc>
          <w:tcPr>
            <w:tcW w:w="4248" w:type="dxa"/>
            <w:vMerge w:val="restart"/>
            <w:noWrap/>
            <w:vAlign w:val="center"/>
          </w:tcPr>
          <w:p w14:paraId="399069A7" w14:textId="77777777" w:rsidR="00B24531" w:rsidRPr="00713B74" w:rsidRDefault="00B24531" w:rsidP="00166928">
            <w:pPr>
              <w:spacing w:after="0" w:line="240" w:lineRule="auto"/>
              <w:jc w:val="left"/>
              <w:rPr>
                <w:rFonts w:eastAsia="Times New Roman" w:cs="Times New Roman"/>
                <w:b/>
                <w:sz w:val="20"/>
                <w:szCs w:val="20"/>
                <w:lang w:val="tr-TR" w:eastAsia="tr-TR"/>
              </w:rPr>
            </w:pPr>
          </w:p>
          <w:p w14:paraId="1ED5C7F8" w14:textId="4A6AD307" w:rsidR="00B24531" w:rsidRPr="00713B74" w:rsidRDefault="00B24531" w:rsidP="00166928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713B74">
              <w:rPr>
                <w:rFonts w:eastAsia="Times New Roman" w:cs="Times New Roman"/>
                <w:b/>
                <w:color w:val="000000"/>
                <w:sz w:val="20"/>
                <w:szCs w:val="20"/>
                <w:lang w:val="tr-TR" w:eastAsia="tr-TR"/>
              </w:rPr>
              <w:t>DERS ADI</w:t>
            </w:r>
          </w:p>
        </w:tc>
        <w:tc>
          <w:tcPr>
            <w:tcW w:w="6804" w:type="dxa"/>
            <w:gridSpan w:val="11"/>
            <w:shd w:val="clear" w:color="auto" w:fill="auto"/>
            <w:noWrap/>
            <w:vAlign w:val="center"/>
          </w:tcPr>
          <w:p w14:paraId="053D765D" w14:textId="048A3C61" w:rsidR="00B24531" w:rsidRPr="000D3939" w:rsidRDefault="00B24531" w:rsidP="004979E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</w:pPr>
            <w:r w:rsidRPr="000D393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DERSİN PÇ'YE ETKİN KREDİSİ</w:t>
            </w:r>
          </w:p>
        </w:tc>
      </w:tr>
      <w:tr w:rsidR="00E13FD5" w:rsidRPr="00166928" w14:paraId="62FE43B1" w14:textId="21F274FA" w:rsidTr="00B24531">
        <w:trPr>
          <w:trHeight w:val="288"/>
          <w:jc w:val="center"/>
        </w:trPr>
        <w:tc>
          <w:tcPr>
            <w:tcW w:w="4248" w:type="dxa"/>
            <w:vMerge/>
            <w:noWrap/>
            <w:vAlign w:val="center"/>
          </w:tcPr>
          <w:p w14:paraId="2F26F7D0" w14:textId="1EFC1CD8" w:rsidR="00E13FD5" w:rsidRPr="00713B74" w:rsidRDefault="00E13FD5" w:rsidP="00166928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4FDBC5C" w14:textId="4C6ACE4A" w:rsidR="00E13FD5" w:rsidRPr="00B24531" w:rsidRDefault="00E13FD5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  <w:t>PÇ1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52FC814" w14:textId="3878D555" w:rsidR="00E13FD5" w:rsidRPr="00B24531" w:rsidRDefault="00E13FD5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  <w:t>PÇ2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51B52A6" w14:textId="0E9CFFAA" w:rsidR="00E13FD5" w:rsidRPr="00B24531" w:rsidRDefault="00E13FD5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  <w:t>PÇ3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43E8AA9" w14:textId="3808D1CF" w:rsidR="00E13FD5" w:rsidRPr="00B24531" w:rsidRDefault="00E13FD5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  <w:t>PÇ4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E5A65DD" w14:textId="4565BCC1" w:rsidR="00E13FD5" w:rsidRPr="00B24531" w:rsidRDefault="00E13FD5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  <w:t>PÇ5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D029B69" w14:textId="6B0707AF" w:rsidR="00E13FD5" w:rsidRPr="00B24531" w:rsidRDefault="00E13FD5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  <w:t>PÇ6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810F9F6" w14:textId="07BEC109" w:rsidR="00E13FD5" w:rsidRPr="00B24531" w:rsidRDefault="00E13FD5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  <w:t>PÇ7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E524514" w14:textId="3C001E82" w:rsidR="00E13FD5" w:rsidRPr="00B24531" w:rsidRDefault="00E13FD5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  <w:t>PÇ8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53113FD" w14:textId="6B9F2975" w:rsidR="00E13FD5" w:rsidRPr="00B24531" w:rsidRDefault="00E13FD5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  <w:t>PÇ9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6D8B757" w14:textId="54064B3D" w:rsidR="00E13FD5" w:rsidRPr="00B24531" w:rsidRDefault="00E13FD5" w:rsidP="0016692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  <w:t>PÇ10</w:t>
            </w:r>
          </w:p>
        </w:tc>
        <w:tc>
          <w:tcPr>
            <w:tcW w:w="619" w:type="dxa"/>
            <w:vAlign w:val="center"/>
          </w:tcPr>
          <w:p w14:paraId="6D7E4E38" w14:textId="76F01BEA" w:rsidR="00E13FD5" w:rsidRPr="00B24531" w:rsidRDefault="00E13FD5" w:rsidP="004979E3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  <w:t>PÇ 11</w:t>
            </w:r>
          </w:p>
        </w:tc>
      </w:tr>
      <w:tr w:rsidR="00E13FD5" w:rsidRPr="00166928" w14:paraId="4C42BC06" w14:textId="218BAB6A" w:rsidTr="00B24531">
        <w:trPr>
          <w:trHeight w:val="288"/>
          <w:jc w:val="center"/>
        </w:trPr>
        <w:tc>
          <w:tcPr>
            <w:tcW w:w="4248" w:type="dxa"/>
            <w:noWrap/>
            <w:vAlign w:val="center"/>
          </w:tcPr>
          <w:p w14:paraId="15E45419" w14:textId="1B5EF4FE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para131315328" w:history="1">
              <w:r w:rsidR="00511A77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PARA TEORİSİ VE POLİT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KAS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37AF954" w14:textId="24E97623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FBBF8D6" w14:textId="2B65E998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946042D" w14:textId="5DDD4142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E1B3BC5" w14:textId="7FBF2DA1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5D0AD23" w14:textId="64466948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18EF6DF" w14:textId="7C41C94B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4A1BD14" w14:textId="02D42FCC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BDF69AE" w14:textId="213A47CE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4E601A4" w14:textId="53E16122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6D9CAB7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vAlign w:val="center"/>
          </w:tcPr>
          <w:p w14:paraId="063BB8BC" w14:textId="08584825" w:rsidR="00E13FD5" w:rsidRPr="00B24531" w:rsidRDefault="00511A77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3C76524A" w14:textId="3C2AB2C1" w:rsidTr="00B24531">
        <w:trPr>
          <w:trHeight w:val="288"/>
          <w:jc w:val="center"/>
        </w:trPr>
        <w:tc>
          <w:tcPr>
            <w:tcW w:w="4248" w:type="dxa"/>
            <w:noWrap/>
            <w:vAlign w:val="center"/>
          </w:tcPr>
          <w:p w14:paraId="3804EC8A" w14:textId="2F8664E4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doğal131315328" w:history="1"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DOĞAL KAYN.VE ÇEVRE EKON.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FF34433" w14:textId="7A40BBE1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28C18BE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39DFE0C" w14:textId="37973116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F280813" w14:textId="2074988E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DCA822B" w14:textId="2BE2D1CB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CF0671E" w14:textId="16DCB39A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DB0A5EB" w14:textId="340D5621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CD9EECE" w14:textId="7EAE01F5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FAB24C8" w14:textId="748E0944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3AF0598" w14:textId="080659E3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4D186144" w14:textId="76B30765" w:rsidR="00E13FD5" w:rsidRPr="00B24531" w:rsidRDefault="00511A77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1CB86F46" w14:textId="3B584EA9" w:rsidTr="00B24531">
        <w:trPr>
          <w:trHeight w:val="288"/>
          <w:jc w:val="center"/>
        </w:trPr>
        <w:tc>
          <w:tcPr>
            <w:tcW w:w="4248" w:type="dxa"/>
            <w:noWrap/>
            <w:vAlign w:val="center"/>
          </w:tcPr>
          <w:p w14:paraId="11CF71E8" w14:textId="1B00203A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huk131315328" w:history="1"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ULUSLARARASI HUKUK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E519C6F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BEB2F47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881B8A6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3956389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518778E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6AF54EE" w14:textId="3DD47168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F5A2034" w14:textId="0352247B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F923A63" w14:textId="1A0F84F1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7D6DD75" w14:textId="606BC314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8FA7DC9" w14:textId="2127B294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45CE84E2" w14:textId="77777777" w:rsidR="00E13FD5" w:rsidRPr="00B24531" w:rsidRDefault="00E13FD5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</w:tr>
      <w:tr w:rsidR="00E13FD5" w:rsidRPr="00166928" w14:paraId="2CA419E5" w14:textId="1ECCA3A0" w:rsidTr="00B24531">
        <w:trPr>
          <w:trHeight w:val="288"/>
          <w:jc w:val="center"/>
        </w:trPr>
        <w:tc>
          <w:tcPr>
            <w:tcW w:w="4248" w:type="dxa"/>
            <w:noWrap/>
            <w:vAlign w:val="center"/>
          </w:tcPr>
          <w:p w14:paraId="57504467" w14:textId="16F671EB" w:rsidR="00E13FD5" w:rsidRPr="00713B74" w:rsidRDefault="00E13FD5" w:rsidP="00511A77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sağlıkekon" w:history="1">
              <w:r w:rsidR="00511A77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SAĞLIK EKONOM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S</w:t>
              </w:r>
              <w:r w:rsidR="00511A77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D5D0773" w14:textId="36CDB58D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4F38D10" w14:textId="0CBAA01E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E7760D2" w14:textId="24A1BC39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4CA5977" w14:textId="6BBE8C47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1D709C4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19E6E62" w14:textId="08187B21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5FD78B2" w14:textId="2E3853DE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80C2F5D" w14:textId="41F62BF0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681CF6F" w14:textId="1C006A2F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CFFCE8E" w14:textId="56F6584D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2BADFC94" w14:textId="43A669E6" w:rsidR="00E13FD5" w:rsidRPr="00B24531" w:rsidRDefault="00511A77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087D1E26" w14:textId="4CBF903C" w:rsidTr="00B24531">
        <w:trPr>
          <w:trHeight w:val="288"/>
          <w:jc w:val="center"/>
        </w:trPr>
        <w:tc>
          <w:tcPr>
            <w:tcW w:w="4248" w:type="dxa"/>
            <w:noWrap/>
            <w:vAlign w:val="center"/>
          </w:tcPr>
          <w:p w14:paraId="04373497" w14:textId="78A26CC8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küreselleşmeve" w:history="1">
              <w:r w:rsidR="00511A77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KÜRESELLEŞME VE MAL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YAP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4E92560" w14:textId="0A341CE3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F4BA746" w14:textId="0C44D70E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45CE246" w14:textId="47FAFC77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A6179F6" w14:textId="02B44CE8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890A6BC" w14:textId="59F7146E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059685F" w14:textId="76D7A9FC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105B178" w14:textId="4AA11A36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27621D5" w14:textId="21777897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8FCCF07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59F39E7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vAlign w:val="center"/>
          </w:tcPr>
          <w:p w14:paraId="6C0D18CC" w14:textId="7F59ECB4" w:rsidR="00E13FD5" w:rsidRPr="00B24531" w:rsidRDefault="00511A77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7E3F66BB" w14:textId="4D7D437E" w:rsidTr="00B24531">
        <w:trPr>
          <w:trHeight w:val="288"/>
          <w:jc w:val="center"/>
        </w:trPr>
        <w:tc>
          <w:tcPr>
            <w:tcW w:w="4248" w:type="dxa"/>
            <w:noWrap/>
            <w:vAlign w:val="center"/>
          </w:tcPr>
          <w:p w14:paraId="49602DC5" w14:textId="0C5C954E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EKONOMETRİ1" w:history="1">
              <w:r w:rsidR="00511A77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EKONOMETR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9C8BC4E" w14:textId="56D89525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4ECB8BA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877A0D8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0626040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91352AA" w14:textId="4DDE950A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5570E50" w14:textId="6F089059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7CCE2A2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A1F5D4F" w14:textId="31504AE6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04B6E39" w14:textId="36969FDE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8D06855" w14:textId="272AD594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vAlign w:val="center"/>
          </w:tcPr>
          <w:p w14:paraId="59931C80" w14:textId="4B7FD31A" w:rsidR="00E13FD5" w:rsidRPr="00B24531" w:rsidRDefault="00511A77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379BFB17" w14:textId="7BB951A2" w:rsidTr="00B24531">
        <w:trPr>
          <w:trHeight w:val="288"/>
          <w:jc w:val="center"/>
        </w:trPr>
        <w:tc>
          <w:tcPr>
            <w:tcW w:w="4248" w:type="dxa"/>
            <w:noWrap/>
            <w:vAlign w:val="center"/>
          </w:tcPr>
          <w:p w14:paraId="3562E139" w14:textId="431524BB" w:rsidR="00E13FD5" w:rsidRPr="00713B74" w:rsidRDefault="00E13FD5" w:rsidP="00511A77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girişimcilikI" w:history="1">
              <w:r w:rsidR="00511A77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GİRİŞİMCİLİK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D6719E8" w14:textId="1D2F02D6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75996B8" w14:textId="2F8C8A9C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2F80EF2" w14:textId="3DAE455C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1624EA7" w14:textId="61A7A739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3703682" w14:textId="77C71683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2E7EAE7" w14:textId="2BB79381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62B52F2" w14:textId="3CA295B4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719DC24" w14:textId="4455EC10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61F1CD4" w14:textId="2F4DFB34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2A1E35C" w14:textId="5DAAC81D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0F7DACB7" w14:textId="7BCBF2A6" w:rsidR="00E13FD5" w:rsidRPr="00B24531" w:rsidRDefault="00511A77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5C9AC464" w14:textId="63579B81" w:rsidTr="00B24531">
        <w:trPr>
          <w:trHeight w:val="288"/>
          <w:jc w:val="center"/>
        </w:trPr>
        <w:tc>
          <w:tcPr>
            <w:tcW w:w="4248" w:type="dxa"/>
            <w:noWrap/>
            <w:vAlign w:val="center"/>
          </w:tcPr>
          <w:p w14:paraId="773B19C2" w14:textId="1C0E5EAC" w:rsidR="00E13FD5" w:rsidRPr="00713B74" w:rsidRDefault="00E13FD5" w:rsidP="00B96E52">
            <w:pPr>
              <w:spacing w:after="0" w:line="240" w:lineRule="auto"/>
              <w:jc w:val="left"/>
              <w:rPr>
                <w:rFonts w:cs="Times New Roman"/>
                <w:sz w:val="20"/>
                <w:szCs w:val="20"/>
                <w:lang w:val="tr-TR"/>
              </w:rPr>
            </w:pPr>
            <w:hyperlink w:anchor="EKONOMİSİ2" w:history="1">
              <w:r w:rsidR="00511A77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KAMU EKONOMİS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II </w:t>
              </w:r>
            </w:hyperlink>
            <w:r w:rsidR="00713B74" w:rsidRPr="00713B74">
              <w:rPr>
                <w:rStyle w:val="Kpr"/>
                <w:rFonts w:eastAsia="Times New Roman" w:cs="Times New Roman"/>
                <w:color w:val="auto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15818EB" w14:textId="6E52B709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BC0C983" w14:textId="7644CA34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DFF6DC5" w14:textId="5C2FB5C8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B230DD5" w14:textId="4FF7B1D6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AD69A77" w14:textId="2D5DA016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5F0AB42" w14:textId="7BD32B14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CE6EFB3" w14:textId="6F289C38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2866F03" w14:textId="03FDF739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A5D766A" w14:textId="41020852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E94C6C7" w14:textId="0605F7A0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32F59874" w14:textId="2DF973B1" w:rsidR="00E13FD5" w:rsidRPr="00B24531" w:rsidRDefault="00511A77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2EC0C232" w14:textId="12E665E5" w:rsidTr="00B24531">
        <w:trPr>
          <w:trHeight w:val="288"/>
          <w:jc w:val="center"/>
        </w:trPr>
        <w:tc>
          <w:tcPr>
            <w:tcW w:w="4248" w:type="dxa"/>
            <w:noWrap/>
            <w:vAlign w:val="center"/>
          </w:tcPr>
          <w:p w14:paraId="2A831A05" w14:textId="51DCCF83" w:rsidR="00E13FD5" w:rsidRPr="00713B74" w:rsidRDefault="00E13FD5" w:rsidP="00511A77">
            <w:pPr>
              <w:spacing w:after="0" w:line="240" w:lineRule="auto"/>
              <w:jc w:val="left"/>
              <w:rPr>
                <w:rFonts w:cs="Times New Roman"/>
                <w:sz w:val="20"/>
                <w:szCs w:val="20"/>
                <w:lang w:val="tr-TR"/>
              </w:rPr>
            </w:pPr>
            <w:hyperlink w:anchor="TÜRKVERGİ2" w:history="1"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TÜRK VERG</w:t>
              </w:r>
              <w:r w:rsidR="00511A77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 SİSTEM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I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289EED0" w14:textId="4600C46A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09B4F7F" w14:textId="267BE110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1457BE0" w14:textId="7975F262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1AE2ED0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246C49E" w14:textId="3CE0960F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FF1C02E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8669C4B" w14:textId="378F7C0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386E58E" w14:textId="1E798928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9213940" w14:textId="0EE98C0D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A9E1CB9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vAlign w:val="center"/>
          </w:tcPr>
          <w:p w14:paraId="2BDFCE2C" w14:textId="30AE96F4" w:rsidR="00E13FD5" w:rsidRPr="00B24531" w:rsidRDefault="00511A77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48B56EB5" w14:textId="43F52881" w:rsidTr="00B24531">
        <w:trPr>
          <w:trHeight w:val="288"/>
          <w:jc w:val="center"/>
        </w:trPr>
        <w:tc>
          <w:tcPr>
            <w:tcW w:w="4248" w:type="dxa"/>
            <w:noWrap/>
            <w:vAlign w:val="center"/>
          </w:tcPr>
          <w:p w14:paraId="371D0FDF" w14:textId="2D7EC0EA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DEVLETBÜT2" w:history="1">
              <w:r w:rsidR="00511A77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DEVLET BÜTÇES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I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0F69DC6" w14:textId="72BB9E68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00FA4DF" w14:textId="22B8EDF9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334E73D" w14:textId="2B8E3C67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F97DC0A" w14:textId="0AB0182F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FE12D0B" w14:textId="209C719B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C89EECB" w14:textId="2CBF196E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29A9586" w14:textId="3A3F6DCC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F66FCDD" w14:textId="2E6406F9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CFF7331" w14:textId="4E6C4C75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EF2EE85" w14:textId="2BBE01B7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2F1FB162" w14:textId="3354A1D2" w:rsidR="00E13FD5" w:rsidRPr="00B24531" w:rsidRDefault="00511A77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1CA2F04A" w14:textId="6DE4D23E" w:rsidTr="00B24531">
        <w:trPr>
          <w:trHeight w:val="288"/>
          <w:jc w:val="center"/>
        </w:trPr>
        <w:tc>
          <w:tcPr>
            <w:tcW w:w="4248" w:type="dxa"/>
            <w:noWrap/>
            <w:vAlign w:val="center"/>
          </w:tcPr>
          <w:p w14:paraId="0D385A76" w14:textId="696E7AC1" w:rsidR="00E13FD5" w:rsidRPr="00713B74" w:rsidRDefault="00E13FD5" w:rsidP="00511A77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MAHALLİİDARELER" w:history="1">
              <w:r w:rsidR="00511A77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MAHALLİ İDARELER MAL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YES</w:t>
              </w:r>
              <w:r w:rsidR="00511A77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5F322A7" w14:textId="2977DF8D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B854CF1" w14:textId="76C7F930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3E57F15" w14:textId="70AFA5E3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649380B" w14:textId="1D7BF49F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1F80204" w14:textId="376434AE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27255C1" w14:textId="1A45C48A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750A229" w14:textId="0191A6FF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B69B897" w14:textId="4BC03557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1DB4D73" w14:textId="27CB26FF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5371164" w14:textId="37A3C227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7E6285F6" w14:textId="205C30E1" w:rsidR="00E13FD5" w:rsidRPr="00B24531" w:rsidRDefault="00511A77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471B12B2" w14:textId="24BA2EDF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275CDF1C" w14:textId="33D046DE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ULUSLARARASI" w:history="1">
              <w:r w:rsidR="00511A77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ULUSLARARASI İKT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SAT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0E7FC6E" w14:textId="5560C971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ECBD7D5" w14:textId="7D1CE81C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D23F857" w14:textId="5901883C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7FB2C5F" w14:textId="2AD44EA0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9E221A3" w14:textId="2DD90806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3313DFC" w14:textId="7A1594FC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323C93B" w14:textId="29017A57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EEBD0B9" w14:textId="1644D833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7B31F72" w14:textId="6A26CE0D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DCA5B3E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vAlign w:val="center"/>
          </w:tcPr>
          <w:p w14:paraId="15A4E845" w14:textId="6DBBCB65" w:rsidR="00E13FD5" w:rsidRPr="00B24531" w:rsidRDefault="003A58B8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4DCAE00C" w14:textId="726F6EF0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281DF48B" w14:textId="4CE77396" w:rsidR="00E13FD5" w:rsidRPr="00713B74" w:rsidRDefault="00E13FD5" w:rsidP="003A58B8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girişimcilikII" w:history="1">
              <w:r w:rsidR="003A58B8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GİRİŞİMCİLİK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I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03B3929" w14:textId="664A2838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B0CAA5F" w14:textId="45F5C74F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FF0B522" w14:textId="00EBE8CF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061C326" w14:textId="754F0F22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18874EE" w14:textId="7504858F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AFA8610" w14:textId="4984AE38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7F5BEBF" w14:textId="021C6A26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9A3824C" w14:textId="1720D214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0CA8070" w14:textId="61280B6E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3AE38EF" w14:textId="584B5459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37FFDF27" w14:textId="5CEFCEEB" w:rsidR="00E13FD5" w:rsidRPr="00B24531" w:rsidRDefault="003A58B8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79921EF6" w14:textId="6E20BFA5" w:rsidTr="00841F53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noWrap/>
            <w:vAlign w:val="center"/>
          </w:tcPr>
          <w:p w14:paraId="54C48890" w14:textId="154DF900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uluslararasıticaret" w:history="1">
              <w:r w:rsidR="003A58B8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ULUSLARARASI T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C.VE PAZARLAMA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2B7D914" w14:textId="02C87969" w:rsidR="00E13FD5" w:rsidRPr="00B24531" w:rsidRDefault="00841F5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20F82CC" w14:textId="5FE66E96" w:rsidR="00E13FD5" w:rsidRPr="00B24531" w:rsidRDefault="00841F5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8199E3C" w14:textId="262D483D" w:rsidR="00E13FD5" w:rsidRPr="00B24531" w:rsidRDefault="00841F5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9D81A45" w14:textId="32390B2D" w:rsidR="00E13FD5" w:rsidRPr="00B24531" w:rsidRDefault="00841F5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274A4ED" w14:textId="516E8DF8" w:rsidR="00E13FD5" w:rsidRPr="00B24531" w:rsidRDefault="00841F5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FE80C76" w14:textId="19494E05" w:rsidR="00E13FD5" w:rsidRPr="00B24531" w:rsidRDefault="00841F5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432E813" w14:textId="2C42D103" w:rsidR="00E13FD5" w:rsidRPr="00B24531" w:rsidRDefault="00841F5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FFE1F9B" w14:textId="1A59269A" w:rsidR="00E13FD5" w:rsidRPr="00B24531" w:rsidRDefault="00841F5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30F5D25" w14:textId="692A927F" w:rsidR="00E13FD5" w:rsidRPr="00B24531" w:rsidRDefault="00841F5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F751421" w14:textId="214306F4" w:rsidR="00E13FD5" w:rsidRPr="00B24531" w:rsidRDefault="00841F5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vAlign w:val="center"/>
          </w:tcPr>
          <w:p w14:paraId="79650D08" w14:textId="236E78F0" w:rsidR="00E13FD5" w:rsidRPr="00B24531" w:rsidRDefault="00841F53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5734FB34" w14:textId="34B1E1EB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702DDE53" w14:textId="64A6331E" w:rsidR="00E13FD5" w:rsidRPr="00713B74" w:rsidRDefault="00E13FD5" w:rsidP="003A58B8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aryön" w:history="1"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ARAŞTIRMA YÖNTEMLER</w:t>
              </w:r>
              <w:r w:rsidR="003A58B8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AB70067" w14:textId="08016466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99738C6" w14:textId="2A283C3D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969D71A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C6DCBBF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B2E4D48" w14:textId="3875454B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A579666" w14:textId="05F0167B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D31BFB0" w14:textId="669B240E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893ADB6" w14:textId="68C30FD7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47BF2D0" w14:textId="1E439462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21EEB47" w14:textId="21A02EF2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2734D182" w14:textId="1935CE5C" w:rsidR="00E13FD5" w:rsidRPr="00B24531" w:rsidRDefault="003A58B8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57A8B465" w14:textId="3056399A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2550CE50" w14:textId="4D1DE96B" w:rsidR="00E13FD5" w:rsidRPr="00713B74" w:rsidRDefault="00E13FD5" w:rsidP="003A58B8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sosyalgüvenlik" w:history="1"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SOSYAL GÜVENL</w:t>
              </w:r>
              <w:r w:rsidR="003A58B8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K SORUNLARI</w:t>
              </w:r>
            </w:hyperlink>
            <w:r w:rsidR="00713B74" w:rsidRPr="00713B74">
              <w:rPr>
                <w:rStyle w:val="Kpr"/>
                <w:rFonts w:eastAsia="Times New Roman" w:cs="Times New Roman"/>
                <w:color w:val="auto"/>
                <w:sz w:val="20"/>
                <w:szCs w:val="20"/>
                <w:u w:val="none"/>
              </w:rPr>
              <w:t xml:space="preserve"> 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807923B" w14:textId="0F907B20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58199A1" w14:textId="34D03884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7EF982C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DAD8BED" w14:textId="3314FB24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5DDE8EC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D3DA02C" w14:textId="46F37017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03663D2" w14:textId="041FFE4C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1A02CBC" w14:textId="5A6B5837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8E0D9AD" w14:textId="63240F12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50B9038" w14:textId="7962FE40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76EC8675" w14:textId="65C0DFD9" w:rsidR="00E13FD5" w:rsidRPr="00B24531" w:rsidRDefault="003A58B8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34C1D014" w14:textId="6AEF3B93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76BAC582" w14:textId="4E609F3F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vergianlaşmaları" w:history="1">
              <w:r w:rsidR="003A58B8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VERG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ANLAŞMALARI HUKUKU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637F233" w14:textId="6BCA0269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B5396F8" w14:textId="3FCB5DC5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0D39F75" w14:textId="77D9307F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1990C8B" w14:textId="6226617C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782FD73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741ED28" w14:textId="7576BADE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7340333" w14:textId="66EBDB45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16BBC67" w14:textId="0147D364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D27A571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502BAB6" w14:textId="3B855754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76CD6704" w14:textId="05740D9C" w:rsidR="00E13FD5" w:rsidRPr="00B24531" w:rsidRDefault="003A58B8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59CF30C0" w14:textId="40F604F5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0E5730CC" w14:textId="2E6204D2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EKONOMETRİ2" w:history="1">
              <w:r w:rsidR="00511A77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EKONOMETR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I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1F7AACC" w14:textId="015FB952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5601FC9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3B04D64" w14:textId="35EA85D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D95DA54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8E5C305" w14:textId="505527C6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177966C" w14:textId="6DE3BE7B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3D26D9A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AC3618C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481FEF7" w14:textId="550F5B09" w:rsidR="00E13FD5" w:rsidRPr="00B24531" w:rsidRDefault="00511A77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A1F3208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vAlign w:val="center"/>
          </w:tcPr>
          <w:p w14:paraId="3928F243" w14:textId="492446E7" w:rsidR="00E13FD5" w:rsidRPr="00B24531" w:rsidRDefault="00511A77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14D41113" w14:textId="72E2C436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0DDCA00F" w14:textId="527DA8BA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uluslar1maliye131317421" w:history="1"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ULUSL</w:t>
              </w:r>
              <w:r w:rsidR="003A58B8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ARARASI MAL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YE 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3F5116D" w14:textId="39BEC66E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BAA625B" w14:textId="66CF4226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28C1C24" w14:textId="3829A3FE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4207E2D" w14:textId="3085083D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D9549CE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33D4C49" w14:textId="7A99D224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1A46E4E" w14:textId="7A1FA1F1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C285B63" w14:textId="2A9485ED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346AF84" w14:textId="5EDFB5CB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9C850E3" w14:textId="1EE293D1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008E3D96" w14:textId="754D6DAC" w:rsidR="00E13FD5" w:rsidRPr="00B24531" w:rsidRDefault="003A58B8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566095F6" w14:textId="6BDD619B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54DF0D85" w14:textId="78BDB5F9" w:rsidR="00E13FD5" w:rsidRPr="00713B74" w:rsidRDefault="00E13FD5" w:rsidP="003A58B8">
            <w:pPr>
              <w:spacing w:after="0" w:line="240" w:lineRule="auto"/>
              <w:jc w:val="left"/>
              <w:rPr>
                <w:rFonts w:eastAsia="Calibri" w:cs="Times New Roman"/>
                <w:sz w:val="20"/>
                <w:szCs w:val="20"/>
                <w:lang w:val="tr-TR"/>
              </w:rPr>
            </w:pPr>
            <w:hyperlink w:anchor="vch131317417" w:history="1"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VERG</w:t>
              </w:r>
              <w:r w:rsidR="003A58B8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CEZA HUKUKU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C169624" w14:textId="20FAFF4E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98A88FE" w14:textId="582111E6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2B64EAB" w14:textId="07B89819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6F4BA29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59667AC" w14:textId="4FAFAE01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61414D7" w14:textId="21B33BAD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B705067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EC94028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9AF15F8" w14:textId="7405111E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CEACA52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vAlign w:val="center"/>
          </w:tcPr>
          <w:p w14:paraId="26F66768" w14:textId="016EB1B9" w:rsidR="00E13FD5" w:rsidRPr="00B24531" w:rsidRDefault="003A58B8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03A5A4E3" w14:textId="55E9B59B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2F5B1CB7" w14:textId="04F8C67A" w:rsidR="00E13FD5" w:rsidRPr="00713B74" w:rsidRDefault="00E13FD5" w:rsidP="003A58B8">
            <w:pPr>
              <w:spacing w:after="0" w:line="240" w:lineRule="auto"/>
              <w:jc w:val="left"/>
              <w:rPr>
                <w:rFonts w:eastAsia="Calibri" w:cs="Times New Roman"/>
                <w:sz w:val="20"/>
                <w:szCs w:val="20"/>
                <w:lang w:val="tr-TR"/>
              </w:rPr>
            </w:pPr>
            <w:hyperlink w:anchor="vergiicra131317415" w:history="1"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VERG</w:t>
              </w:r>
              <w:r w:rsidR="003A58B8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</w:t>
              </w:r>
              <w:r w:rsidR="003A58B8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CRAS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56952C6" w14:textId="1BABE54A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4995BE8" w14:textId="2C87F8F6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A67B54A" w14:textId="7766CE3B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7A2A1D7" w14:textId="3E02979C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527734D" w14:textId="047EFDFD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57EFB4E" w14:textId="16E27CDF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37BD13B" w14:textId="065469C9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0167B82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98CF11C" w14:textId="6F6B02A8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F0A9291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vAlign w:val="center"/>
          </w:tcPr>
          <w:p w14:paraId="01E8D753" w14:textId="7751E189" w:rsidR="00E13FD5" w:rsidRPr="00B24531" w:rsidRDefault="003A58B8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14872812" w14:textId="5C9940BA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0607DD8F" w14:textId="20F00AB3" w:rsidR="00E13FD5" w:rsidRPr="00713B74" w:rsidRDefault="00E13FD5" w:rsidP="003A58B8">
            <w:pPr>
              <w:spacing w:after="0" w:line="240" w:lineRule="auto"/>
              <w:jc w:val="left"/>
              <w:rPr>
                <w:rFonts w:eastAsia="Calibri" w:cs="Times New Roman"/>
                <w:sz w:val="20"/>
                <w:szCs w:val="20"/>
                <w:lang w:val="tr-TR"/>
              </w:rPr>
            </w:pPr>
            <w:hyperlink w:anchor="maliye1pol131317413" w:history="1">
              <w:r w:rsidR="003A58B8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MAL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YE POL</w:t>
              </w:r>
              <w:r w:rsidR="003A58B8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T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KASI 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6CB71C4" w14:textId="0580E814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5D85C98" w14:textId="3D53F63F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8651EBF" w14:textId="591AA474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A592BAD" w14:textId="6E23E09C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9ED5EB8" w14:textId="716CC524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2578EA3" w14:textId="74D3FBAC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407DC3B" w14:textId="036AF098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C98952E" w14:textId="389CBB7B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49FE612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54A0AA4" w14:textId="6FD1235D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7E54F48A" w14:textId="4546A424" w:rsidR="00E13FD5" w:rsidRPr="00B24531" w:rsidRDefault="003A58B8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7E2CB047" w14:textId="1C36423A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47FEB0E5" w14:textId="5036F8CD" w:rsidR="00E13FD5" w:rsidRPr="00713B74" w:rsidRDefault="00E13FD5" w:rsidP="004E1256">
            <w:pPr>
              <w:spacing w:after="0" w:line="240" w:lineRule="auto"/>
              <w:jc w:val="left"/>
              <w:rPr>
                <w:rFonts w:eastAsia="Calibri" w:cs="Times New Roman"/>
                <w:sz w:val="20"/>
                <w:szCs w:val="20"/>
                <w:lang w:val="tr-TR"/>
              </w:rPr>
            </w:pPr>
            <w:hyperlink w:anchor="GELİRLERİANA1" w:history="1"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KAMU GEL</w:t>
              </w:r>
              <w:r w:rsidR="004E1256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RLER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ANAL</w:t>
              </w:r>
              <w:r w:rsidR="004E1256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Z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0D510D8" w14:textId="1E99C248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8F3E52A" w14:textId="0BBF0127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FAB6D07" w14:textId="399BE31A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E82672F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BBD2E0C" w14:textId="2C641D2F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39C5022" w14:textId="17C06B85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EBB1704" w14:textId="4BE97FD1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A6EFF85" w14:textId="57D95F19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F4D6FF4" w14:textId="49222AAF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8CCA6EE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vAlign w:val="center"/>
          </w:tcPr>
          <w:p w14:paraId="68977AB8" w14:textId="3ECC44EE" w:rsidR="00E13FD5" w:rsidRPr="00B24531" w:rsidRDefault="004E1256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299C3BF6" w14:textId="164BC1E8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24A07C1F" w14:textId="3172D16E" w:rsidR="00E13FD5" w:rsidRPr="00713B74" w:rsidRDefault="00E13FD5" w:rsidP="004E1256">
            <w:pPr>
              <w:spacing w:after="0" w:line="240" w:lineRule="auto"/>
              <w:jc w:val="left"/>
              <w:rPr>
                <w:rFonts w:eastAsia="Calibri" w:cs="Times New Roman"/>
                <w:sz w:val="20"/>
                <w:szCs w:val="20"/>
                <w:lang w:val="tr-TR"/>
              </w:rPr>
            </w:pPr>
            <w:hyperlink w:anchor="KAMUGİDERLERİ1" w:history="1">
              <w:r w:rsidR="004E1256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KAMU GİDERLER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ANAL</w:t>
              </w:r>
              <w:r w:rsidR="004E1256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Z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BC6796B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82CD4A3" w14:textId="6DED9BB9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AE65817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1CE5341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35CC9D8" w14:textId="4F7BED5C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9B8263A" w14:textId="604DC4A7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89F7934" w14:textId="227E1988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8F99C93" w14:textId="5AA6283B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AF8A7B2" w14:textId="3362579F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046078B" w14:textId="5EC82FB9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735AABAF" w14:textId="40DBB88E" w:rsidR="00E13FD5" w:rsidRPr="00B24531" w:rsidRDefault="004E1256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053188FE" w14:textId="78794092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4BC8301F" w14:textId="6E5BFC92" w:rsidR="00E13FD5" w:rsidRPr="00713B74" w:rsidRDefault="00E13FD5" w:rsidP="004E1256">
            <w:pPr>
              <w:spacing w:after="0" w:line="240" w:lineRule="auto"/>
              <w:jc w:val="left"/>
              <w:rPr>
                <w:rFonts w:eastAsia="Calibri" w:cs="Times New Roman"/>
                <w:sz w:val="20"/>
                <w:szCs w:val="20"/>
                <w:lang w:val="tr-TR"/>
              </w:rPr>
            </w:pPr>
            <w:hyperlink w:anchor="MALLARIANALİZİ1" w:history="1"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KAMU MALLARI ANAL</w:t>
              </w:r>
              <w:r w:rsidR="004E1256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Z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9EAEC07" w14:textId="1C8F25E6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46DAF6C" w14:textId="3AADA459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EEF84C6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5C55ECB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FD27ACB" w14:textId="3286C239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8BDB0EA" w14:textId="76D5E104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038BB75" w14:textId="06264E44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B7C1EB0" w14:textId="06954B44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3B24611" w14:textId="28752AE6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936C508" w14:textId="31FB8010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5EAF25BC" w14:textId="186CBCBB" w:rsidR="00E13FD5" w:rsidRPr="00B24531" w:rsidRDefault="004E1256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5BF6F5BB" w14:textId="00479184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6A86A453" w14:textId="56789EA6" w:rsidR="00E13FD5" w:rsidRPr="00713B74" w:rsidRDefault="00E13FD5" w:rsidP="004E1256">
            <w:pPr>
              <w:spacing w:after="0" w:line="240" w:lineRule="auto"/>
              <w:jc w:val="left"/>
              <w:rPr>
                <w:rFonts w:eastAsia="Calibri" w:cs="Times New Roman"/>
                <w:sz w:val="20"/>
                <w:szCs w:val="20"/>
                <w:lang w:val="tr-TR"/>
              </w:rPr>
            </w:pPr>
            <w:hyperlink w:anchor="EKONOMİSİANALİZ" w:history="1"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KAMU EKONOM</w:t>
              </w:r>
              <w:r w:rsidR="004E1256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İSİ 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ANAL</w:t>
              </w:r>
              <w:r w:rsidR="004E1256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Z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A5AF1C6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DFA08CE" w14:textId="1A01828A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C309271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E6EB718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872D67B" w14:textId="46F9B7A2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89B0073" w14:textId="750690F9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D6D3ED3" w14:textId="17F49978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3101905" w14:textId="1DB0518F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B9C8BBD" w14:textId="1035A0EF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FA9B0F7" w14:textId="746BBD53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54A61DDD" w14:textId="644B0473" w:rsidR="00E13FD5" w:rsidRPr="00B24531" w:rsidRDefault="004E1256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244EC14C" w14:textId="03D487E0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213CBF5E" w14:textId="3C0F9F05" w:rsidR="00E13FD5" w:rsidRPr="00713B74" w:rsidRDefault="00E13FD5" w:rsidP="004E1256">
            <w:pPr>
              <w:spacing w:after="0" w:line="240" w:lineRule="auto"/>
              <w:jc w:val="left"/>
              <w:rPr>
                <w:rFonts w:eastAsia="Calibri" w:cs="Times New Roman"/>
                <w:sz w:val="20"/>
                <w:szCs w:val="20"/>
                <w:lang w:val="tr-TR"/>
              </w:rPr>
            </w:pPr>
            <w:hyperlink w:anchor="BÜTÇELERİ" w:history="1">
              <w:r w:rsidR="004E1256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KAMU BÜTÇELER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ANAL</w:t>
              </w:r>
              <w:r w:rsidR="004E1256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Z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28636D1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1F1B635" w14:textId="15470A76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0E7F7A2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E13B64E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5458782" w14:textId="61690A56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76C5069" w14:textId="15BE6B4C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15578E1" w14:textId="45270538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70B1413" w14:textId="0500218B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F0DE98E" w14:textId="7113900F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3C5BF76" w14:textId="168A82FE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0B6D3D0C" w14:textId="5AD00158" w:rsidR="00E13FD5" w:rsidRPr="00B24531" w:rsidRDefault="004E1256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54EF7CB2" w14:textId="78CBB053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6A2282A6" w14:textId="17E3FD38" w:rsidR="00E13FD5" w:rsidRPr="00713B74" w:rsidRDefault="00E13FD5" w:rsidP="004E1256">
            <w:pPr>
              <w:spacing w:after="0" w:line="240" w:lineRule="auto"/>
              <w:jc w:val="left"/>
              <w:rPr>
                <w:rFonts w:eastAsia="Calibri" w:cs="Times New Roman"/>
                <w:sz w:val="20"/>
                <w:szCs w:val="20"/>
                <w:lang w:val="tr-TR"/>
              </w:rPr>
            </w:pPr>
            <w:hyperlink w:anchor="SİSTEMLERİANALİZİ" w:history="1"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VERGI S</w:t>
              </w:r>
              <w:r w:rsidR="004E1256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STEMLER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ANAL</w:t>
              </w:r>
              <w:r w:rsidR="004E1256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Z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8FB14E3" w14:textId="4AA3B1B6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35D2899" w14:textId="04E56BC3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7EB5126" w14:textId="7063C6BE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994D0EE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D202829" w14:textId="3ECC5BFD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5B15D60" w14:textId="40F1C137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057F35C" w14:textId="158E3FB0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91FCED6" w14:textId="0D2DFB36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44ECD59" w14:textId="380B09E7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E288E7F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vAlign w:val="center"/>
          </w:tcPr>
          <w:p w14:paraId="39385E7B" w14:textId="1A87C11B" w:rsidR="00E13FD5" w:rsidRPr="00B24531" w:rsidRDefault="004E1256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56C169AB" w14:textId="428D781D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27C144F0" w14:textId="2B8BDFB1" w:rsidR="00E13FD5" w:rsidRPr="00713B74" w:rsidRDefault="00E13FD5" w:rsidP="00B96E52">
            <w:pPr>
              <w:spacing w:after="0" w:line="240" w:lineRule="auto"/>
              <w:jc w:val="left"/>
              <w:rPr>
                <w:rFonts w:eastAsia="Calibri" w:cs="Times New Roman"/>
                <w:sz w:val="20"/>
                <w:szCs w:val="20"/>
                <w:lang w:val="tr-TR"/>
              </w:rPr>
            </w:pPr>
            <w:hyperlink w:anchor="BORÇLARI1" w:history="1">
              <w:r w:rsidR="0025441F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DEVLET BORÇLARI ANALİZ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C7E8494" w14:textId="380C58F0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CB0EFFD" w14:textId="4CBCBC83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AF3AF08" w14:textId="7F98D8CF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18E6B85" w14:textId="25C27AA2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FBFAE34" w14:textId="30E74F07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78AAF0C" w14:textId="34CF7F88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E6A3501" w14:textId="175C62E5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B803271" w14:textId="4E4AA08A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01BF30A" w14:textId="1FFDB490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B47A63F" w14:textId="6304B766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4845CBCC" w14:textId="46FCC202" w:rsidR="00E13FD5" w:rsidRPr="00B24531" w:rsidRDefault="003A58B8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6CE51732" w14:textId="38A83417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60E990E4" w14:textId="27706D94" w:rsidR="00E13FD5" w:rsidRPr="00713B74" w:rsidRDefault="00E13FD5" w:rsidP="00B96E52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tr-TR" w:eastAsia="tr-TR"/>
              </w:rPr>
            </w:pPr>
            <w:hyperlink w:anchor="gümrük" w:history="1"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GÜMRÜK MEVZUATI VE POLIT.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B686705" w14:textId="1B464460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F45361B" w14:textId="71B9D73C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D399D6C" w14:textId="01831A21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6591C90" w14:textId="1D8E04E2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3A9A279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DCAAD7B" w14:textId="4C88397D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36E4A5D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9277CDF" w14:textId="6C5E21F9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AEE3B7F" w14:textId="019F04CF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06D51BA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vAlign w:val="center"/>
          </w:tcPr>
          <w:p w14:paraId="27E32E2C" w14:textId="724A4AEC" w:rsidR="00E13FD5" w:rsidRPr="00B24531" w:rsidRDefault="003A58B8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40DFF20C" w14:textId="516F2354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6569307F" w14:textId="748C4D24" w:rsidR="00E13FD5" w:rsidRPr="00713B74" w:rsidRDefault="00E13FD5" w:rsidP="00B96E52">
            <w:pPr>
              <w:spacing w:after="0" w:line="240" w:lineRule="auto"/>
              <w:jc w:val="left"/>
              <w:rPr>
                <w:rFonts w:eastAsia="Calibri" w:cs="Times New Roman"/>
                <w:sz w:val="20"/>
                <w:szCs w:val="20"/>
                <w:lang w:val="tr-TR"/>
              </w:rPr>
            </w:pPr>
            <w:hyperlink w:anchor="kvs131317429kvs" w:history="1"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KARŞILAŞTIRMALI VERGI SIST.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F76593F" w14:textId="272932E7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A4A88F2" w14:textId="7292826F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8749B8F" w14:textId="79A2D734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C808927" w14:textId="7726E1E5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A1A6C98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2C4CB60" w14:textId="29B4FFB6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2BAF8A4" w14:textId="1FC2A3CA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9E19275" w14:textId="0912387B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DBC5509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D1745DD" w14:textId="1B0D6DB9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2FAB2316" w14:textId="6D371E08" w:rsidR="00E13FD5" w:rsidRPr="00B24531" w:rsidRDefault="003A58B8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bookmarkStart w:id="3" w:name="_GoBack"/>
      <w:tr w:rsidR="00E13FD5" w:rsidRPr="00166928" w14:paraId="6A340785" w14:textId="536DC71A" w:rsidTr="00841F53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noWrap/>
            <w:vAlign w:val="center"/>
          </w:tcPr>
          <w:p w14:paraId="63433E02" w14:textId="6018D167" w:rsidR="00E13FD5" w:rsidRPr="00713B74" w:rsidRDefault="00E13FD5" w:rsidP="003A58B8">
            <w:pPr>
              <w:spacing w:after="0" w:line="240" w:lineRule="auto"/>
              <w:jc w:val="left"/>
              <w:rPr>
                <w:rFonts w:eastAsia="Calibri" w:cs="Times New Roman"/>
                <w:sz w:val="20"/>
                <w:szCs w:val="20"/>
                <w:lang w:val="tr-TR"/>
              </w:rPr>
            </w:pPr>
            <w:r w:rsidRPr="00406446">
              <w:rPr>
                <w:rFonts w:cs="Times New Roman"/>
              </w:rPr>
              <w:fldChar w:fldCharType="begin"/>
            </w:r>
            <w:r w:rsidRPr="00406446">
              <w:rPr>
                <w:rFonts w:cs="Times New Roman"/>
              </w:rPr>
              <w:instrText xml:space="preserve"> HYPERLINK \l "ihtisasmuhasebesi" </w:instrText>
            </w:r>
            <w:r w:rsidRPr="00406446">
              <w:rPr>
                <w:rFonts w:cs="Times New Roman"/>
              </w:rPr>
              <w:fldChar w:fldCharType="separate"/>
            </w:r>
            <w:r w:rsidR="003A58B8" w:rsidRPr="00406446">
              <w:rPr>
                <w:rStyle w:val="Kpr"/>
                <w:rFonts w:eastAsia="Times New Roman" w:cs="Times New Roman"/>
                <w:color w:val="auto"/>
                <w:sz w:val="20"/>
                <w:szCs w:val="20"/>
                <w:u w:val="none"/>
              </w:rPr>
              <w:t>İHTİSAS</w:t>
            </w:r>
            <w:r w:rsidR="00713B74" w:rsidRPr="00406446">
              <w:rPr>
                <w:rStyle w:val="Kpr"/>
                <w:rFonts w:eastAsia="Times New Roman" w:cs="Times New Roman"/>
                <w:color w:val="auto"/>
                <w:sz w:val="20"/>
                <w:szCs w:val="20"/>
                <w:u w:val="none"/>
              </w:rPr>
              <w:t xml:space="preserve"> MUHASEBES</w:t>
            </w:r>
            <w:r w:rsidR="003A58B8" w:rsidRPr="00406446">
              <w:rPr>
                <w:rStyle w:val="Kpr"/>
                <w:rFonts w:eastAsia="Times New Roman" w:cs="Times New Roman"/>
                <w:color w:val="auto"/>
                <w:sz w:val="20"/>
                <w:szCs w:val="20"/>
                <w:u w:val="none"/>
              </w:rPr>
              <w:t>İ</w:t>
            </w:r>
            <w:r w:rsidRPr="00406446">
              <w:rPr>
                <w:rStyle w:val="Kpr"/>
                <w:rFonts w:eastAsia="Times New Roman" w:cs="Times New Roman"/>
                <w:color w:val="auto"/>
                <w:sz w:val="20"/>
                <w:szCs w:val="20"/>
                <w:u w:val="none"/>
              </w:rPr>
              <w:fldChar w:fldCharType="end"/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5AEC49F" w14:textId="31276B6A" w:rsidR="00E13FD5" w:rsidRPr="00B24531" w:rsidRDefault="00841F5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CB9BED6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CDADEA0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39B7385" w14:textId="50509B0C" w:rsidR="00E13FD5" w:rsidRPr="00B24531" w:rsidRDefault="00841F5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DAB9586" w14:textId="3F58F786" w:rsidR="00E13FD5" w:rsidRPr="00B24531" w:rsidRDefault="00841F5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A941835" w14:textId="531C9330" w:rsidR="00E13FD5" w:rsidRPr="00B24531" w:rsidRDefault="00841F5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E71A410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8AFC87C" w14:textId="0A478B88" w:rsidR="00E13FD5" w:rsidRPr="00B24531" w:rsidRDefault="00841F5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AAB329D" w14:textId="75C093E1" w:rsidR="00E13FD5" w:rsidRPr="00B24531" w:rsidRDefault="00841F5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4C1645C" w14:textId="77F616C5" w:rsidR="00E13FD5" w:rsidRPr="00B24531" w:rsidRDefault="00841F53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vAlign w:val="center"/>
          </w:tcPr>
          <w:p w14:paraId="357C0E8E" w14:textId="36D48378" w:rsidR="00E13FD5" w:rsidRPr="00B24531" w:rsidRDefault="00841F53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bookmarkEnd w:id="3"/>
      <w:tr w:rsidR="00E13FD5" w:rsidRPr="00166928" w14:paraId="23E4B65B" w14:textId="73473CD1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3030D98D" w14:textId="095164A4" w:rsidR="00E13FD5" w:rsidRPr="00713B74" w:rsidRDefault="00E13FD5" w:rsidP="003A58B8">
            <w:pPr>
              <w:spacing w:after="0" w:line="240" w:lineRule="auto"/>
              <w:jc w:val="left"/>
              <w:rPr>
                <w:rFonts w:eastAsia="Calibri" w:cs="Times New Roman"/>
                <w:sz w:val="20"/>
                <w:szCs w:val="20"/>
                <w:lang w:val="tr-TR"/>
              </w:rPr>
            </w:pPr>
            <w:r w:rsidRPr="00713B74">
              <w:rPr>
                <w:rFonts w:cs="Times New Roman"/>
              </w:rPr>
              <w:fldChar w:fldCharType="begin"/>
            </w:r>
            <w:r w:rsidRPr="00713B74">
              <w:rPr>
                <w:rFonts w:cs="Times New Roman"/>
              </w:rPr>
              <w:instrText xml:space="preserve"> HYPERLINK \l "icraiflashuk" </w:instrText>
            </w:r>
            <w:r w:rsidRPr="00713B74">
              <w:rPr>
                <w:rFonts w:cs="Times New Roman"/>
              </w:rPr>
              <w:fldChar w:fldCharType="separate"/>
            </w:r>
            <w:r w:rsidR="003A58B8">
              <w:rPr>
                <w:rStyle w:val="Kpr"/>
                <w:rFonts w:eastAsia="Times New Roman" w:cs="Times New Roman"/>
                <w:color w:val="auto"/>
                <w:sz w:val="20"/>
                <w:szCs w:val="20"/>
                <w:u w:val="none"/>
              </w:rPr>
              <w:t>İCRA</w:t>
            </w:r>
            <w:r w:rsidRPr="00713B74">
              <w:rPr>
                <w:rStyle w:val="Kpr"/>
                <w:rFonts w:eastAsia="Times New Roman" w:cs="Times New Roman"/>
                <w:color w:val="auto"/>
                <w:sz w:val="20"/>
                <w:szCs w:val="20"/>
                <w:u w:val="none"/>
              </w:rPr>
              <w:fldChar w:fldCharType="end"/>
            </w:r>
            <w:r w:rsidR="003A58B8">
              <w:rPr>
                <w:rStyle w:val="Kpr"/>
                <w:rFonts w:eastAsia="Times New Roman" w:cs="Times New Roman"/>
                <w:color w:val="auto"/>
                <w:sz w:val="20"/>
                <w:szCs w:val="20"/>
                <w:u w:val="none"/>
              </w:rPr>
              <w:t xml:space="preserve"> İFLAS HUKUKU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D16C353" w14:textId="128E9703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D501D78" w14:textId="034400BF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5876807" w14:textId="62DD4AC5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6AE8972" w14:textId="5E8A47ED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0DB9707" w14:textId="79F63034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33DE5B9" w14:textId="74A42450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8A2BF8C" w14:textId="581200C8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69B59CA" w14:textId="45B4CBE7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0D084DB" w14:textId="43FF2F30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A85A3AB" w14:textId="2FC22F36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0EF518F6" w14:textId="4799FE3D" w:rsidR="00E13FD5" w:rsidRPr="00B24531" w:rsidRDefault="003A58B8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404F70A1" w14:textId="6BCB52BB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6951A843" w14:textId="4C054EAD" w:rsidR="00E13FD5" w:rsidRPr="00713B74" w:rsidRDefault="00E13FD5" w:rsidP="003A58B8">
            <w:pPr>
              <w:spacing w:after="0" w:line="240" w:lineRule="auto"/>
              <w:jc w:val="left"/>
              <w:rPr>
                <w:rFonts w:eastAsia="Calibri" w:cs="Times New Roman"/>
                <w:sz w:val="20"/>
                <w:szCs w:val="20"/>
                <w:lang w:val="tr-TR"/>
              </w:rPr>
            </w:pPr>
            <w:hyperlink w:anchor="maliyetarihi" w:history="1">
              <w:r w:rsidR="003A58B8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MAL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YE</w:t>
              </w:r>
              <w:r w:rsidR="003A58B8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TAR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H</w:t>
              </w:r>
              <w:r w:rsidR="003A58B8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CB10C18" w14:textId="32E47BEA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F29FB4B" w14:textId="02727D4E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89A2869" w14:textId="7D3DBCC6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D0D3EE0" w14:textId="447FF4EA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0320599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A0D7979" w14:textId="7BE37EA9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1FA0E52" w14:textId="617F0870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10420D4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66C31F7" w14:textId="61739205" w:rsidR="00E13FD5" w:rsidRPr="00B24531" w:rsidRDefault="003A58B8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FC5BF79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vAlign w:val="center"/>
          </w:tcPr>
          <w:p w14:paraId="7231C711" w14:textId="29B5A1C9" w:rsidR="00E13FD5" w:rsidRPr="00B24531" w:rsidRDefault="003A58B8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71B4EC25" w14:textId="7AAED02F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0DDB3A51" w14:textId="689C4C62" w:rsidR="00E13FD5" w:rsidRPr="00713B74" w:rsidRDefault="00E13FD5" w:rsidP="00B96E52">
            <w:pPr>
              <w:spacing w:after="0" w:line="240" w:lineRule="auto"/>
              <w:jc w:val="left"/>
              <w:rPr>
                <w:rFonts w:eastAsia="Calibri" w:cs="Times New Roman"/>
                <w:sz w:val="20"/>
                <w:szCs w:val="20"/>
                <w:lang w:val="tr-TR"/>
              </w:rPr>
            </w:pPr>
            <w:hyperlink w:anchor="uluslar2maliye131317421" w:history="1">
              <w:r w:rsidR="004E1256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ULUSLARARASI MAL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YE I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E58FD95" w14:textId="4F2B3686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70513E6" w14:textId="47D7943C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8D91F12" w14:textId="345EAEAB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C89B814" w14:textId="2F5FAD0A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A679622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2F7590A" w14:textId="047E2716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61FA16F" w14:textId="76AE3149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6810021" w14:textId="13A5A380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DEEE5E7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0F6A8C1" w14:textId="547E2138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1F758267" w14:textId="05CD3245" w:rsidR="00E13FD5" w:rsidRPr="00B24531" w:rsidRDefault="004E1256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04AE1614" w14:textId="7A186F79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12AA4CE6" w14:textId="67493AB3" w:rsidR="00E13FD5" w:rsidRPr="00713B74" w:rsidRDefault="00E13FD5" w:rsidP="004E1256">
            <w:pPr>
              <w:spacing w:after="0" w:line="240" w:lineRule="auto"/>
              <w:jc w:val="left"/>
              <w:rPr>
                <w:rFonts w:eastAsia="Calibri" w:cs="Times New Roman"/>
                <w:sz w:val="20"/>
                <w:szCs w:val="20"/>
                <w:lang w:val="tr-TR"/>
              </w:rPr>
            </w:pPr>
            <w:hyperlink w:anchor="maliye2pol131317413" w:history="1">
              <w:r w:rsidR="004E1256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MAL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YE POL</w:t>
              </w:r>
              <w:r w:rsidR="004E1256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T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KASI I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A54C682" w14:textId="080D2060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150307D" w14:textId="7A9FAA82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C60D4EC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9D52D56" w14:textId="5A5D40CD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23920A5" w14:textId="468BD0D0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4A64311" w14:textId="7CD69B51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967B6F3" w14:textId="501177DF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AE23E9A" w14:textId="4930932F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48867E0" w14:textId="678B3E80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005AC41" w14:textId="63E998D4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16796ECB" w14:textId="1398DF2D" w:rsidR="00E13FD5" w:rsidRPr="00B24531" w:rsidRDefault="004E1256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59AB4C90" w14:textId="4B9C22B5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6A9F085D" w14:textId="3CAFD364" w:rsidR="00E13FD5" w:rsidRPr="00713B74" w:rsidRDefault="00E13FD5" w:rsidP="00B96E52">
            <w:pPr>
              <w:spacing w:after="0" w:line="240" w:lineRule="auto"/>
              <w:jc w:val="left"/>
              <w:rPr>
                <w:rFonts w:eastAsia="Calibri" w:cs="Times New Roman"/>
                <w:sz w:val="20"/>
                <w:szCs w:val="20"/>
                <w:lang w:val="tr-TR"/>
              </w:rPr>
            </w:pPr>
            <w:hyperlink w:anchor="YARGISI" w:history="1">
              <w:r w:rsidR="004E1256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VERG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YARGIS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210CDB8" w14:textId="404D6C29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9B1084E" w14:textId="753B29A6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7984092" w14:textId="79B9AD74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6F20FA2" w14:textId="6340278F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F4E9797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51A3840" w14:textId="2F3A92DC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9ECB228" w14:textId="7520C9B3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87BB09B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C32D865" w14:textId="05E6D8AF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5A44301" w14:textId="04136069" w:rsidR="00E13FD5" w:rsidRPr="00B24531" w:rsidRDefault="004E1256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3FEC661A" w14:textId="76663D69" w:rsidR="00E13FD5" w:rsidRPr="00B24531" w:rsidRDefault="004E1256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3E339D7F" w14:textId="6B15BFF2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690E80E9" w14:textId="24CFC103" w:rsidR="00E13FD5" w:rsidRPr="00713B74" w:rsidRDefault="00E13FD5" w:rsidP="007C5B62">
            <w:pPr>
              <w:spacing w:after="0" w:line="240" w:lineRule="auto"/>
              <w:jc w:val="left"/>
              <w:rPr>
                <w:rFonts w:eastAsia="Calibri" w:cs="Times New Roman"/>
                <w:sz w:val="20"/>
                <w:szCs w:val="20"/>
                <w:lang w:val="tr-TR"/>
              </w:rPr>
            </w:pPr>
            <w:hyperlink w:anchor="GELİRLERİANALİZİII" w:history="1">
              <w:r w:rsidR="007C5B62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KAMU GELİRLER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ANAL</w:t>
              </w:r>
              <w:r w:rsidR="007C5B62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Z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I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C7447B4" w14:textId="1D8686E4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3EFB528" w14:textId="4CF19EF6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E05A79B" w14:textId="6C6C1DCE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9FBCA9D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B98B2B0" w14:textId="0AC04AE5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C0BF8FB" w14:textId="0E05EBC4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25B9684" w14:textId="14327700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EAA1DEC" w14:textId="6F0C08B3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F4AA3A6" w14:textId="3BB6A2BB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D750AFE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vAlign w:val="center"/>
          </w:tcPr>
          <w:p w14:paraId="3C719236" w14:textId="688DA265" w:rsidR="00E13FD5" w:rsidRPr="00B24531" w:rsidRDefault="007C5B62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0F115D5B" w14:textId="6C02FFA6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75C93CB6" w14:textId="4DD80545" w:rsidR="00E13FD5" w:rsidRPr="00713B74" w:rsidRDefault="00E13FD5" w:rsidP="007C5B62">
            <w:pPr>
              <w:spacing w:after="0" w:line="240" w:lineRule="auto"/>
              <w:jc w:val="left"/>
              <w:rPr>
                <w:rFonts w:eastAsia="Calibri" w:cs="Times New Roman"/>
                <w:sz w:val="20"/>
                <w:szCs w:val="20"/>
                <w:lang w:val="tr-TR"/>
              </w:rPr>
            </w:pPr>
            <w:hyperlink w:anchor="KAMUGİDERLERİ2" w:history="1">
              <w:r w:rsidR="007C5B62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KAMU GİDERLER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ANAL</w:t>
              </w:r>
              <w:r w:rsidR="007C5B62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Z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I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42AF9D1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FBEAFC0" w14:textId="053219A2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1693703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C7034E7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7AA27FB" w14:textId="6E0E0C2E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5CCAC83" w14:textId="2BF62EFE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802FFBE" w14:textId="1E7597B9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61A1A48" w14:textId="204A58B2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26EF22E" w14:textId="5F3958E3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54DA721" w14:textId="3613ED75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4A1681EF" w14:textId="77777777" w:rsidR="00E13FD5" w:rsidRPr="00B24531" w:rsidRDefault="00E13FD5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</w:tr>
      <w:tr w:rsidR="00E13FD5" w:rsidRPr="00166928" w14:paraId="495EB56D" w14:textId="5C8386C3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0A6D0996" w14:textId="20EB96EE" w:rsidR="00E13FD5" w:rsidRPr="00713B74" w:rsidRDefault="00E13FD5" w:rsidP="007C5B62">
            <w:pPr>
              <w:spacing w:after="0" w:line="240" w:lineRule="auto"/>
              <w:jc w:val="left"/>
              <w:rPr>
                <w:rFonts w:eastAsia="Calibri" w:cs="Times New Roman"/>
                <w:sz w:val="20"/>
                <w:szCs w:val="20"/>
                <w:lang w:val="tr-TR"/>
              </w:rPr>
            </w:pPr>
            <w:hyperlink w:anchor="MALLARIANALİZİ2" w:history="1"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KAMU MALLARI ANAL</w:t>
              </w:r>
              <w:r w:rsidR="007C5B62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Z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I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4156D93" w14:textId="4F1FD035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5196F14" w14:textId="128371E0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BC72178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15BABD8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4DC6099" w14:textId="57B45213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572B368" w14:textId="3BBD897B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C599737" w14:textId="715000B5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40AEB54" w14:textId="25381578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1F2C0E5" w14:textId="739C5DDA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8DEE0B0" w14:textId="50C97C6A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3CD5D7FB" w14:textId="5CB6D109" w:rsidR="00E13FD5" w:rsidRPr="00B24531" w:rsidRDefault="007C5B62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6260D8DF" w14:textId="72CB9CA9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6B313963" w14:textId="36BA1D2C" w:rsidR="00E13FD5" w:rsidRPr="00713B74" w:rsidRDefault="00E13FD5" w:rsidP="007C5B62">
            <w:pPr>
              <w:spacing w:after="0" w:line="240" w:lineRule="auto"/>
              <w:jc w:val="left"/>
              <w:rPr>
                <w:rFonts w:eastAsia="Calibri" w:cs="Times New Roman"/>
                <w:sz w:val="20"/>
                <w:szCs w:val="20"/>
                <w:lang w:val="tr-TR"/>
              </w:rPr>
            </w:pPr>
            <w:hyperlink w:anchor="EKONOMİSİNALİZİII" w:history="1"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KAMU EKONOM</w:t>
              </w:r>
              <w:r w:rsidR="007C5B62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S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ANAL</w:t>
              </w:r>
              <w:r w:rsidR="007C5B62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Z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I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A738BB1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DC2E18A" w14:textId="50F0A08A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853359C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B3C90A5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D85BDCB" w14:textId="3A4BBBE7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ECEE2E5" w14:textId="06746ABB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1E35656" w14:textId="3B2F4B4B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97417DA" w14:textId="20686167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5C3F4A4" w14:textId="5F6D6822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98D0760" w14:textId="0340D7A4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0845EF7E" w14:textId="77777777" w:rsidR="00E13FD5" w:rsidRPr="00B24531" w:rsidRDefault="00E13FD5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</w:tr>
      <w:tr w:rsidR="00E13FD5" w:rsidRPr="00166928" w14:paraId="58975361" w14:textId="7E015E0E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279A7222" w14:textId="04767A60" w:rsidR="00E13FD5" w:rsidRPr="00713B74" w:rsidRDefault="00E13FD5" w:rsidP="007C5B62">
            <w:pPr>
              <w:spacing w:after="0" w:line="240" w:lineRule="auto"/>
              <w:jc w:val="left"/>
              <w:rPr>
                <w:rFonts w:eastAsia="Calibri" w:cs="Times New Roman"/>
                <w:sz w:val="20"/>
                <w:szCs w:val="20"/>
                <w:lang w:val="tr-TR"/>
              </w:rPr>
            </w:pPr>
            <w:hyperlink w:anchor="KAMUBÜTÇELERİ" w:history="1"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KAMU BÜTÇELER</w:t>
              </w:r>
              <w:r w:rsidR="007C5B62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ANAL</w:t>
              </w:r>
              <w:r w:rsidR="007C5B62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Z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I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B195572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5EFE11D" w14:textId="2DF5B105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E9BE230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D411E4F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634927E" w14:textId="4594E95A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9E4C4CA" w14:textId="7CC9080B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85E4B21" w14:textId="474692D8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475115A" w14:textId="797C4441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A274D70" w14:textId="2F535F03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0D28DD0" w14:textId="2C70B10F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15824283" w14:textId="77777777" w:rsidR="00E13FD5" w:rsidRPr="00B24531" w:rsidRDefault="00E13FD5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</w:tr>
      <w:tr w:rsidR="00E13FD5" w:rsidRPr="00166928" w14:paraId="19256AB3" w14:textId="413E6625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07C19812" w14:textId="0A3A3A44" w:rsidR="00E13FD5" w:rsidRPr="00713B74" w:rsidRDefault="00E13FD5" w:rsidP="007C5B62">
            <w:pPr>
              <w:spacing w:after="0" w:line="240" w:lineRule="auto"/>
              <w:jc w:val="left"/>
              <w:rPr>
                <w:rFonts w:eastAsia="Calibri" w:cs="Times New Roman"/>
                <w:sz w:val="20"/>
                <w:szCs w:val="20"/>
                <w:lang w:val="tr-TR"/>
              </w:rPr>
            </w:pPr>
            <w:hyperlink w:anchor="SİSTEMLERİANALİZİ" w:history="1">
              <w:r w:rsidR="007C5B62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VERGİ S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STEMLER</w:t>
              </w:r>
              <w:r w:rsidR="007C5B62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ANAL</w:t>
              </w:r>
              <w:r w:rsidR="007C5B62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Z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I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8F3A0B7" w14:textId="76D9EC5C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5694C79" w14:textId="214D8554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3A77614" w14:textId="36009D64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A69B8FA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4EA3540" w14:textId="50A2CFCE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8099757" w14:textId="110B00CF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2FFBC33" w14:textId="6E2AB90C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7E3B0F8" w14:textId="7809F5DF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508D5AA" w14:textId="312A573C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EF99DBF" w14:textId="77777777" w:rsidR="00E13FD5" w:rsidRPr="00B24531" w:rsidRDefault="00E13FD5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vAlign w:val="center"/>
          </w:tcPr>
          <w:p w14:paraId="11E16905" w14:textId="40616FF0" w:rsidR="00E13FD5" w:rsidRPr="00B24531" w:rsidRDefault="007C5B62" w:rsidP="004979E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421A8C63" w14:textId="0F86948D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56CE3DEB" w14:textId="1FB49754" w:rsidR="00E13FD5" w:rsidRPr="00713B74" w:rsidRDefault="00E13FD5" w:rsidP="007C5B62">
            <w:pPr>
              <w:spacing w:after="0" w:line="240" w:lineRule="auto"/>
              <w:jc w:val="left"/>
              <w:rPr>
                <w:rFonts w:eastAsia="Calibri" w:cs="Times New Roman"/>
                <w:sz w:val="20"/>
                <w:szCs w:val="20"/>
                <w:lang w:val="tr-TR"/>
              </w:rPr>
            </w:pPr>
            <w:hyperlink w:anchor="DEVLETboranalizi2" w:history="1"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DEVLET BORÇLARI ANAL</w:t>
              </w:r>
              <w:r w:rsidR="007C5B62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Z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II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12A4081" w14:textId="3449D8B1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CF9706E" w14:textId="100AC8B5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85ADE16" w14:textId="08C28965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106DFB0" w14:textId="2A1D9FAA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FC039C7" w14:textId="4D830A88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C757523" w14:textId="3737F214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11BA4A6" w14:textId="784EA79A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C881B1F" w14:textId="7C80C3F1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C852B30" w14:textId="72E9DE46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BD694E3" w14:textId="110108A9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</w:tcPr>
          <w:p w14:paraId="38FD8D63" w14:textId="6FB5FE27" w:rsidR="00E13FD5" w:rsidRPr="00B24531" w:rsidRDefault="007C5B62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713B74" w:rsidRPr="00166928" w14:paraId="6A6448D2" w14:textId="7225D03A" w:rsidTr="00B24531">
        <w:trPr>
          <w:trHeight w:val="288"/>
          <w:jc w:val="center"/>
        </w:trPr>
        <w:tc>
          <w:tcPr>
            <w:tcW w:w="4248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5349BBD9" w14:textId="41B53137" w:rsidR="00713B74" w:rsidRPr="00713B74" w:rsidRDefault="00713B74" w:rsidP="00E13FD5">
            <w:pPr>
              <w:spacing w:after="0" w:line="240" w:lineRule="auto"/>
              <w:jc w:val="left"/>
              <w:rPr>
                <w:rFonts w:eastAsia="Calibri" w:cs="Times New Roman"/>
                <w:color w:val="000000" w:themeColor="text1"/>
                <w:sz w:val="20"/>
                <w:szCs w:val="20"/>
                <w:lang w:val="tr-TR"/>
              </w:rPr>
            </w:pPr>
            <w:r w:rsidRPr="00713B74">
              <w:rPr>
                <w:rFonts w:cs="Times New Roman"/>
                <w:b/>
              </w:rPr>
              <w:lastRenderedPageBreak/>
              <w:t>DERS ADI</w:t>
            </w:r>
          </w:p>
        </w:tc>
        <w:tc>
          <w:tcPr>
            <w:tcW w:w="6804" w:type="dxa"/>
            <w:gridSpan w:val="11"/>
            <w:shd w:val="clear" w:color="auto" w:fill="auto"/>
            <w:noWrap/>
            <w:vAlign w:val="center"/>
          </w:tcPr>
          <w:p w14:paraId="2FB222EE" w14:textId="7AFB526A" w:rsidR="00713B74" w:rsidRPr="00166928" w:rsidRDefault="00713B74" w:rsidP="00B96E5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E13FD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tr-TR" w:eastAsia="tr-TR"/>
              </w:rPr>
              <w:t>DERSİN PÇ'YE ETKİN KREDİSİ</w:t>
            </w:r>
          </w:p>
        </w:tc>
      </w:tr>
      <w:tr w:rsidR="00713B74" w:rsidRPr="00166928" w14:paraId="6011AD0B" w14:textId="77777777" w:rsidTr="00B24531">
        <w:trPr>
          <w:trHeight w:val="288"/>
          <w:jc w:val="center"/>
        </w:trPr>
        <w:tc>
          <w:tcPr>
            <w:tcW w:w="4248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118722D3" w14:textId="2EB0A631" w:rsidR="00713B74" w:rsidRPr="00713B74" w:rsidRDefault="00713B74" w:rsidP="00E13FD5">
            <w:pPr>
              <w:spacing w:after="0" w:line="240" w:lineRule="auto"/>
              <w:jc w:val="left"/>
              <w:rPr>
                <w:rFonts w:cs="Times New Roman"/>
                <w:b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84FB7F8" w14:textId="4C6C81C3" w:rsidR="00713B74" w:rsidRPr="00B24531" w:rsidRDefault="00713B74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  <w:t>PÇ1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5516B39" w14:textId="79BAF406" w:rsidR="00713B74" w:rsidRPr="00B24531" w:rsidRDefault="00713B74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  <w:t>PÇ2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F8B6A82" w14:textId="14307063" w:rsidR="00713B74" w:rsidRPr="00B24531" w:rsidRDefault="00713B74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  <w:t>PÇ3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281E05C" w14:textId="21543027" w:rsidR="00713B74" w:rsidRPr="00B24531" w:rsidRDefault="00713B74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  <w:t>PÇ4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B88E8D0" w14:textId="35C805C3" w:rsidR="00713B74" w:rsidRPr="00B24531" w:rsidRDefault="00713B74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  <w:t>PÇ5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E5840AB" w14:textId="5591C927" w:rsidR="00713B74" w:rsidRPr="00B24531" w:rsidRDefault="00713B74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  <w:t>PÇ6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AB59013" w14:textId="54DEC9AA" w:rsidR="00713B74" w:rsidRPr="00B24531" w:rsidRDefault="00713B74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  <w:t>PÇ7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2650C55" w14:textId="01EB5933" w:rsidR="00713B74" w:rsidRPr="00B24531" w:rsidRDefault="00713B74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  <w:t>PÇ8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996F425" w14:textId="3CC9B638" w:rsidR="00713B74" w:rsidRPr="00B24531" w:rsidRDefault="00713B74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  <w:t>PÇ9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F20EC0E" w14:textId="21606122" w:rsidR="00713B74" w:rsidRPr="00B24531" w:rsidRDefault="00713B74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  <w:t>PÇ10</w:t>
            </w:r>
          </w:p>
        </w:tc>
        <w:tc>
          <w:tcPr>
            <w:tcW w:w="619" w:type="dxa"/>
            <w:vAlign w:val="center"/>
          </w:tcPr>
          <w:p w14:paraId="2D0CD344" w14:textId="097B1738" w:rsidR="00713B74" w:rsidRPr="00B24531" w:rsidRDefault="00713B74" w:rsidP="00B245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 w:rsidRPr="00B24531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  <w:lang w:val="tr-TR" w:eastAsia="tr-TR"/>
              </w:rPr>
              <w:t>PÇ 11</w:t>
            </w:r>
          </w:p>
        </w:tc>
      </w:tr>
      <w:tr w:rsidR="00E13FD5" w:rsidRPr="00166928" w14:paraId="43123154" w14:textId="77777777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61BA787C" w14:textId="0E07AE1A" w:rsidR="00E13FD5" w:rsidRPr="00713B74" w:rsidRDefault="00E13FD5" w:rsidP="004E1256">
            <w:pPr>
              <w:spacing w:after="0" w:line="240" w:lineRule="auto"/>
              <w:jc w:val="left"/>
              <w:rPr>
                <w:rFonts w:cs="Times New Roman"/>
              </w:rPr>
            </w:pPr>
            <w:hyperlink w:anchor="VERGİCİLİĞİ" w:history="1">
              <w:r w:rsidR="004E1256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ŞLETME VERG</w:t>
              </w:r>
              <w:r w:rsidR="004E1256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CİLİĞİ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9AD0F6D" w14:textId="00A67261" w:rsidR="00E13FD5" w:rsidRPr="00B24531" w:rsidRDefault="004E1256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F35B566" w14:textId="0C7EAB83" w:rsidR="00E13FD5" w:rsidRPr="00B24531" w:rsidRDefault="004E1256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A7CB3A4" w14:textId="728683E0" w:rsidR="00E13FD5" w:rsidRPr="00B24531" w:rsidRDefault="004E1256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D046D26" w14:textId="2D7E1210" w:rsidR="00E13FD5" w:rsidRPr="00B24531" w:rsidRDefault="004E1256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DDC2B16" w14:textId="5887BE69" w:rsidR="00E13FD5" w:rsidRPr="00B24531" w:rsidRDefault="004E1256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26DD47E" w14:textId="6AA0B0BD" w:rsidR="00E13FD5" w:rsidRPr="00B24531" w:rsidRDefault="004E1256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A7DB606" w14:textId="31A92066" w:rsidR="00E13FD5" w:rsidRPr="00B24531" w:rsidRDefault="004E1256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3BCCC44" w14:textId="404CA572" w:rsidR="00E13FD5" w:rsidRPr="00B24531" w:rsidRDefault="004E1256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CF4F623" w14:textId="5773EFB0" w:rsidR="00E13FD5" w:rsidRPr="00B24531" w:rsidRDefault="004E1256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C9387B6" w14:textId="77777777" w:rsidR="00E13FD5" w:rsidRPr="00B24531" w:rsidRDefault="00E13FD5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vAlign w:val="center"/>
          </w:tcPr>
          <w:p w14:paraId="22CA39A5" w14:textId="15BF14A6" w:rsidR="00E13FD5" w:rsidRPr="00B24531" w:rsidRDefault="004E1256" w:rsidP="00B245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0DF7BBDD" w14:textId="5FF2C0A0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22DFCDA2" w14:textId="0700C04F" w:rsidR="00E13FD5" w:rsidRPr="00713B74" w:rsidRDefault="00E13FD5" w:rsidP="00E13FD5">
            <w:pPr>
              <w:spacing w:after="0" w:line="240" w:lineRule="auto"/>
              <w:jc w:val="left"/>
              <w:rPr>
                <w:rFonts w:cs="Times New Roman"/>
              </w:rPr>
            </w:pPr>
            <w:hyperlink w:anchor="VERGİLEME" w:history="1">
              <w:r w:rsidR="004E1256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AB’DE VERG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LEME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EE07306" w14:textId="42DE43BB" w:rsidR="00E13FD5" w:rsidRPr="00B24531" w:rsidRDefault="004E1256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3A9AFB5" w14:textId="63D93D24" w:rsidR="00E13FD5" w:rsidRPr="00B24531" w:rsidRDefault="004E1256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FC6766B" w14:textId="200B709C" w:rsidR="00E13FD5" w:rsidRPr="00B24531" w:rsidRDefault="004E1256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BB99B2C" w14:textId="71EBE50A" w:rsidR="00E13FD5" w:rsidRPr="00B24531" w:rsidRDefault="004E1256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A82B895" w14:textId="77777777" w:rsidR="00E13FD5" w:rsidRPr="00B24531" w:rsidRDefault="00E13FD5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3EFFE8D" w14:textId="01BE9EB5" w:rsidR="00E13FD5" w:rsidRPr="00B24531" w:rsidRDefault="004E1256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9053991" w14:textId="08DB32CA" w:rsidR="00E13FD5" w:rsidRPr="00B24531" w:rsidRDefault="004E1256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87E616C" w14:textId="5C38293A" w:rsidR="00E13FD5" w:rsidRPr="00B24531" w:rsidRDefault="004E1256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36C155E" w14:textId="77777777" w:rsidR="00E13FD5" w:rsidRPr="00B24531" w:rsidRDefault="00E13FD5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47CACA4" w14:textId="71928F98" w:rsidR="00E13FD5" w:rsidRPr="00B24531" w:rsidRDefault="004E1256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7ED4B4DB" w14:textId="1E9B9C9A" w:rsidR="00E13FD5" w:rsidRPr="00B24531" w:rsidRDefault="004E1256" w:rsidP="00B245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6037DC9B" w14:textId="412B23A1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3EED8887" w14:textId="0C57EF1B" w:rsidR="00E13FD5" w:rsidRPr="00713B74" w:rsidRDefault="00E13FD5" w:rsidP="004E1256">
            <w:pPr>
              <w:spacing w:after="0" w:line="240" w:lineRule="auto"/>
              <w:jc w:val="left"/>
              <w:rPr>
                <w:rFonts w:cs="Times New Roman"/>
              </w:rPr>
            </w:pPr>
            <w:hyperlink w:anchor="MALİTEŞ" w:history="1"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MAL</w:t>
              </w:r>
              <w:r w:rsidR="004E1256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TEŞV</w:t>
              </w:r>
              <w:r w:rsidR="004E1256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KLER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99B6FC5" w14:textId="12A8C3DB" w:rsidR="00E13FD5" w:rsidRPr="00B24531" w:rsidRDefault="007C5B62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B1BB268" w14:textId="6F6E57C3" w:rsidR="00E13FD5" w:rsidRPr="00B24531" w:rsidRDefault="007C5B62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0981175" w14:textId="7729BE4F" w:rsidR="00E13FD5" w:rsidRPr="00B24531" w:rsidRDefault="007C5B62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4E26888" w14:textId="1776E140" w:rsidR="00E13FD5" w:rsidRPr="00B24531" w:rsidRDefault="007C5B62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CD0F7A1" w14:textId="46AC142A" w:rsidR="00E13FD5" w:rsidRPr="00B24531" w:rsidRDefault="007C5B62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7B8CD9B" w14:textId="528E66C6" w:rsidR="00E13FD5" w:rsidRPr="00B24531" w:rsidRDefault="007C5B62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7B47F5C" w14:textId="3C0999C3" w:rsidR="00E13FD5" w:rsidRPr="00B24531" w:rsidRDefault="007C5B62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286D445" w14:textId="77777777" w:rsidR="00E13FD5" w:rsidRPr="00B24531" w:rsidRDefault="00E13FD5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98A51FA" w14:textId="77777777" w:rsidR="00E13FD5" w:rsidRPr="00B24531" w:rsidRDefault="00E13FD5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A77C7C5" w14:textId="77777777" w:rsidR="00E13FD5" w:rsidRPr="00B24531" w:rsidRDefault="00E13FD5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vAlign w:val="center"/>
          </w:tcPr>
          <w:p w14:paraId="2F02AAE3" w14:textId="575CB3E4" w:rsidR="00E13FD5" w:rsidRPr="00B24531" w:rsidRDefault="007C5B62" w:rsidP="00B245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4CEBB3AD" w14:textId="14628050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0ED2C0A9" w14:textId="6111D069" w:rsidR="00E13FD5" w:rsidRPr="00713B74" w:rsidRDefault="00E13FD5" w:rsidP="007C5B62">
            <w:pPr>
              <w:spacing w:after="0" w:line="240" w:lineRule="auto"/>
              <w:jc w:val="left"/>
              <w:rPr>
                <w:rFonts w:cs="Times New Roman"/>
              </w:rPr>
            </w:pPr>
            <w:hyperlink w:anchor="hazineişlemleri" w:history="1">
              <w:r w:rsidR="007C5B62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HAZİNE 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ŞLEMLER</w:t>
              </w:r>
              <w:r w:rsidR="007C5B62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635C539" w14:textId="5C3FCE34" w:rsidR="00E13FD5" w:rsidRPr="00B24531" w:rsidRDefault="007C5B62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7DBED88" w14:textId="16D68513" w:rsidR="00E13FD5" w:rsidRPr="00B24531" w:rsidRDefault="007C5B62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B343B5E" w14:textId="3EBBD7C2" w:rsidR="00E13FD5" w:rsidRPr="00B24531" w:rsidRDefault="007C5B62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DD6717F" w14:textId="47510D9C" w:rsidR="00E13FD5" w:rsidRPr="00B24531" w:rsidRDefault="007C5B62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36CCE1CA" w14:textId="0B83F53D" w:rsidR="00E13FD5" w:rsidRPr="00B24531" w:rsidRDefault="007C5B62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CFED540" w14:textId="6063D749" w:rsidR="00E13FD5" w:rsidRPr="00B24531" w:rsidRDefault="007C5B62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747F469" w14:textId="7146F936" w:rsidR="00E13FD5" w:rsidRPr="00B24531" w:rsidRDefault="007C5B62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E7812DE" w14:textId="4AD389D2" w:rsidR="00E13FD5" w:rsidRPr="00B24531" w:rsidRDefault="007C5B62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F78CDBB" w14:textId="305B2B36" w:rsidR="00E13FD5" w:rsidRPr="00B24531" w:rsidRDefault="007C5B62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87934CF" w14:textId="34957C00" w:rsidR="00E13FD5" w:rsidRPr="00B24531" w:rsidRDefault="007C5B62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21E1393B" w14:textId="65C2ED7B" w:rsidR="00E13FD5" w:rsidRPr="00B24531" w:rsidRDefault="007C5B62" w:rsidP="00B245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146F72F0" w14:textId="585D60CD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7A43258A" w14:textId="58076CA1" w:rsidR="00E13FD5" w:rsidRPr="00713B74" w:rsidRDefault="00E13FD5" w:rsidP="007C5B62">
            <w:pPr>
              <w:spacing w:after="0" w:line="240" w:lineRule="auto"/>
              <w:jc w:val="left"/>
              <w:rPr>
                <w:rFonts w:cs="Times New Roman"/>
              </w:rPr>
            </w:pPr>
            <w:hyperlink w:anchor="abbğtçesi" w:history="1">
              <w:r w:rsidR="007C5B62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AVRUPA BİRLİĞİ BÜTÇE S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STEM</w:t>
              </w:r>
              <w:r w:rsidR="007C5B62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D0407E1" w14:textId="2E333772" w:rsidR="00E13FD5" w:rsidRPr="00B24531" w:rsidRDefault="007C5B62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EAF408C" w14:textId="7DE2DBB7" w:rsidR="00E13FD5" w:rsidRPr="00B24531" w:rsidRDefault="007C5B62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44BED70" w14:textId="0313EA61" w:rsidR="00E13FD5" w:rsidRPr="00B24531" w:rsidRDefault="007C5B62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FE0AC78" w14:textId="2E13381F" w:rsidR="00E13FD5" w:rsidRPr="00B24531" w:rsidRDefault="007C5B62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594535B5" w14:textId="325CCF89" w:rsidR="00E13FD5" w:rsidRPr="00B24531" w:rsidRDefault="007C5B62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F2A50D9" w14:textId="2D92962F" w:rsidR="00E13FD5" w:rsidRPr="00B24531" w:rsidRDefault="007C5B62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56C647C" w14:textId="6B9853A0" w:rsidR="00E13FD5" w:rsidRPr="00B24531" w:rsidRDefault="007C5B62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A579FBF" w14:textId="4DCD1710" w:rsidR="00E13FD5" w:rsidRPr="00B24531" w:rsidRDefault="007C5B62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E982CCB" w14:textId="4FFA970E" w:rsidR="00E13FD5" w:rsidRPr="00B24531" w:rsidRDefault="007C5B62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4EFB2962" w14:textId="5B81D08C" w:rsidR="00E13FD5" w:rsidRPr="00B24531" w:rsidRDefault="007C5B62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1157868C" w14:textId="1E2A6A3F" w:rsidR="00E13FD5" w:rsidRPr="00B24531" w:rsidRDefault="007C5B62" w:rsidP="00B245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27687BE6" w14:textId="65D155D0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0B45731B" w14:textId="0CA8EA47" w:rsidR="00E13FD5" w:rsidRPr="00713B74" w:rsidRDefault="00E13FD5" w:rsidP="007C5B62">
            <w:pPr>
              <w:spacing w:after="0" w:line="240" w:lineRule="auto"/>
              <w:jc w:val="left"/>
              <w:rPr>
                <w:rFonts w:cs="Times New Roman"/>
              </w:rPr>
            </w:pPr>
            <w:hyperlink w:anchor="beşerisermaye" w:history="1"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BEŞER</w:t>
              </w:r>
              <w:r w:rsidR="007C5B62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 SERMAYENİN VERGİLENDIR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LME</w:t>
              </w:r>
            </w:hyperlink>
            <w:r w:rsidR="00713B74">
              <w:t>.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025D8B9C" w14:textId="473061E3" w:rsidR="00E13FD5" w:rsidRPr="00B24531" w:rsidRDefault="007C5B62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9C18702" w14:textId="26280EDE" w:rsidR="00E13FD5" w:rsidRPr="00B24531" w:rsidRDefault="007C5B62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0653F6D" w14:textId="69CF2679" w:rsidR="00E13FD5" w:rsidRPr="00B24531" w:rsidRDefault="007C5B62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73F386C" w14:textId="4B03E944" w:rsidR="00E13FD5" w:rsidRPr="00B24531" w:rsidRDefault="007C5B62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F6482F1" w14:textId="7018B276" w:rsidR="00E13FD5" w:rsidRPr="00B24531" w:rsidRDefault="007C5B62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5E002D31" w14:textId="7E83541F" w:rsidR="00E13FD5" w:rsidRPr="00B24531" w:rsidRDefault="007C5B62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7D2A23E" w14:textId="0F3F21D3" w:rsidR="00E13FD5" w:rsidRPr="00B24531" w:rsidRDefault="007C5B62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76A6FE82" w14:textId="0401592C" w:rsidR="00E13FD5" w:rsidRPr="00B24531" w:rsidRDefault="007C5B62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F7EC732" w14:textId="42C6A555" w:rsidR="00E13FD5" w:rsidRPr="00B24531" w:rsidRDefault="007C5B62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3DACC0AD" w14:textId="77777777" w:rsidR="00E13FD5" w:rsidRPr="00B24531" w:rsidRDefault="00E13FD5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</w:p>
        </w:tc>
        <w:tc>
          <w:tcPr>
            <w:tcW w:w="619" w:type="dxa"/>
            <w:vAlign w:val="center"/>
          </w:tcPr>
          <w:p w14:paraId="2AD60C2B" w14:textId="59C17822" w:rsidR="00E13FD5" w:rsidRPr="00B24531" w:rsidRDefault="007C5B62" w:rsidP="00B245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  <w:tr w:rsidR="00E13FD5" w:rsidRPr="00166928" w14:paraId="2081ABEC" w14:textId="709D8DE8" w:rsidTr="00B24531">
        <w:trPr>
          <w:trHeight w:val="288"/>
          <w:jc w:val="center"/>
        </w:trPr>
        <w:tc>
          <w:tcPr>
            <w:tcW w:w="424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  <w:noWrap/>
            <w:vAlign w:val="center"/>
          </w:tcPr>
          <w:p w14:paraId="05A186A0" w14:textId="5CE8EA6D" w:rsidR="00E13FD5" w:rsidRPr="00713B74" w:rsidRDefault="00E13FD5" w:rsidP="007C5B62">
            <w:pPr>
              <w:spacing w:after="0" w:line="240" w:lineRule="auto"/>
              <w:jc w:val="left"/>
              <w:rPr>
                <w:rFonts w:cs="Times New Roman"/>
              </w:rPr>
            </w:pPr>
            <w:hyperlink w:anchor="TÜRK" w:history="1">
              <w:r w:rsidR="007C5B62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TÜRK VERGİ</w:t>
              </w:r>
              <w:r w:rsidR="00713B74" w:rsidRPr="00713B74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 xml:space="preserve"> YÖNET</w:t>
              </w:r>
              <w:r w:rsidR="007C5B62">
                <w:rPr>
                  <w:rStyle w:val="Kpr"/>
                  <w:rFonts w:eastAsia="Times New Roman" w:cs="Times New Roman"/>
                  <w:color w:val="auto"/>
                  <w:sz w:val="20"/>
                  <w:szCs w:val="20"/>
                  <w:u w:val="none"/>
                </w:rPr>
                <w:t>İMİ</w:t>
              </w:r>
            </w:hyperlink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20B65D1A" w14:textId="4F5A07D6" w:rsidR="00E13FD5" w:rsidRPr="00B24531" w:rsidRDefault="007C5B62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0F1E7209" w14:textId="4BEB7CBA" w:rsidR="00E13FD5" w:rsidRPr="00B24531" w:rsidRDefault="007C5B62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1E09709B" w14:textId="241CB933" w:rsidR="00E13FD5" w:rsidRPr="00B24531" w:rsidRDefault="007C5B62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6B3199A9" w14:textId="7CF993E5" w:rsidR="00E13FD5" w:rsidRPr="00B24531" w:rsidRDefault="007C5B62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68E0E0CD" w14:textId="0DABA524" w:rsidR="00E13FD5" w:rsidRPr="00B24531" w:rsidRDefault="007C5B62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61D14C8" w14:textId="0CEB0DC1" w:rsidR="00E13FD5" w:rsidRPr="00B24531" w:rsidRDefault="007C5B62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74B2FD3E" w14:textId="307B5704" w:rsidR="00E13FD5" w:rsidRPr="00B24531" w:rsidRDefault="007C5B62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11AA2365" w14:textId="06C60D3F" w:rsidR="00E13FD5" w:rsidRPr="00B24531" w:rsidRDefault="007C5B62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8" w:type="dxa"/>
            <w:shd w:val="clear" w:color="auto" w:fill="auto"/>
            <w:noWrap/>
            <w:vAlign w:val="center"/>
          </w:tcPr>
          <w:p w14:paraId="471C9483" w14:textId="76F6E6BA" w:rsidR="00E13FD5" w:rsidRPr="00B24531" w:rsidRDefault="007C5B62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shd w:val="clear" w:color="auto" w:fill="auto"/>
            <w:noWrap/>
            <w:vAlign w:val="center"/>
          </w:tcPr>
          <w:p w14:paraId="2E7A2F9F" w14:textId="78FE5A4A" w:rsidR="00E13FD5" w:rsidRPr="00B24531" w:rsidRDefault="007C5B62" w:rsidP="00E13F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  <w:tc>
          <w:tcPr>
            <w:tcW w:w="619" w:type="dxa"/>
            <w:vAlign w:val="center"/>
          </w:tcPr>
          <w:p w14:paraId="6759F7A3" w14:textId="50DAB84D" w:rsidR="00E13FD5" w:rsidRPr="00B24531" w:rsidRDefault="007C5B62" w:rsidP="00B2453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</w:pPr>
            <w:r>
              <w:rPr>
                <w:rFonts w:eastAsia="Times New Roman" w:cs="Times New Roman"/>
                <w:color w:val="000000"/>
                <w:sz w:val="18"/>
                <w:szCs w:val="20"/>
                <w:lang w:val="tr-TR" w:eastAsia="tr-TR"/>
              </w:rPr>
              <w:t>X</w:t>
            </w:r>
          </w:p>
        </w:tc>
      </w:tr>
    </w:tbl>
    <w:p w14:paraId="3360F24C" w14:textId="77777777" w:rsidR="00C86F68" w:rsidRDefault="00C86F68" w:rsidP="00C86F68">
      <w:pPr>
        <w:rPr>
          <w:b/>
          <w:bCs/>
          <w:lang w:val="tr-TR"/>
        </w:rPr>
      </w:pPr>
    </w:p>
    <w:p w14:paraId="293C11DF" w14:textId="77777777" w:rsidR="00C86F68" w:rsidRPr="00D60284" w:rsidRDefault="00C86F68" w:rsidP="00C86F68">
      <w:pPr>
        <w:tabs>
          <w:tab w:val="left" w:pos="3900"/>
        </w:tabs>
        <w:rPr>
          <w:lang w:val="tr-TR"/>
        </w:rPr>
      </w:pPr>
      <w:r>
        <w:rPr>
          <w:lang w:val="tr-TR"/>
        </w:rPr>
        <w:tab/>
      </w:r>
    </w:p>
    <w:p w14:paraId="4A2F0ECF" w14:textId="77777777" w:rsidR="00C53243" w:rsidRDefault="00C53243">
      <w:pPr>
        <w:rPr>
          <w:lang w:val="tr-TR"/>
        </w:rPr>
      </w:pPr>
    </w:p>
    <w:p w14:paraId="22AB0FD1" w14:textId="178A831E" w:rsidR="0083502C" w:rsidRDefault="0083502C">
      <w:pPr>
        <w:rPr>
          <w:lang w:val="tr-TR"/>
        </w:rPr>
      </w:pPr>
    </w:p>
    <w:p w14:paraId="37D4E699" w14:textId="7D9F471B" w:rsidR="0083502C" w:rsidRDefault="0083502C">
      <w:pPr>
        <w:rPr>
          <w:lang w:val="tr-TR"/>
        </w:rPr>
      </w:pPr>
    </w:p>
    <w:p w14:paraId="6277DA9B" w14:textId="2B0A59A1" w:rsidR="0083502C" w:rsidRDefault="0083502C">
      <w:pPr>
        <w:rPr>
          <w:lang w:val="tr-TR"/>
        </w:rPr>
      </w:pPr>
    </w:p>
    <w:p w14:paraId="471D4FDA" w14:textId="4A8D3A48" w:rsidR="0083502C" w:rsidRDefault="0083502C">
      <w:pPr>
        <w:rPr>
          <w:lang w:val="tr-TR"/>
        </w:rPr>
      </w:pPr>
    </w:p>
    <w:p w14:paraId="2701BF10" w14:textId="090B99AA" w:rsidR="0083502C" w:rsidRDefault="0083502C">
      <w:pPr>
        <w:rPr>
          <w:lang w:val="tr-TR"/>
        </w:rPr>
      </w:pPr>
    </w:p>
    <w:p w14:paraId="1D12C1DD" w14:textId="73A3EA1D" w:rsidR="0083502C" w:rsidRDefault="0083502C">
      <w:pPr>
        <w:rPr>
          <w:lang w:val="tr-TR"/>
        </w:rPr>
      </w:pPr>
    </w:p>
    <w:p w14:paraId="72594887" w14:textId="77777777" w:rsidR="0083502C" w:rsidRPr="0083502C" w:rsidRDefault="0083502C">
      <w:pPr>
        <w:rPr>
          <w:lang w:val="tr-TR"/>
        </w:rPr>
      </w:pPr>
    </w:p>
    <w:sectPr w:rsidR="0083502C" w:rsidRPr="0083502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307721"/>
    <w:multiLevelType w:val="hybridMultilevel"/>
    <w:tmpl w:val="122CAA18"/>
    <w:lvl w:ilvl="0" w:tplc="CC46260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355885"/>
    <w:multiLevelType w:val="hybridMultilevel"/>
    <w:tmpl w:val="66D43AA0"/>
    <w:lvl w:ilvl="0" w:tplc="9E746080">
      <w:start w:val="1"/>
      <w:numFmt w:val="decimal"/>
      <w:lvlText w:val="%1."/>
      <w:lvlJc w:val="left"/>
      <w:pPr>
        <w:ind w:left="644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2NLU0MzU2NTIytDBQ0lEKTi0uzszPAykwrAUAJZd5CCwAAAA="/>
  </w:docVars>
  <w:rsids>
    <w:rsidRoot w:val="001662C8"/>
    <w:rsid w:val="001238A8"/>
    <w:rsid w:val="00165BF2"/>
    <w:rsid w:val="001662C8"/>
    <w:rsid w:val="00166928"/>
    <w:rsid w:val="001F0BED"/>
    <w:rsid w:val="002109AF"/>
    <w:rsid w:val="0025441F"/>
    <w:rsid w:val="003958FF"/>
    <w:rsid w:val="003A58B8"/>
    <w:rsid w:val="003F52D7"/>
    <w:rsid w:val="00406446"/>
    <w:rsid w:val="00443407"/>
    <w:rsid w:val="004979E3"/>
    <w:rsid w:val="004E1256"/>
    <w:rsid w:val="00511A77"/>
    <w:rsid w:val="00547953"/>
    <w:rsid w:val="00586A65"/>
    <w:rsid w:val="005E560A"/>
    <w:rsid w:val="00682DDA"/>
    <w:rsid w:val="00713B74"/>
    <w:rsid w:val="00753FC6"/>
    <w:rsid w:val="007B68D5"/>
    <w:rsid w:val="007C5B62"/>
    <w:rsid w:val="0083502C"/>
    <w:rsid w:val="00841F53"/>
    <w:rsid w:val="008F1979"/>
    <w:rsid w:val="00960D63"/>
    <w:rsid w:val="00994217"/>
    <w:rsid w:val="009A4D3B"/>
    <w:rsid w:val="009E5686"/>
    <w:rsid w:val="00A64CCE"/>
    <w:rsid w:val="00AA4932"/>
    <w:rsid w:val="00B24531"/>
    <w:rsid w:val="00B96E52"/>
    <w:rsid w:val="00C320C8"/>
    <w:rsid w:val="00C467B7"/>
    <w:rsid w:val="00C53243"/>
    <w:rsid w:val="00C86F68"/>
    <w:rsid w:val="00CA1113"/>
    <w:rsid w:val="00D30060"/>
    <w:rsid w:val="00D451B9"/>
    <w:rsid w:val="00D85625"/>
    <w:rsid w:val="00DA38F4"/>
    <w:rsid w:val="00E13FD5"/>
    <w:rsid w:val="00E45A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5BCF12"/>
  <w15:chartTrackingRefBased/>
  <w15:docId w15:val="{878B3E31-262E-4A69-8A90-B96A3D94B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tr-TR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502C"/>
    <w:rPr>
      <w:lang w:val="en-US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3502C"/>
    <w:pPr>
      <w:ind w:left="720"/>
      <w:contextualSpacing/>
    </w:pPr>
  </w:style>
  <w:style w:type="table" w:customStyle="1" w:styleId="TabloKlavuzu1">
    <w:name w:val="Tablo Kılavuzu1"/>
    <w:basedOn w:val="NormalTablo"/>
    <w:next w:val="TabloKlavuzu"/>
    <w:uiPriority w:val="39"/>
    <w:rsid w:val="00C53243"/>
    <w:pPr>
      <w:spacing w:after="0" w:line="240" w:lineRule="auto"/>
      <w:jc w:val="left"/>
    </w:pPr>
    <w:rPr>
      <w:rFonts w:ascii="Calibri" w:hAnsi="Calibr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Klavuzu">
    <w:name w:val="Table Grid"/>
    <w:basedOn w:val="NormalTablo"/>
    <w:uiPriority w:val="39"/>
    <w:rsid w:val="00C532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rsid w:val="003958F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4</Pages>
  <Words>1517</Words>
  <Characters>8653</Characters>
  <Application>Microsoft Office Word</Application>
  <DocSecurity>0</DocSecurity>
  <Lines>72</Lines>
  <Paragraphs>2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lin Dinçer pelin.dincer@metu.edu.tr</dc:creator>
  <cp:keywords/>
  <dc:description/>
  <cp:lastModifiedBy>iibf</cp:lastModifiedBy>
  <cp:revision>10</cp:revision>
  <cp:lastPrinted>2022-11-08T09:50:00Z</cp:lastPrinted>
  <dcterms:created xsi:type="dcterms:W3CDTF">2023-01-03T11:51:00Z</dcterms:created>
  <dcterms:modified xsi:type="dcterms:W3CDTF">2023-01-04T12:40:00Z</dcterms:modified>
</cp:coreProperties>
</file>